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95" w:name="content"/>
    <w:bookmarkStart w:id="94" w:name="X0a12756a91d6c8bdcde8f3570cb05198a59603a"/>
    <w:p>
      <w:pPr>
        <w:pStyle w:val="Heading1"/>
      </w:pPr>
      <w:r>
        <w:t xml:space="preserve">Функциональность админ-панелей на платформах объявлений (Avito, YouDo, Юла, OLX и др.)</w:t>
      </w:r>
    </w:p>
    <w:p>
      <w:pPr>
        <w:pStyle w:val="FirstParagraph"/>
      </w:pPr>
      <w:r>
        <w:rPr>
          <w:b/>
          <w:bCs/>
        </w:rPr>
        <w:t xml:space="preserve">Введение.</w:t>
      </w:r>
      <w:r>
        <w:t xml:space="preserve"> </w:t>
      </w:r>
      <w:r>
        <w:t xml:space="preserve">Административная панель классифайд-платформы (доски объявлений) – это закрытый интерфейс для владельцев и сотрудников, позволяющий управлять контентом, пользователями и настройками сервиса</w:t>
      </w:r>
      <w:hyperlink r:id="rId21">
        <w:r>
          <w:rPr>
            <w:rStyle w:val="Hyperlink"/>
          </w:rPr>
          <w:t xml:space="preserve">[1]</w:t>
        </w:r>
      </w:hyperlink>
      <w:hyperlink r:id="rId22">
        <w:r>
          <w:rPr>
            <w:rStyle w:val="Hyperlink"/>
          </w:rPr>
          <w:t xml:space="preserve">[2]</w:t>
        </w:r>
      </w:hyperlink>
      <w:r>
        <w:t xml:space="preserve">. В админ-панели реализованы все критически важные функции управления сайтом: модерация объявлений, контроль пользователей, финансовые операции, аналитика и прочие задачи, недоступные обычным пользователям. Ниже представлен подробный обзор типичных ролей, разделов и лучших практик админ-панелей на примере ведущих платформ (Avito, YouDo, Юла, OLX и др.), с конкретными примерами функций и рекомендаций.</w:t>
      </w:r>
    </w:p>
    <w:bookmarkStart w:id="28" w:name="роли-и-уровни-доступа-админ-панели"/>
    <w:p>
      <w:pPr>
        <w:pStyle w:val="Heading2"/>
      </w:pPr>
      <w:r>
        <w:t xml:space="preserve">Роли и уровни доступа админ-панели</w:t>
      </w:r>
    </w:p>
    <w:p>
      <w:pPr>
        <w:pStyle w:val="FirstParagraph"/>
      </w:pPr>
      <w:r>
        <w:t xml:space="preserve">Админ-панели современных досок объявлений поддерживают</w:t>
      </w:r>
      <w:r>
        <w:t xml:space="preserve"> </w:t>
      </w:r>
      <w:r>
        <w:rPr>
          <w:b/>
          <w:bCs/>
        </w:rPr>
        <w:t xml:space="preserve">многоуровневую систему ролей</w:t>
      </w:r>
      <w:r>
        <w:t xml:space="preserve">. Различные роли наделяются определёнными правами доступа, чтобы разграничить обязанности сотрудников</w:t>
      </w:r>
      <w:hyperlink r:id="rId23">
        <w:r>
          <w:rPr>
            <w:rStyle w:val="Hyperlink"/>
          </w:rPr>
          <w:t xml:space="preserve">[3]</w:t>
        </w:r>
      </w:hyperlink>
      <w:r>
        <w:t xml:space="preserve">. Ниже перечислены основные роли и их возможности (могут различаться в зависимости от платформы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Роль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Полномочия и досту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Владелец / Супер-админ</w:t>
            </w:r>
          </w:p>
        </w:tc>
        <w:tc>
          <w:tcPr/>
          <w:p>
            <w:pPr>
              <w:pStyle w:val="Compact"/>
            </w:pPr>
            <w:r>
              <w:t xml:space="preserve">Полный доступ ко всем функциям панели: управление настройками платформы, финансами, всеми разделами и пользователями. Может назначать роли другим и изменять конфигурацию сайта</w:t>
            </w:r>
            <w:hyperlink r:id="rId23">
              <w:r>
                <w:rPr>
                  <w:rStyle w:val="Hyperlink"/>
                </w:rPr>
                <w:t xml:space="preserve">[3]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Контент-модератор</w:t>
            </w:r>
          </w:p>
        </w:tc>
        <w:tc>
          <w:tcPr/>
          <w:p>
            <w:pPr>
              <w:pStyle w:val="Compact"/>
            </w:pPr>
            <w:r>
              <w:t xml:space="preserve">Проверяет и</w:t>
            </w:r>
            <w:r>
              <w:t xml:space="preserve"> </w:t>
            </w:r>
            <w:r>
              <w:rPr>
                <w:b/>
                <w:bCs/>
              </w:rPr>
              <w:t xml:space="preserve">модерирует объявления</w:t>
            </w:r>
            <w:r>
              <w:t xml:space="preserve">: просматривает новые объявления, одобряет или отклоняет их публикацию</w:t>
            </w:r>
            <w:hyperlink r:id="rId24">
              <w:r>
                <w:rPr>
                  <w:rStyle w:val="Hyperlink"/>
                </w:rPr>
                <w:t xml:space="preserve">[4]</w:t>
              </w:r>
            </w:hyperlink>
            <w:r>
              <w:t xml:space="preserve">, редактирует нарушающие правила тексты/изображения, блокирует запрещённый контент. Не имеет доступа к финансовым настройкам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Менеджер по жалобам</w:t>
            </w:r>
          </w:p>
        </w:tc>
        <w:tc>
          <w:tcPr/>
          <w:p>
            <w:pPr>
              <w:pStyle w:val="Compact"/>
            </w:pPr>
            <w:r>
              <w:t xml:space="preserve">Отвечает за</w:t>
            </w:r>
            <w:r>
              <w:t xml:space="preserve"> </w:t>
            </w:r>
            <w:r>
              <w:rPr>
                <w:b/>
                <w:bCs/>
              </w:rPr>
              <w:t xml:space="preserve">работу с жалобами пользователей</w:t>
            </w:r>
            <w:r>
              <w:t xml:space="preserve">: просматривает поступившие жалобы на объявления или сообщения, может изучать диалоги пользователей при конфликтных ситуациях, блокировать нарушителей. Ограничен от управления финансовыми разделами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Менеджер поддержки</w:t>
            </w:r>
          </w:p>
        </w:tc>
        <w:tc>
          <w:tcPr/>
          <w:p>
            <w:pPr>
              <w:pStyle w:val="Compact"/>
            </w:pPr>
            <w:r>
              <w:t xml:space="preserve">Сотрудник службы поддержки (саппорта), обрабатывает обращения пользователей (тикеты). Имеет доступ к истории действий пользователя, может помочь с разблокировкой аккаунта, решить спорные ситуации, эскалировать проблемы другим администраторам</w:t>
            </w:r>
            <w:hyperlink r:id="rId25">
              <w:r>
                <w:rPr>
                  <w:rStyle w:val="Hyperlink"/>
                </w:rPr>
                <w:t xml:space="preserve">[5]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Финансовый администратор</w:t>
            </w:r>
          </w:p>
        </w:tc>
        <w:tc>
          <w:tcPr/>
          <w:p>
            <w:pPr>
              <w:pStyle w:val="Compact"/>
            </w:pPr>
            <w:r>
              <w:t xml:space="preserve">Занимается</w:t>
            </w:r>
            <w:r>
              <w:t xml:space="preserve"> </w:t>
            </w:r>
            <w:r>
              <w:rPr>
                <w:b/>
                <w:bCs/>
              </w:rPr>
              <w:t xml:space="preserve">финансовыми операциями</w:t>
            </w:r>
            <w:r>
              <w:t xml:space="preserve">: доступен раздел платежей, контроль комиссий и вывод средств. Может просматривать отчёты по транзакциям, подтверждать выплаты исполнителям (актуально для сервисов вроде YouDo) и настраивать тарифы и комиссии платформы</w:t>
            </w:r>
            <w:hyperlink r:id="rId26">
              <w:r>
                <w:rPr>
                  <w:rStyle w:val="Hyperlink"/>
                </w:rPr>
                <w:t xml:space="preserve">[6]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O-специалист</w:t>
            </w:r>
          </w:p>
        </w:tc>
        <w:tc>
          <w:tcPr/>
          <w:p>
            <w:pPr>
              <w:pStyle w:val="Compact"/>
            </w:pPr>
            <w:r>
              <w:t xml:space="preserve">Имеет доступ только к инструментам</w:t>
            </w:r>
            <w:r>
              <w:t xml:space="preserve"> </w:t>
            </w:r>
            <w:r>
              <w:rPr>
                <w:b/>
                <w:bCs/>
              </w:rPr>
              <w:t xml:space="preserve">SEO и контента</w:t>
            </w:r>
            <w:r>
              <w:t xml:space="preserve">: редактирование мета-тегов страниц, управление URL и sitemap, настройка перелинковки. Не видит пользовательские данные или финансы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Контент-менеджер/Маркетолог</w:t>
            </w:r>
          </w:p>
        </w:tc>
        <w:tc>
          <w:tcPr/>
          <w:p>
            <w:pPr>
              <w:pStyle w:val="Compact"/>
            </w:pPr>
            <w:r>
              <w:t xml:space="preserve">Отвечает за</w:t>
            </w:r>
            <w:r>
              <w:t xml:space="preserve"> </w:t>
            </w:r>
            <w:r>
              <w:rPr>
                <w:b/>
                <w:bCs/>
              </w:rPr>
              <w:t xml:space="preserve">контент и маркетинг</w:t>
            </w:r>
            <w:r>
              <w:t xml:space="preserve">: может публиковать статьи/разделы, управлять баннерами на сайте, запускать массовые рассылки и пуш-уведомления. Также часто курирует раздел промо-опций (тарифы продвижения объявлений, рекламные блоки).</w:t>
            </w:r>
          </w:p>
        </w:tc>
      </w:tr>
    </w:tbl>
    <w:p>
      <w:pPr>
        <w:pStyle w:val="BodyText"/>
      </w:pPr>
      <w:r>
        <w:t xml:space="preserve">Такая градация ролей обеспечивает гибкость и безопасность: у каждого сотрудника только тот доступ, который нужен для его задач. Например, клон OLX позволяет создавать</w:t>
      </w:r>
      <w:r>
        <w:t xml:space="preserve"> </w:t>
      </w:r>
      <w:r>
        <w:rPr>
          <w:b/>
          <w:bCs/>
        </w:rPr>
        <w:t xml:space="preserve">суб-админов</w:t>
      </w:r>
      <w:r>
        <w:t xml:space="preserve"> </w:t>
      </w:r>
      <w:r>
        <w:t xml:space="preserve">с ограничением по разделам – например, бухгалтер увидит только страницы доходов</w:t>
      </w:r>
      <w:hyperlink r:id="rId26">
        <w:r>
          <w:rPr>
            <w:rStyle w:val="Hyperlink"/>
          </w:rPr>
          <w:t xml:space="preserve">[6]</w:t>
        </w:r>
      </w:hyperlink>
      <w:r>
        <w:t xml:space="preserve">, а модератор – только раздел объявлений. Аналогично, в скриптах досок объявлений можно наделять опытных пользователей статусом модератора</w:t>
      </w:r>
      <w:hyperlink r:id="rId27">
        <w:r>
          <w:rPr>
            <w:rStyle w:val="Hyperlink"/>
          </w:rPr>
          <w:t xml:space="preserve">[7]</w:t>
        </w:r>
      </w:hyperlink>
      <w:r>
        <w:t xml:space="preserve">. Гранулярное разграничение прав считается лучшей практикой для крупных платформ, так как повышает безопасность и управляемость.</w:t>
      </w:r>
    </w:p>
    <w:bookmarkEnd w:id="28"/>
    <w:bookmarkStart w:id="78" w:name="основные-разделы-админ-панели"/>
    <w:p>
      <w:pPr>
        <w:pStyle w:val="Heading2"/>
      </w:pPr>
      <w:r>
        <w:t xml:space="preserve">Основные разделы админ-панели</w:t>
      </w:r>
    </w:p>
    <w:p>
      <w:pPr>
        <w:pStyle w:val="FirstParagraph"/>
      </w:pPr>
      <w:r>
        <w:t xml:space="preserve">Админ-панель классифайда обычно разделена на несколько ключевых разделов (модулей), каждый из которых отвечает за свою сферу управления. Структура меню может различаться, но, как правило, включает следующие основные блоки.</w:t>
      </w:r>
    </w:p>
    <w:bookmarkStart w:id="37" w:name="X3f163d082b576d367d76a532f7780e34ad3ae5d"/>
    <w:p>
      <w:pPr>
        <w:pStyle w:val="Heading3"/>
      </w:pPr>
      <w:r>
        <w:t xml:space="preserve">Управление объявлениями (публикация и модерация)</w:t>
      </w:r>
    </w:p>
    <w:p>
      <w:pPr>
        <w:pStyle w:val="FirstParagraph"/>
      </w:pPr>
      <w:r>
        <w:t xml:space="preserve">Раздел управления объявлениями –</w:t>
      </w:r>
      <w:r>
        <w:t xml:space="preserve"> </w:t>
      </w:r>
      <w:r>
        <w:rPr>
          <w:b/>
          <w:bCs/>
        </w:rPr>
        <w:t xml:space="preserve">центральный модуль</w:t>
      </w:r>
      <w:r>
        <w:t xml:space="preserve"> </w:t>
      </w:r>
      <w:r>
        <w:t xml:space="preserve">админ-консоли на доске объявлений. В нём модераторы контролируют весь пользовательский контент. Ключевые возможности этого раздела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Просмотр и фильтрация объявлений.</w:t>
      </w:r>
      <w:r>
        <w:t xml:space="preserve"> </w:t>
      </w:r>
      <w:r>
        <w:t xml:space="preserve">Админка предоставляет список всех объявлений в базе (сотни тысяч и больше). Реализован поиск и фильтры по категории, статусу модерации, дате, пользователю и пр., что помогает быстро находить нужный контент</w:t>
      </w:r>
      <w:hyperlink r:id="rId23">
        <w:r>
          <w:rPr>
            <w:rStyle w:val="Hyperlink"/>
          </w:rPr>
          <w:t xml:space="preserve">[8]</w:t>
        </w:r>
      </w:hyperlink>
      <w:r>
        <w:t xml:space="preserve">. Обычно поддерживается таблица со столбцами (заголовок, пользователь, дата, статус, действия) и возможностью сортировки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Предмодерация / постмодерация.</w:t>
      </w:r>
      <w:r>
        <w:t xml:space="preserve"> </w:t>
      </w:r>
      <w:r>
        <w:t xml:space="preserve">В некоторых системах объявления проходят проверку до публикации (предмодерация), в других – сразу публикуются и проверяются выборочно или по жалобам (постмодерация).</w:t>
      </w:r>
      <w:r>
        <w:t xml:space="preserve"> </w:t>
      </w:r>
      <w:r>
        <w:rPr>
          <w:b/>
          <w:bCs/>
        </w:rPr>
        <w:t xml:space="preserve">Модераторские инструменты</w:t>
      </w:r>
      <w:r>
        <w:t xml:space="preserve"> </w:t>
      </w:r>
      <w:r>
        <w:t xml:space="preserve">включают кнопки “Одобрить”, “Отклонить” с указанием причины, и массовое применение этих действий к группам объявлений</w:t>
      </w:r>
      <w:hyperlink r:id="rId29">
        <w:r>
          <w:rPr>
            <w:rStyle w:val="Hyperlink"/>
          </w:rPr>
          <w:t xml:space="preserve">[9]</w:t>
        </w:r>
      </w:hyperlink>
      <w:r>
        <w:t xml:space="preserve">. Например, администратор может</w:t>
      </w:r>
      <w:r>
        <w:t xml:space="preserve"> </w:t>
      </w:r>
      <w:r>
        <w:rPr>
          <w:b/>
          <w:bCs/>
        </w:rPr>
        <w:t xml:space="preserve">пакетно одобрить</w:t>
      </w:r>
      <w:r>
        <w:t xml:space="preserve"> </w:t>
      </w:r>
      <w:r>
        <w:t xml:space="preserve">сразу группу новых объявлений после автоматической проверки</w:t>
      </w:r>
      <w:hyperlink r:id="rId29">
        <w:r>
          <w:rPr>
            <w:rStyle w:val="Hyperlink"/>
          </w:rPr>
          <w:t xml:space="preserve">[9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Редактирование и исправление.</w:t>
      </w:r>
      <w:r>
        <w:t xml:space="preserve"> </w:t>
      </w:r>
      <w:r>
        <w:t xml:space="preserve">Лучшие практики предполагают, что модератор может не только блокировать объявление, но и</w:t>
      </w:r>
      <w:r>
        <w:t xml:space="preserve"> </w:t>
      </w:r>
      <w:r>
        <w:rPr>
          <w:b/>
          <w:bCs/>
        </w:rPr>
        <w:t xml:space="preserve">отредактировать незначительные нарушения</w:t>
      </w:r>
      <w:r>
        <w:t xml:space="preserve">. Например, Avito внедрила механизм “мягкой модерации”, когда система или модератор автоматически исправляет мелкие проблемы (удаляет телефон с фото и т.д.)</w:t>
      </w:r>
      <w:hyperlink r:id="rId30">
        <w:r>
          <w:rPr>
            <w:rStyle w:val="Hyperlink"/>
          </w:rPr>
          <w:t xml:space="preserve">[10]</w:t>
        </w:r>
      </w:hyperlink>
      <w:hyperlink r:id="rId31">
        <w:r>
          <w:rPr>
            <w:rStyle w:val="Hyperlink"/>
          </w:rPr>
          <w:t xml:space="preserve">[11]</w:t>
        </w:r>
      </w:hyperlink>
      <w:r>
        <w:t xml:space="preserve">, чтобы не отклонять объявление зря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Блокировка и удаление.</w:t>
      </w:r>
      <w:r>
        <w:t xml:space="preserve"> </w:t>
      </w:r>
      <w:r>
        <w:t xml:space="preserve">Если объявление нарушает правила, модератор может снять его с публикации или удалить. В админке фиксируются причины блокировки (для внутренней статистики и для информирования пользователя). Предусмотрена функция</w:t>
      </w:r>
      <w:r>
        <w:t xml:space="preserve"> </w:t>
      </w:r>
      <w:r>
        <w:rPr>
          <w:b/>
          <w:bCs/>
        </w:rPr>
        <w:t xml:space="preserve">бана объявления</w:t>
      </w:r>
      <w:r>
        <w:t xml:space="preserve"> </w:t>
      </w:r>
      <w:r>
        <w:t xml:space="preserve">– например, с удалением всех его копий и возможностью запретить автору повторную публикацию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Управление категориями и атрибутами.</w:t>
      </w:r>
      <w:r>
        <w:t xml:space="preserve"> </w:t>
      </w:r>
      <w:r>
        <w:t xml:space="preserve">Админ-панель позволяет создавать и редактировать</w:t>
      </w:r>
      <w:r>
        <w:t xml:space="preserve"> </w:t>
      </w:r>
      <w:r>
        <w:rPr>
          <w:b/>
          <w:bCs/>
        </w:rPr>
        <w:t xml:space="preserve">дерево категорий</w:t>
      </w:r>
      <w:r>
        <w:t xml:space="preserve"> </w:t>
      </w:r>
      <w:r>
        <w:t xml:space="preserve">объявлений (рубрики и подрубрики)</w:t>
      </w:r>
      <w:hyperlink r:id="rId32">
        <w:r>
          <w:rPr>
            <w:rStyle w:val="Hyperlink"/>
          </w:rPr>
          <w:t xml:space="preserve">[12]</w:t>
        </w:r>
      </w:hyperlink>
      <w:hyperlink r:id="rId33">
        <w:r>
          <w:rPr>
            <w:rStyle w:val="Hyperlink"/>
          </w:rPr>
          <w:t xml:space="preserve">[13]</w:t>
        </w:r>
      </w:hyperlink>
      <w:r>
        <w:t xml:space="preserve">. Также через панель настраиваются поля объявлений – например, список характеристик для категории (марка, модель, год для авто и т.п.). Современные скрипты имеют конструктор форм, позволяющий администратору добавлять новые поля или менять обязательность существующих без разработчиков</w:t>
      </w:r>
      <w:hyperlink r:id="rId34">
        <w:r>
          <w:rPr>
            <w:rStyle w:val="Hyperlink"/>
          </w:rPr>
          <w:t xml:space="preserve">[14]</w:t>
        </w:r>
      </w:hyperlink>
      <w:hyperlink r:id="rId35">
        <w:r>
          <w:rPr>
            <w:rStyle w:val="Hyperlink"/>
          </w:rPr>
          <w:t xml:space="preserve">[15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Жалобы на объявления.</w:t>
      </w:r>
      <w:r>
        <w:t xml:space="preserve"> </w:t>
      </w:r>
      <w:r>
        <w:t xml:space="preserve">В этом же разделе модераторы обрабатывают</w:t>
      </w:r>
      <w:r>
        <w:t xml:space="preserve"> </w:t>
      </w:r>
      <w:r>
        <w:rPr>
          <w:b/>
          <w:bCs/>
        </w:rPr>
        <w:t xml:space="preserve">пользовательские жалобы</w:t>
      </w:r>
      <w:r>
        <w:t xml:space="preserve">. Система позволяет просматривать список жалоб, прикрепленных к конкретным объявлениям, и быстро перейти к проверке спорного контента. Это ускоряет удаление мошеннических или неприемлемых объявлений.</w:t>
      </w:r>
    </w:p>
    <w:p>
      <w:pPr>
        <w:pStyle w:val="FirstParagraph"/>
      </w:pPr>
      <w:r>
        <w:t xml:space="preserve">Пример: платформа OLX ежедневно получает большой объём объявлений, поэтому</w:t>
      </w:r>
      <w:r>
        <w:t xml:space="preserve"> </w:t>
      </w:r>
      <w:r>
        <w:rPr>
          <w:b/>
          <w:bCs/>
        </w:rPr>
        <w:t xml:space="preserve">инструменты модерации</w:t>
      </w:r>
      <w:r>
        <w:t xml:space="preserve"> </w:t>
      </w:r>
      <w:r>
        <w:t xml:space="preserve">максимально автоматизированы. Авто-фильтры и ML-модели отсеивают до 95% нарушений, помечая их для автобана или автоодобрения, а оставшиеся ~5% контента идут на ручную проверку модераторами</w:t>
      </w:r>
      <w:hyperlink r:id="rId36">
        <w:r>
          <w:rPr>
            <w:rStyle w:val="Hyperlink"/>
          </w:rPr>
          <w:t xml:space="preserve">[16]</w:t>
        </w:r>
      </w:hyperlink>
      <w:r>
        <w:t xml:space="preserve">. Админ-панель OLX (и её клоны) имеет</w:t>
      </w:r>
      <w:r>
        <w:t xml:space="preserve"> </w:t>
      </w:r>
      <w:r>
        <w:rPr>
          <w:b/>
          <w:bCs/>
        </w:rPr>
        <w:t xml:space="preserve">workflow модерации</w:t>
      </w:r>
      <w:r>
        <w:t xml:space="preserve">: объявления со статусом “ожидает проверки” проходят очередь, где их можно просматривать по одному или списком и применять решения оптом</w:t>
      </w:r>
      <w:hyperlink r:id="rId24">
        <w:r>
          <w:rPr>
            <w:rStyle w:val="Hyperlink"/>
          </w:rPr>
          <w:t xml:space="preserve">[4]</w:t>
        </w:r>
      </w:hyperlink>
      <w:r>
        <w:t xml:space="preserve">. Такой подход сочетает скорость автоматизации и качество ручной модерации.</w:t>
      </w:r>
    </w:p>
    <w:bookmarkEnd w:id="37"/>
    <w:bookmarkStart w:id="45" w:name="X2c48fe1e71aedcd28daa853de975ec1d34c635a"/>
    <w:p>
      <w:pPr>
        <w:pStyle w:val="Heading3"/>
      </w:pPr>
      <w:r>
        <w:t xml:space="preserve">Пользователи и аккаунты (управление пользователями)</w:t>
      </w:r>
    </w:p>
    <w:p>
      <w:pPr>
        <w:pStyle w:val="FirstParagraph"/>
      </w:pPr>
      <w:r>
        <w:t xml:space="preserve">Раздел управления пользователями содержит все функции по обзору и контролю аккаунтов, а также работе с сообществом платформы.</w:t>
      </w:r>
      <w:r>
        <w:t xml:space="preserve"> </w:t>
      </w:r>
      <w:r>
        <w:rPr>
          <w:b/>
          <w:bCs/>
        </w:rPr>
        <w:t xml:space="preserve">Администраторы пользователей</w:t>
      </w:r>
      <w:r>
        <w:t xml:space="preserve"> </w:t>
      </w:r>
      <w:r>
        <w:t xml:space="preserve">(саппорт или модераторы) здесь выполняют задачи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Поиск и просмотр профилей.</w:t>
      </w:r>
      <w:r>
        <w:t xml:space="preserve"> </w:t>
      </w:r>
      <w:r>
        <w:t xml:space="preserve">Панель предоставляет полный список зарегистрированных пользователей с возможностью поиска по имени, email, ID, фильтрации по дате регистрации, статусу (активен/забанен/верифицирован и т.п.)</w:t>
      </w:r>
      <w:hyperlink r:id="rId38">
        <w:r>
          <w:rPr>
            <w:rStyle w:val="Hyperlink"/>
          </w:rPr>
          <w:t xml:space="preserve">[17]</w:t>
        </w:r>
      </w:hyperlink>
      <w:hyperlink r:id="rId39">
        <w:r>
          <w:rPr>
            <w:rStyle w:val="Hyperlink"/>
          </w:rPr>
          <w:t xml:space="preserve">[18]</w:t>
        </w:r>
      </w:hyperlink>
      <w:r>
        <w:t xml:space="preserve">. При открытии профиля администратор видит личные данные (почта, телефон – с защитой персональных данных), историю активности (размещенные объявления, жалобы, платежи)</w:t>
      </w:r>
      <w:hyperlink r:id="rId39">
        <w:r>
          <w:rPr>
            <w:rStyle w:val="Hyperlink"/>
          </w:rPr>
          <w:t xml:space="preserve">[18]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Верификация аккаунтов.</w:t>
      </w:r>
      <w:r>
        <w:t xml:space="preserve"> </w:t>
      </w:r>
      <w:r>
        <w:t xml:space="preserve">На многих площадках предусмотрена</w:t>
      </w:r>
      <w:r>
        <w:t xml:space="preserve"> </w:t>
      </w:r>
      <w:r>
        <w:rPr>
          <w:b/>
          <w:bCs/>
        </w:rPr>
        <w:t xml:space="preserve">проверка пользователей</w:t>
      </w:r>
      <w:r>
        <w:t xml:space="preserve"> </w:t>
      </w:r>
      <w:r>
        <w:t xml:space="preserve">– например, подтверждение документов или фотографий. Админ-панель включает очередь верификации: сотрудники видят загруженные пользователями документы (паспорт, права и т.д.) и могут одобрить или отклонить их, присвоив профилю статус “проверенный”</w:t>
      </w:r>
      <w:hyperlink r:id="rId40">
        <w:r>
          <w:rPr>
            <w:rStyle w:val="Hyperlink"/>
          </w:rPr>
          <w:t xml:space="preserve">[19]</w:t>
        </w:r>
      </w:hyperlink>
      <w:hyperlink r:id="rId38">
        <w:r>
          <w:rPr>
            <w:rStyle w:val="Hyperlink"/>
          </w:rPr>
          <w:t xml:space="preserve">[17]</w:t>
        </w:r>
      </w:hyperlink>
      <w:r>
        <w:t xml:space="preserve">. Это повышает доверие на платформе (например,</w:t>
      </w:r>
      <w:r>
        <w:t xml:space="preserve"> </w:t>
      </w:r>
      <w:r>
        <w:rPr>
          <w:b/>
          <w:bCs/>
        </w:rPr>
        <w:t xml:space="preserve">YouDo</w:t>
      </w:r>
      <w:r>
        <w:t xml:space="preserve"> </w:t>
      </w:r>
      <w:r>
        <w:t xml:space="preserve">требует паспортных данных исполнителей, модераторы проверяют их вручную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Блокировка пользователей.</w:t>
      </w:r>
      <w:r>
        <w:t xml:space="preserve"> </w:t>
      </w:r>
      <w:r>
        <w:t xml:space="preserve">Если пользователь совершил нарушение (мошенничество, спам), администратор может</w:t>
      </w:r>
      <w:r>
        <w:t xml:space="preserve"> </w:t>
      </w:r>
      <w:r>
        <w:rPr>
          <w:b/>
          <w:bCs/>
        </w:rPr>
        <w:t xml:space="preserve">заблокировать аккаунт</w:t>
      </w:r>
      <w:r>
        <w:t xml:space="preserve">. В панели указывается причина и срок бана (например, временный на 7 дней или постоянный)</w:t>
      </w:r>
      <w:hyperlink r:id="rId39">
        <w:r>
          <w:rPr>
            <w:rStyle w:val="Hyperlink"/>
          </w:rPr>
          <w:t xml:space="preserve">[18]</w:t>
        </w:r>
      </w:hyperlink>
      <w:r>
        <w:t xml:space="preserve">. Также есть опция</w:t>
      </w:r>
      <w:r>
        <w:t xml:space="preserve"> </w:t>
      </w:r>
      <w:r>
        <w:rPr>
          <w:i/>
          <w:iCs/>
        </w:rPr>
        <w:t xml:space="preserve">“бан по IP”</w:t>
      </w:r>
      <w:r>
        <w:t xml:space="preserve"> </w:t>
      </w:r>
      <w:r>
        <w:t xml:space="preserve">– в случае злонамеренных действий админ может внести IP-адрес в чёрный список</w:t>
      </w:r>
      <w:hyperlink r:id="rId41">
        <w:r>
          <w:rPr>
            <w:rStyle w:val="Hyperlink"/>
          </w:rPr>
          <w:t xml:space="preserve">[20]</w:t>
        </w:r>
      </w:hyperlink>
      <w:hyperlink r:id="rId42">
        <w:r>
          <w:rPr>
            <w:rStyle w:val="Hyperlink"/>
          </w:rPr>
          <w:t xml:space="preserve">[21]</w:t>
        </w:r>
      </w:hyperlink>
      <w:r>
        <w:t xml:space="preserve">, чтобы злоумышленник не смог создать новые аккаунты с того же адреса. Такой инструмент помогает отсекать мультиаккаунты и обход блокировок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Редактирование профилей.</w:t>
      </w:r>
      <w:r>
        <w:t xml:space="preserve"> </w:t>
      </w:r>
      <w:r>
        <w:t xml:space="preserve">Администратор может отредактировать некоторые данные пользователя – например, сбросить/изменить email, снять пометку “подозрительный”. Однако все действия логируются. В некоторых случаях саппорт помогает изменить информацию по запросу пользователя (например, если человек ошибся в имени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Просмотр активности и логов.</w:t>
      </w:r>
      <w:r>
        <w:t xml:space="preserve"> </w:t>
      </w:r>
      <w:r>
        <w:t xml:space="preserve">Для обеспечения безопасности часто реализованы</w:t>
      </w:r>
      <w:r>
        <w:t xml:space="preserve"> </w:t>
      </w:r>
      <w:r>
        <w:rPr>
          <w:b/>
          <w:bCs/>
        </w:rPr>
        <w:t xml:space="preserve">логи действий</w:t>
      </w:r>
      <w:r>
        <w:t xml:space="preserve">: в карточке пользователя админ видит историю входов (IP, устройство), изменения баланса, жалобы на этого пользователя, блокировки объявлений и прочие метрики. Это помогает при разборе инцидентов – например, выяснить, чем занимался мошенник, прежде чем его забанили</w:t>
      </w:r>
      <w:hyperlink r:id="rId43">
        <w:r>
          <w:rPr>
            <w:rStyle w:val="Hyperlink"/>
          </w:rPr>
          <w:t xml:space="preserve">[22]</w:t>
        </w:r>
      </w:hyperlink>
      <w:hyperlink r:id="rId44">
        <w:r>
          <w:rPr>
            <w:rStyle w:val="Hyperlink"/>
          </w:rPr>
          <w:t xml:space="preserve">[23]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Управление группами пользователей и ролями.</w:t>
      </w:r>
      <w:r>
        <w:t xml:space="preserve"> </w:t>
      </w:r>
      <w:r>
        <w:t xml:space="preserve">(Опционально) Через этот раздел супер-админ может назначать пользователю административные роли (делать его модератором и т.п.)</w:t>
      </w:r>
      <w:hyperlink r:id="rId27">
        <w:r>
          <w:rPr>
            <w:rStyle w:val="Hyperlink"/>
          </w:rPr>
          <w:t xml:space="preserve">[7]</w:t>
        </w:r>
      </w:hyperlink>
      <w:r>
        <w:t xml:space="preserve">. Также могут быть группы (продавец, покупатель, агент и т.д.) с разными правами на самом сайте, которыми тоже управляют через админку.</w:t>
      </w:r>
    </w:p>
    <w:p>
      <w:pPr>
        <w:pStyle w:val="FirstParagraph"/>
      </w:pPr>
      <w:r>
        <w:rPr>
          <w:b/>
          <w:bCs/>
        </w:rPr>
        <w:t xml:space="preserve">Пример:</w:t>
      </w:r>
      <w:r>
        <w:t xml:space="preserve"> </w:t>
      </w:r>
      <w:r>
        <w:t xml:space="preserve">В крупном сервисе вроде Avito ежедневно регистрируются тысячи новых аккаунтов, и параллельно блокируются сотни нарушителей. Админ-панель позволяет</w:t>
      </w:r>
      <w:r>
        <w:t xml:space="preserve"> </w:t>
      </w:r>
      <w:r>
        <w:rPr>
          <w:b/>
          <w:bCs/>
        </w:rPr>
        <w:t xml:space="preserve">автоматизировать проверку</w:t>
      </w:r>
      <w:r>
        <w:t xml:space="preserve"> </w:t>
      </w:r>
      <w:r>
        <w:t xml:space="preserve">– например, подозрительные профили (много жалоб, резкие всплески активности) помечаются системой, и администратор видит их в отдельном фильтре.</w:t>
      </w:r>
      <w:r>
        <w:t xml:space="preserve"> </w:t>
      </w:r>
      <w:r>
        <w:rPr>
          <w:b/>
          <w:bCs/>
        </w:rPr>
        <w:t xml:space="preserve">Сотрудники поддержки</w:t>
      </w:r>
      <w:r>
        <w:t xml:space="preserve"> </w:t>
      </w:r>
      <w:r>
        <w:t xml:space="preserve">через единый интерфейс могут редактировать параметры пользователя (роль, статус)</w:t>
      </w:r>
      <w:hyperlink r:id="rId23">
        <w:r>
          <w:rPr>
            <w:rStyle w:val="Hyperlink"/>
          </w:rPr>
          <w:t xml:space="preserve">[3]</w:t>
        </w:r>
      </w:hyperlink>
      <w:r>
        <w:t xml:space="preserve">, просматривать обращения этого пользователя в службу поддержки и решать проблемы. Все это ускоряет реагирование на нарушения и улучшает качество сообщества.</w:t>
      </w:r>
    </w:p>
    <w:bookmarkEnd w:id="45"/>
    <w:bookmarkStart w:id="49" w:name="аналитика-и-статистика"/>
    <w:p>
      <w:pPr>
        <w:pStyle w:val="Heading3"/>
      </w:pPr>
      <w:r>
        <w:t xml:space="preserve">Аналитика и статистика</w:t>
      </w:r>
    </w:p>
    <w:p>
      <w:pPr>
        <w:pStyle w:val="FirstParagraph"/>
      </w:pPr>
      <w:r>
        <w:t xml:space="preserve">Для владельца платформы и менеджеров важную роль играет</w:t>
      </w:r>
      <w:r>
        <w:t xml:space="preserve"> </w:t>
      </w:r>
      <w:r>
        <w:rPr>
          <w:b/>
          <w:bCs/>
        </w:rPr>
        <w:t xml:space="preserve">аналитический раздел админ-панели</w:t>
      </w:r>
      <w:r>
        <w:t xml:space="preserve">. Он предоставляет сводные статистические данные о работе сервиса и активности пользователей. Обычно доступны следующие данные и метрики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Общие KPI платформы.</w:t>
      </w:r>
      <w:r>
        <w:t xml:space="preserve"> </w:t>
      </w:r>
      <w:r>
        <w:t xml:space="preserve">Дашборд с ключевыми показателями:</w:t>
      </w:r>
      <w:r>
        <w:t xml:space="preserve"> </w:t>
      </w:r>
      <w:r>
        <w:rPr>
          <w:i/>
          <w:iCs/>
        </w:rPr>
        <w:t xml:space="preserve">число новых объявлений в сутки, количество активных объявлений</w:t>
      </w:r>
      <w:r>
        <w:t xml:space="preserve">, число новых регистраций,</w:t>
      </w:r>
      <w:r>
        <w:t xml:space="preserve"> </w:t>
      </w:r>
      <w:r>
        <w:rPr>
          <w:i/>
          <w:iCs/>
        </w:rPr>
        <w:t xml:space="preserve">DAU/MAU</w:t>
      </w:r>
      <w:r>
        <w:t xml:space="preserve"> </w:t>
      </w:r>
      <w:r>
        <w:t xml:space="preserve">(ежедневно и ежемесячно активные пользователи)</w:t>
      </w:r>
      <w:hyperlink r:id="rId46">
        <w:r>
          <w:rPr>
            <w:rStyle w:val="Hyperlink"/>
          </w:rPr>
          <w:t xml:space="preserve">[24]</w:t>
        </w:r>
      </w:hyperlink>
      <w:hyperlink r:id="rId47">
        <w:r>
          <w:rPr>
            <w:rStyle w:val="Hyperlink"/>
          </w:rPr>
          <w:t xml:space="preserve">[25]</w:t>
        </w:r>
      </w:hyperlink>
      <w:r>
        <w:t xml:space="preserve">, количество сделок (если применимо) и т.д. Это дает быстрое представление о “здоровье” продукта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Воронка и конверсии.</w:t>
      </w:r>
      <w:r>
        <w:t xml:space="preserve"> </w:t>
      </w:r>
      <w:r>
        <w:t xml:space="preserve">Метрики конверсии пользователей – например, доля пользователей, которые из просмотра объявлений переходят к контактам, или процент объявлений, которые завершаются сделкой. Также могут отслеживаться конверсии по этапам размещения объявления (сколько начато/сколько опубликовано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Просмотры и популярность.</w:t>
      </w:r>
      <w:r>
        <w:t xml:space="preserve"> </w:t>
      </w:r>
      <w:r>
        <w:t xml:space="preserve">Статистика просмотров страниц: сколько просмотров набирают объявления по категориям, среднее время на сайте,</w:t>
      </w:r>
      <w:r>
        <w:t xml:space="preserve"> </w:t>
      </w:r>
      <w:r>
        <w:rPr>
          <w:i/>
          <w:iCs/>
        </w:rPr>
        <w:t xml:space="preserve">трендовые категории и запросы</w:t>
      </w:r>
      <w:hyperlink r:id="rId46">
        <w:r>
          <w:rPr>
            <w:rStyle w:val="Hyperlink"/>
          </w:rPr>
          <w:t xml:space="preserve">[24]</w:t>
        </w:r>
      </w:hyperlink>
      <w:r>
        <w:t xml:space="preserve">. Например, отчёт “Популярные категории” покажет, какие рубрики лидируют по посещаемости</w:t>
      </w:r>
      <w:hyperlink r:id="rId47">
        <w:r>
          <w:rPr>
            <w:rStyle w:val="Hyperlink"/>
          </w:rPr>
          <w:t xml:space="preserve">[25]</w:t>
        </w:r>
      </w:hyperlink>
      <w:r>
        <w:t xml:space="preserve">, а “Трендовые объявления” – конкретные лоты с всплеском интереса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Источники трафика.</w:t>
      </w:r>
      <w:r>
        <w:t xml:space="preserve"> </w:t>
      </w:r>
      <w:r>
        <w:t xml:space="preserve">Интеграция с веб-аналитикой (Яндекс.Метрика, Google Analytics) позволяет показать внутри панели основные</w:t>
      </w:r>
      <w:r>
        <w:t xml:space="preserve"> </w:t>
      </w:r>
      <w:r>
        <w:rPr>
          <w:b/>
          <w:bCs/>
        </w:rPr>
        <w:t xml:space="preserve">каналы трафика</w:t>
      </w:r>
      <w:r>
        <w:t xml:space="preserve">: поисковый, соцсети, прямой, рекламный и т.д.</w:t>
      </w:r>
      <w:hyperlink r:id="rId48">
        <w:r>
          <w:rPr>
            <w:rStyle w:val="Hyperlink"/>
          </w:rPr>
          <w:t xml:space="preserve">[26]</w:t>
        </w:r>
      </w:hyperlink>
      <w:r>
        <w:t xml:space="preserve">. Админ видит откуда приходят пользователи, какие кампании работают эффективнее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География и сегментация.</w:t>
      </w:r>
      <w:r>
        <w:t xml:space="preserve"> </w:t>
      </w:r>
      <w:r>
        <w:t xml:space="preserve">Для федеральных площадок важно видеть</w:t>
      </w:r>
      <w:r>
        <w:t xml:space="preserve"> </w:t>
      </w:r>
      <w:r>
        <w:rPr>
          <w:b/>
          <w:bCs/>
        </w:rPr>
        <w:t xml:space="preserve">географическое распределение</w:t>
      </w:r>
      <w:r>
        <w:t xml:space="preserve"> </w:t>
      </w:r>
      <w:r>
        <w:t xml:space="preserve">аудитории. В аналитике могут быть тепловые карты или таблицы по городам/регионам – откуда сколько посетителей и объявлений</w:t>
      </w:r>
      <w:hyperlink r:id="rId47">
        <w:r>
          <w:rPr>
            <w:rStyle w:val="Hyperlink"/>
          </w:rPr>
          <w:t xml:space="preserve">[25]</w:t>
        </w:r>
      </w:hyperlink>
      <w:r>
        <w:t xml:space="preserve">. Также можно сегментировать пользователей по устройствам (доля мобильных), по категориям интересов и пр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Финансовые показатели.</w:t>
      </w:r>
      <w:r>
        <w:t xml:space="preserve"> </w:t>
      </w:r>
      <w:r>
        <w:t xml:space="preserve">(Пересекается с разделом финансов, см. ниже) Отчёты о выручке: сколько заработано на платных услугах за период, динамика платежей, средний чек. Например, сколько принесли платные объявления за месяц, сколько – комиссия с безопасных сделок и т.п. Это часто выводится в виде графиков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Отчёты и экспорт данных.</w:t>
      </w:r>
      <w:r>
        <w:t xml:space="preserve"> </w:t>
      </w:r>
      <w:r>
        <w:t xml:space="preserve">Система позволяет сформировать отчёты за произвольный период, экспортировать данные (CSV, XLSX) для глубокой аналитики. Руководство может выгрузить, к примеру, помесячную статистику новых пользователей или список самых просматриваемых объявлений.</w:t>
      </w:r>
    </w:p>
    <w:p>
      <w:pPr>
        <w:pStyle w:val="FirstParagraph"/>
      </w:pPr>
      <w:r>
        <w:t xml:space="preserve">Админ-панели крупных сервисов, как правило, дают</w:t>
      </w:r>
      <w:r>
        <w:t xml:space="preserve"> </w:t>
      </w:r>
      <w:r>
        <w:rPr>
          <w:b/>
          <w:bCs/>
        </w:rPr>
        <w:t xml:space="preserve">actionable insights</w:t>
      </w:r>
      <w:r>
        <w:t xml:space="preserve"> </w:t>
      </w:r>
      <w:r>
        <w:t xml:space="preserve">– не просто сырые данные, а подсказки к действию. Например, аналитика может выявлять “узкие места” (категории с низкой конверсией) или показывать эффективность рекламных кампаний</w:t>
      </w:r>
      <w:hyperlink r:id="rId24">
        <w:r>
          <w:rPr>
            <w:rStyle w:val="Hyperlink"/>
          </w:rPr>
          <w:t xml:space="preserve">[27]</w:t>
        </w:r>
      </w:hyperlink>
      <w:r>
        <w:t xml:space="preserve">.</w:t>
      </w:r>
      <w:r>
        <w:t xml:space="preserve"> </w:t>
      </w:r>
      <w:r>
        <w:rPr>
          <w:b/>
          <w:bCs/>
        </w:rPr>
        <w:t xml:space="preserve">Лучшие практики</w:t>
      </w:r>
      <w:r>
        <w:t xml:space="preserve"> </w:t>
      </w:r>
      <w:r>
        <w:t xml:space="preserve">(например, у Avito Pro) включают</w:t>
      </w:r>
      <w:r>
        <w:t xml:space="preserve"> </w:t>
      </w:r>
      <w:r>
        <w:rPr>
          <w:i/>
          <w:iCs/>
        </w:rPr>
        <w:t xml:space="preserve">интерактивные дашборды</w:t>
      </w:r>
      <w:r>
        <w:t xml:space="preserve"> </w:t>
      </w:r>
      <w:r>
        <w:t xml:space="preserve">с графиками и показателями, которые обновляются в реальном времени. Это позволяет владельцу площадки быстро принимать решения на основе данных.</w:t>
      </w:r>
    </w:p>
    <w:bookmarkEnd w:id="49"/>
    <w:bookmarkStart w:id="54" w:name="финансы-и-платежи"/>
    <w:p>
      <w:pPr>
        <w:pStyle w:val="Heading3"/>
      </w:pPr>
      <w:r>
        <w:t xml:space="preserve">Финансы и платежи</w:t>
      </w:r>
    </w:p>
    <w:p>
      <w:pPr>
        <w:pStyle w:val="FirstParagraph"/>
      </w:pPr>
      <w:r>
        <w:t xml:space="preserve">Если платформа монетизируется (а большинство досок объявлений имеют платные услуги), в админ-панели присутствует раздел, посвящённый финансам. Он критически важен для контроля доходов, расходов и финансовых операций. Типичный функционал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Платежи пользователей.</w:t>
      </w:r>
      <w:r>
        <w:t xml:space="preserve"> </w:t>
      </w:r>
      <w:r>
        <w:t xml:space="preserve">Просмотр всех транзакций: пополнение баланса, покупка платных функций, комиссии. Админ видит список платежей с датой, суммой, назначением (за что платеж) и статусом (успешно/ошибка). При необходимости можно</w:t>
      </w:r>
      <w:r>
        <w:t xml:space="preserve"> </w:t>
      </w:r>
      <w:r>
        <w:rPr>
          <w:b/>
          <w:bCs/>
        </w:rPr>
        <w:t xml:space="preserve">делать возвраты</w:t>
      </w:r>
      <w:r>
        <w:t xml:space="preserve"> </w:t>
      </w:r>
      <w:r>
        <w:t xml:space="preserve">(refund) прямо из панели, если услуга не оказана или по решению поддержки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Комиссии и тарифы.</w:t>
      </w:r>
      <w:r>
        <w:t xml:space="preserve"> </w:t>
      </w:r>
      <w:r>
        <w:t xml:space="preserve">Настройка процентов комиссий с операций (например, комиссия сервиса с каждой сделки на YouDo) обычно осуществляется здесь</w:t>
      </w:r>
      <w:hyperlink r:id="rId50">
        <w:r>
          <w:rPr>
            <w:rStyle w:val="Hyperlink"/>
          </w:rPr>
          <w:t xml:space="preserve">[28]</w:t>
        </w:r>
      </w:hyperlink>
      <w:r>
        <w:t xml:space="preserve">. Админ может менять размер комиссий, стоимость размещения объявления, цены на пакеты услуг. Например, в панели задаются тарифы на выделение объявления, на платное поднятие в топ и др. – эти данные сразу влияют на фронтенд сайта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Вывод средств и выплаты.</w:t>
      </w:r>
      <w:r>
        <w:t xml:space="preserve"> </w:t>
      </w:r>
      <w:r>
        <w:t xml:space="preserve">В сервисах с оплатой (типа YouDo, Profi.ru) реализован механизм удержания денег на платформе и</w:t>
      </w:r>
      <w:r>
        <w:t xml:space="preserve"> </w:t>
      </w:r>
      <w:r>
        <w:rPr>
          <w:b/>
          <w:bCs/>
        </w:rPr>
        <w:t xml:space="preserve">вывода исполнителям</w:t>
      </w:r>
      <w:r>
        <w:t xml:space="preserve">. Админ-панель содержит модуль обработки заявок на вывод: список запросов от пользователей на перечисление заработанных денег, с возможностью их одобрить или отклонить. Финансовый менеджер проверяет корректность (нет ли споров, пройдена ли верификация) и совершает выплату вручную либо полуавтоматически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Отчёты о доходах.</w:t>
      </w:r>
      <w:r>
        <w:t xml:space="preserve"> </w:t>
      </w:r>
      <w:r>
        <w:t xml:space="preserve">Совокупная статистика по выручке: сколько денег поступило за период от каждой услуги (продвижение объявлений, продажа подписок, реклама и пр.)</w:t>
      </w:r>
      <w:hyperlink r:id="rId51">
        <w:r>
          <w:rPr>
            <w:rStyle w:val="Hyperlink"/>
          </w:rPr>
          <w:t xml:space="preserve">[29]</w:t>
        </w:r>
      </w:hyperlink>
      <w:r>
        <w:t xml:space="preserve">. Также, если применимо, отчёты о выплатах пользователям. Эти отчёты помогают отслеживать финансовое состояние проекта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Интеграция платёжных систем.</w:t>
      </w:r>
      <w:r>
        <w:t xml:space="preserve"> </w:t>
      </w:r>
      <w:r>
        <w:t xml:space="preserve">Админка позволяет настраивать подключения платежных шлюзов: например, привязка API-ключей банков, электронных денег, SMS-оплаты. Здесь же может быть выбор валют и курсов (для международных OLX-клонов), управление внутренним кошельком пользователей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Финансовые настройки и права.</w:t>
      </w:r>
      <w:r>
        <w:t xml:space="preserve"> </w:t>
      </w:r>
      <w:r>
        <w:t xml:space="preserve">Возможность разграничить доступ: например, только супер-админ и финансовый админ могут видеть раздел с платежами, чтобы защитить конфиденциальные данные</w:t>
      </w:r>
      <w:hyperlink r:id="rId26">
        <w:r>
          <w:rPr>
            <w:rStyle w:val="Hyperlink"/>
          </w:rPr>
          <w:t xml:space="preserve">[6]</w:t>
        </w:r>
      </w:hyperlink>
      <w:r>
        <w:t xml:space="preserve">.</w:t>
      </w:r>
    </w:p>
    <w:p>
      <w:pPr>
        <w:pStyle w:val="FirstParagraph"/>
      </w:pPr>
      <w:r>
        <w:t xml:space="preserve">Практический пример: многие готовые скрипты имеют встроенный</w:t>
      </w:r>
      <w:r>
        <w:t xml:space="preserve"> </w:t>
      </w:r>
      <w:r>
        <w:rPr>
          <w:b/>
          <w:bCs/>
        </w:rPr>
        <w:t xml:space="preserve">автобиллинг</w:t>
      </w:r>
      <w:r>
        <w:t xml:space="preserve">. В</w:t>
      </w:r>
      <w:r>
        <w:t xml:space="preserve"> </w:t>
      </w:r>
      <w:r>
        <w:rPr>
          <w:b/>
          <w:bCs/>
        </w:rPr>
        <w:t xml:space="preserve">Elite-Board</w:t>
      </w:r>
      <w:r>
        <w:t xml:space="preserve"> </w:t>
      </w:r>
      <w:r>
        <w:t xml:space="preserve">реализован автоматический приём платежей через электронные системы и SMS</w:t>
      </w:r>
      <w:hyperlink r:id="rId52">
        <w:r>
          <w:rPr>
            <w:rStyle w:val="Hyperlink"/>
          </w:rPr>
          <w:t xml:space="preserve">[30]</w:t>
        </w:r>
      </w:hyperlink>
      <w:r>
        <w:t xml:space="preserve">. Админ может задать лимит бесплатных объявлений, а сверх лимита – требовать оплаты, причём во избежание злоупотреблений используется подтверждение телефона по SMS</w:t>
      </w:r>
      <w:hyperlink r:id="rId53">
        <w:r>
          <w:rPr>
            <w:rStyle w:val="Hyperlink"/>
          </w:rPr>
          <w:t xml:space="preserve">[31]</w:t>
        </w:r>
      </w:hyperlink>
      <w:r>
        <w:t xml:space="preserve">. Все эти правила (лимиты, цены, комиссии) настраиваются в панели и могут гибко меняться владельцем без правки кода.</w:t>
      </w:r>
    </w:p>
    <w:bookmarkEnd w:id="54"/>
    <w:bookmarkStart w:id="60" w:name="seo-и-настройки-поисковой-оптимизации"/>
    <w:p>
      <w:pPr>
        <w:pStyle w:val="Heading3"/>
      </w:pPr>
      <w:r>
        <w:t xml:space="preserve">SEO и настройки поисковой оптимизации</w:t>
      </w:r>
    </w:p>
    <w:p>
      <w:pPr>
        <w:pStyle w:val="FirstParagraph"/>
      </w:pPr>
      <w:r>
        <w:t xml:space="preserve">Для больших порталов критически важно привлекать органический трафик, поэтому админ-панель включает инструменты</w:t>
      </w:r>
      <w:r>
        <w:t xml:space="preserve"> </w:t>
      </w:r>
      <w:r>
        <w:rPr>
          <w:b/>
          <w:bCs/>
        </w:rPr>
        <w:t xml:space="preserve">SEO-настройки</w:t>
      </w:r>
      <w:r>
        <w:t xml:space="preserve">. Они предназначены для специалистов, занимающихся продвижением сайта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Редактирование мета-данных.</w:t>
      </w:r>
      <w:r>
        <w:t xml:space="preserve"> </w:t>
      </w:r>
      <w:r>
        <w:t xml:space="preserve">В админке есть раздел для управления</w:t>
      </w:r>
      <w:r>
        <w:t xml:space="preserve"> </w:t>
      </w:r>
      <w:r>
        <w:rPr>
          <w:b/>
          <w:bCs/>
        </w:rPr>
        <w:t xml:space="preserve">мета-тегами</w:t>
      </w:r>
      <w:r>
        <w:t xml:space="preserve"> </w:t>
      </w:r>
      <w:r>
        <w:t xml:space="preserve">(title, description, keywords) для разных страниц – главной, категорий, отдельных объявлений и статических страниц</w:t>
      </w:r>
      <w:hyperlink r:id="rId55">
        <w:r>
          <w:rPr>
            <w:rStyle w:val="Hyperlink"/>
          </w:rPr>
          <w:t xml:space="preserve">[32]</w:t>
        </w:r>
      </w:hyperlink>
      <w:r>
        <w:t xml:space="preserve">. Хорошая панель позволяет задавать</w:t>
      </w:r>
      <w:r>
        <w:t xml:space="preserve"> </w:t>
      </w:r>
      <w:r>
        <w:rPr>
          <w:b/>
          <w:bCs/>
        </w:rPr>
        <w:t xml:space="preserve">шаблоны мета-тегов</w:t>
      </w:r>
      <w:r>
        <w:t xml:space="preserve"> </w:t>
      </w:r>
      <w:r>
        <w:t xml:space="preserve">с подстановками (например, %CATEGORY% – будет заменён на название категории)</w:t>
      </w:r>
      <w:hyperlink r:id="rId56">
        <w:r>
          <w:rPr>
            <w:rStyle w:val="Hyperlink"/>
          </w:rPr>
          <w:t xml:space="preserve">[33]</w:t>
        </w:r>
      </w:hyperlink>
      <w:r>
        <w:t xml:space="preserve">, чтобы автоматизировать SEO для тысяч страниц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Управление URL и ЧПУ.</w:t>
      </w:r>
      <w:r>
        <w:t xml:space="preserve"> </w:t>
      </w:r>
      <w:r>
        <w:t xml:space="preserve">Возможность настроить человеко-понятные URL. Например, админ может включить транслитерацию URL для объявлений на русском, либо настроить структуру адресов с категориями/регионами</w:t>
      </w:r>
      <w:hyperlink r:id="rId57">
        <w:r>
          <w:rPr>
            <w:rStyle w:val="Hyperlink"/>
          </w:rPr>
          <w:t xml:space="preserve">[34]</w:t>
        </w:r>
      </w:hyperlink>
      <w:hyperlink r:id="rId58">
        <w:r>
          <w:rPr>
            <w:rStyle w:val="Hyperlink"/>
          </w:rPr>
          <w:t xml:space="preserve">[35]</w:t>
        </w:r>
      </w:hyperlink>
      <w:r>
        <w:t xml:space="preserve">. Многие системы поддерживают многоуровневые URL (вплоть до поддоменов для регионов) для лучшего ранжирования</w:t>
      </w:r>
      <w:hyperlink r:id="rId58">
        <w:r>
          <w:rPr>
            <w:rStyle w:val="Hyperlink"/>
          </w:rPr>
          <w:t xml:space="preserve">[35]</w:t>
        </w:r>
      </w:hyperlink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itemap и robots.</w:t>
      </w:r>
      <w:r>
        <w:t xml:space="preserve"> </w:t>
      </w:r>
      <w:r>
        <w:t xml:space="preserve">Автоматическая генерация</w:t>
      </w:r>
      <w:r>
        <w:t xml:space="preserve"> </w:t>
      </w:r>
      <w:r>
        <w:rPr>
          <w:b/>
          <w:bCs/>
        </w:rPr>
        <w:t xml:space="preserve">XML Sitemap</w:t>
      </w:r>
      <w:r>
        <w:t xml:space="preserve"> </w:t>
      </w:r>
      <w:r>
        <w:t xml:space="preserve">– как правило, реализована плагином или модулем, но управление через панель: админ может сгенерировать карту сайта, увидеть список URL в ней</w:t>
      </w:r>
      <w:hyperlink r:id="rId59">
        <w:r>
          <w:rPr>
            <w:rStyle w:val="Hyperlink"/>
          </w:rPr>
          <w:t xml:space="preserve">[36]</w:t>
        </w:r>
      </w:hyperlink>
      <w:r>
        <w:t xml:space="preserve">. Также часто есть редактор файла robots.txt и контроллер индексации (какие разделы открыты для поисковиков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Перелинковка и контент.</w:t>
      </w:r>
      <w:r>
        <w:t xml:space="preserve"> </w:t>
      </w:r>
      <w:r>
        <w:t xml:space="preserve">Некоторые панели позволяют управлять SEO-ссылками внутри сайта: например, добавлять блоки “Похожие запросы” или теговые страницы. Могут быть инструменты для создания SEO-текстов: добавление на страницы категорий описаний, статей, которые также делается через админку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Анализ и интеграция.</w:t>
      </w:r>
      <w:r>
        <w:t xml:space="preserve"> </w:t>
      </w:r>
      <w:r>
        <w:t xml:space="preserve">В разделе SEO могут отображаться упрощённые метрики из поисковых систем: например, количество страниц в индексе, динамика поискового трафика (через подключение к API Яндекс.Вебмастера/Google Search Console). Кроме того, админка позволяет интегрировать внешние сервисы – коды счетчиков, пиксели рекламы – путем вставки соответствующих скриптов.</w:t>
      </w:r>
    </w:p>
    <w:p>
      <w:pPr>
        <w:pStyle w:val="FirstParagraph"/>
      </w:pPr>
      <w:r>
        <w:rPr>
          <w:b/>
          <w:bCs/>
        </w:rPr>
        <w:t xml:space="preserve">Пример:</w:t>
      </w:r>
      <w:r>
        <w:t xml:space="preserve"> </w:t>
      </w:r>
      <w:r>
        <w:t xml:space="preserve">В админ-панели Avito (для корпоративных клиентов Avito Pro) есть инструментарий для SEO-оптимизации витрин магазинов. Пользователь с ролью “SEO-специалист” может через панель редактировать заголовки и описания разделов товаров, следить за позицией в поиске. На уровне самой платформы, конечно, большая часть SEO-настроек встроена (ЧПУ ссылки, многоязычность, мета-теги по шаблонам и т.д.), но наличие этих настроек в панели даёт независимость маркетингу от разработчиков</w:t>
      </w:r>
      <w:hyperlink r:id="rId55">
        <w:r>
          <w:rPr>
            <w:rStyle w:val="Hyperlink"/>
          </w:rPr>
          <w:t xml:space="preserve">[32]</w:t>
        </w:r>
      </w:hyperlink>
      <w:r>
        <w:t xml:space="preserve">.</w:t>
      </w:r>
    </w:p>
    <w:bookmarkEnd w:id="60"/>
    <w:bookmarkStart w:id="64" w:name="Xc0d9ff082970fd189e8b02f1211f01d92c07194"/>
    <w:p>
      <w:pPr>
        <w:pStyle w:val="Heading3"/>
      </w:pPr>
      <w:r>
        <w:t xml:space="preserve">Коммуникации с пользователями (рассылки и уведомления)</w:t>
      </w:r>
    </w:p>
    <w:p>
      <w:pPr>
        <w:pStyle w:val="FirstParagraph"/>
      </w:pPr>
      <w:r>
        <w:t xml:space="preserve">Этот раздел содержит</w:t>
      </w:r>
      <w:r>
        <w:t xml:space="preserve"> </w:t>
      </w:r>
      <w:r>
        <w:rPr>
          <w:b/>
          <w:bCs/>
        </w:rPr>
        <w:t xml:space="preserve">инструменты массовой коммуникации</w:t>
      </w:r>
      <w:r>
        <w:t xml:space="preserve"> </w:t>
      </w:r>
      <w:r>
        <w:t xml:space="preserve">от лица платформы к её пользователям. Он особенно важен для маркетологов и служб поддержки, чтобы поддерживать связь с аудиторией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Массовые email-рассылки.</w:t>
      </w:r>
      <w:r>
        <w:t xml:space="preserve"> </w:t>
      </w:r>
      <w:r>
        <w:t xml:space="preserve">Админ-панель позволяет создавать шаблоны писем и отправлять их выбранным сегментам пользователей. Например, можно сделать</w:t>
      </w:r>
      <w:r>
        <w:t xml:space="preserve"> </w:t>
      </w:r>
      <w:r>
        <w:rPr>
          <w:b/>
          <w:bCs/>
        </w:rPr>
        <w:t xml:space="preserve">регулярную рассылку</w:t>
      </w:r>
      <w:r>
        <w:t xml:space="preserve"> </w:t>
      </w:r>
      <w:r>
        <w:t xml:space="preserve">новостей или акций, либо разослать единоразово важное объявление всем продавцам</w:t>
      </w:r>
      <w:hyperlink r:id="rId61">
        <w:r>
          <w:rPr>
            <w:rStyle w:val="Hyperlink"/>
          </w:rPr>
          <w:t xml:space="preserve">[37]</w:t>
        </w:r>
      </w:hyperlink>
      <w:r>
        <w:t xml:space="preserve">. Обычно есть редактор письма (HTML/текст) и фильтры аудитории (по роли, активности, региону и др.). Система поддерживает либо свою SMTP-отправку, либо интеграцию с почтовыми сервисами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ush-уведомления.</w:t>
      </w:r>
      <w:r>
        <w:t xml:space="preserve"> </w:t>
      </w:r>
      <w:r>
        <w:t xml:space="preserve">Если у платформы есть мобильное приложение или веб-push, админка предоставляет интерфейс для пуш-уведомлений. Администратор может сформировать пуш (заголовок, текст, ссылка) и отправить либо всем, либо определённой категории пользователей. Например, уведомить о новой функции или о распродаже.</w:t>
      </w:r>
      <w:r>
        <w:t xml:space="preserve"> </w:t>
      </w:r>
      <w:r>
        <w:rPr>
          <w:b/>
          <w:bCs/>
        </w:rPr>
        <w:t xml:space="preserve">Управление push-рассылками</w:t>
      </w:r>
      <w:r>
        <w:t xml:space="preserve"> </w:t>
      </w:r>
      <w:r>
        <w:t xml:space="preserve">позволяет поддерживать заинтересованность пользователей</w:t>
      </w:r>
      <w:hyperlink r:id="rId24">
        <w:r>
          <w:rPr>
            <w:rStyle w:val="Hyperlink"/>
          </w:rPr>
          <w:t xml:space="preserve">[38]</w:t>
        </w:r>
      </w:hyperlink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Уведомления внутри системы.</w:t>
      </w:r>
      <w:r>
        <w:t xml:space="preserve"> </w:t>
      </w:r>
      <w:r>
        <w:t xml:space="preserve">Помимо внешних email/push, модуль коммуникаций может включать</w:t>
      </w:r>
      <w:r>
        <w:t xml:space="preserve"> </w:t>
      </w:r>
      <w:r>
        <w:rPr>
          <w:b/>
          <w:bCs/>
        </w:rPr>
        <w:t xml:space="preserve">внутренние оповещения</w:t>
      </w:r>
      <w:r>
        <w:t xml:space="preserve">: показ баннеров или сообщений в личном кабинете пользователя. Админ может разместить объявление о техработах или предупреждение о правилах – у всех на сайте появится информер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Шаблоны автоматических уведомлений.</w:t>
      </w:r>
      <w:r>
        <w:t xml:space="preserve"> </w:t>
      </w:r>
      <w:r>
        <w:t xml:space="preserve">Многие</w:t>
      </w:r>
      <w:r>
        <w:t xml:space="preserve"> </w:t>
      </w:r>
      <w:r>
        <w:rPr>
          <w:b/>
          <w:bCs/>
        </w:rPr>
        <w:t xml:space="preserve">системные события</w:t>
      </w:r>
      <w:r>
        <w:t xml:space="preserve"> </w:t>
      </w:r>
      <w:r>
        <w:t xml:space="preserve">(регистрация, пароль сброшен, объявление одобрено/отклонено, новое сообщение в чате) сопровождаются автоматическими письмами или уведомлениями. В админ-панели, как правило, есть раздел “Шаблоны уведомлений”, где можно отредактировать тексты этих авто-сообщений</w:t>
      </w:r>
      <w:hyperlink r:id="rId62">
        <w:r>
          <w:rPr>
            <w:rStyle w:val="Hyperlink"/>
          </w:rPr>
          <w:t xml:space="preserve">[39]</w:t>
        </w:r>
      </w:hyperlink>
      <w:r>
        <w:t xml:space="preserve">. Это позволяет кастомизировать тон коммуникации без вмешательства программистов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Обратная связь и поддержка.</w:t>
      </w:r>
      <w:r>
        <w:t xml:space="preserve"> </w:t>
      </w:r>
      <w:r>
        <w:t xml:space="preserve">Иногда сюда включают просмотр входящих сообщений от пользователей (например, вопросы через форму обратной связи). Сотрудники саппорта читают эти сообщения и могут отвечать прямо из админки, если предусмотрен функционал help-desk.</w:t>
      </w:r>
    </w:p>
    <w:p>
      <w:pPr>
        <w:pStyle w:val="FirstParagraph"/>
      </w:pPr>
      <w:r>
        <w:t xml:space="preserve">Пример из практики:</w:t>
      </w:r>
      <w:r>
        <w:t xml:space="preserve"> </w:t>
      </w:r>
      <w:r>
        <w:rPr>
          <w:b/>
          <w:bCs/>
        </w:rPr>
        <w:t xml:space="preserve">Elite-Board</w:t>
      </w:r>
      <w:r>
        <w:t xml:space="preserve"> </w:t>
      </w:r>
      <w:r>
        <w:t xml:space="preserve">реализует как регулярные, так и разовые email-рассылки по базе пользователей</w:t>
      </w:r>
      <w:hyperlink r:id="rId61">
        <w:r>
          <w:rPr>
            <w:rStyle w:val="Hyperlink"/>
          </w:rPr>
          <w:t xml:space="preserve">[37]</w:t>
        </w:r>
      </w:hyperlink>
      <w:r>
        <w:t xml:space="preserve"> </w:t>
      </w:r>
      <w:r>
        <w:t xml:space="preserve">– администратор может выбрать всех или отдельных юзеров и отправить письмо (например, о новых правилах публикации). Другая платформа отмечает, что</w:t>
      </w:r>
      <w:r>
        <w:t xml:space="preserve"> </w:t>
      </w:r>
      <w:r>
        <w:rPr>
          <w:b/>
          <w:bCs/>
        </w:rPr>
        <w:t xml:space="preserve">push-центр уведомлений</w:t>
      </w:r>
      <w:r>
        <w:t xml:space="preserve"> </w:t>
      </w:r>
      <w:r>
        <w:t xml:space="preserve">не даст пользователям пропустить важные события – люди получают мгновенные оповещения о новых сообщениях, об административных объявлениях и т.д.</w:t>
      </w:r>
      <w:hyperlink r:id="rId63">
        <w:r>
          <w:rPr>
            <w:rStyle w:val="Hyperlink"/>
          </w:rPr>
          <w:t xml:space="preserve">[40]</w:t>
        </w:r>
      </w:hyperlink>
      <w:r>
        <w:t xml:space="preserve">. Такие коммуникационные возможности помогают удерживать аудиторию и оперативно информировать о нововведениях.</w:t>
      </w:r>
    </w:p>
    <w:bookmarkEnd w:id="64"/>
    <w:bookmarkStart w:id="69" w:name="модерация-чатов-жалоб-и-безопасность"/>
    <w:p>
      <w:pPr>
        <w:pStyle w:val="Heading3"/>
      </w:pPr>
      <w:r>
        <w:t xml:space="preserve">Модерация чатов, жалоб и безопасность</w:t>
      </w:r>
    </w:p>
    <w:p>
      <w:pPr>
        <w:pStyle w:val="FirstParagraph"/>
      </w:pPr>
      <w:r>
        <w:t xml:space="preserve">Доски объявлений сейчас часто имеют встроенные</w:t>
      </w:r>
      <w:r>
        <w:t xml:space="preserve"> </w:t>
      </w:r>
      <w:r>
        <w:rPr>
          <w:b/>
          <w:bCs/>
        </w:rPr>
        <w:t xml:space="preserve">чаты</w:t>
      </w:r>
      <w:r>
        <w:t xml:space="preserve"> </w:t>
      </w:r>
      <w:r>
        <w:t xml:space="preserve">между продавцом и покупателем. Кроме того, платформа должна реагировать на мошенничество и токсичное поведение. Поэтому в админке появляется раздел, связанный с</w:t>
      </w:r>
      <w:r>
        <w:t xml:space="preserve"> </w:t>
      </w:r>
      <w:r>
        <w:rPr>
          <w:b/>
          <w:bCs/>
        </w:rPr>
        <w:t xml:space="preserve">безопасностью и коммуникацией пользователей</w:t>
      </w:r>
      <w:r>
        <w:t xml:space="preserve">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Просмотр и модерация диалогов.</w:t>
      </w:r>
      <w:r>
        <w:t xml:space="preserve"> </w:t>
      </w:r>
      <w:r>
        <w:t xml:space="preserve">При наличии встроенного чата (как на Avito, Юле) администраторы могут</w:t>
      </w:r>
      <w:r>
        <w:t xml:space="preserve"> </w:t>
      </w:r>
      <w:r>
        <w:rPr>
          <w:b/>
          <w:bCs/>
        </w:rPr>
        <w:t xml:space="preserve">просматривать переписку</w:t>
      </w:r>
      <w:r>
        <w:t xml:space="preserve"> </w:t>
      </w:r>
      <w:r>
        <w:t xml:space="preserve">пользователей</w:t>
      </w:r>
      <w:r>
        <w:t xml:space="preserve"> </w:t>
      </w:r>
      <w:r>
        <w:rPr>
          <w:i/>
          <w:iCs/>
        </w:rPr>
        <w:t xml:space="preserve">только</w:t>
      </w:r>
      <w:r>
        <w:t xml:space="preserve"> </w:t>
      </w:r>
      <w:r>
        <w:t xml:space="preserve">в случаях жалоб или подозрений на мошенничество. Панель предоставляет интерфейс просмотра конкретного диалога, когда, например, поступила жалоба “пользователь вымогает предоплату”. Модератор читает переписку и на её основе принимает меры (предупреждение или бан нарушителя). Приватность важна, поэтому доступ к диалогам ограничен ролями и обычно возможен только по ID жалобы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Жалобы и тикеты.</w:t>
      </w:r>
      <w:r>
        <w:t xml:space="preserve"> </w:t>
      </w:r>
      <w:r>
        <w:t xml:space="preserve">Админ-панель содержит</w:t>
      </w:r>
      <w:r>
        <w:t xml:space="preserve"> </w:t>
      </w:r>
      <w:r>
        <w:rPr>
          <w:b/>
          <w:bCs/>
        </w:rPr>
        <w:t xml:space="preserve">список жалоб</w:t>
      </w:r>
      <w:r>
        <w:t xml:space="preserve">: на объявления, на пользователей, на сообщения. Менеджер по жалобам обрабатывает их, меняет статусы (в работе, решено), оставляет комментарии. Есть интеграция с email – пользователь может получить ответ по своей жалобе. Это фактически простой тикетинг внутри панели</w:t>
      </w:r>
      <w:hyperlink r:id="rId25">
        <w:r>
          <w:rPr>
            <w:rStyle w:val="Hyperlink"/>
          </w:rPr>
          <w:t xml:space="preserve">[5]</w:t>
        </w:r>
      </w:hyperlink>
      <w:r>
        <w:t xml:space="preserve">. Например, жалоба “мошенник” – админ проверил, заблокировал нарушителя, закрыл жалобу как решённую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Блокировка по IP и устройству.</w:t>
      </w:r>
      <w:r>
        <w:t xml:space="preserve"> </w:t>
      </w:r>
      <w:r>
        <w:t xml:space="preserve">Как отмечалось, для борьбы с повторной регистрацией нарушителей админы могут</w:t>
      </w:r>
      <w:r>
        <w:t xml:space="preserve"> </w:t>
      </w:r>
      <w:r>
        <w:rPr>
          <w:b/>
          <w:bCs/>
        </w:rPr>
        <w:t xml:space="preserve">банить IP-адреса</w:t>
      </w:r>
      <w:r>
        <w:t xml:space="preserve"> </w:t>
      </w:r>
      <w:r>
        <w:t xml:space="preserve">или даже устройство (device fingerprint). Профессиональные чат-модераторы считают IP-бан одним из ключевых инструментов для больших сообществ: он не даёт забаненному вернуться под новым аккаунтом</w:t>
      </w:r>
      <w:hyperlink r:id="rId41">
        <w:r>
          <w:rPr>
            <w:rStyle w:val="Hyperlink"/>
          </w:rPr>
          <w:t xml:space="preserve">[20]</w:t>
        </w:r>
      </w:hyperlink>
      <w:hyperlink r:id="rId42">
        <w:r>
          <w:rPr>
            <w:rStyle w:val="Hyperlink"/>
          </w:rPr>
          <w:t xml:space="preserve">[21]</w:t>
        </w:r>
      </w:hyperlink>
      <w:r>
        <w:t xml:space="preserve">. В панели есть раздел “Чёрный список IP”, где можно добавить или снять блокировку (например, если блокировка была ошибочной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Антифрод и мониторинг.</w:t>
      </w:r>
      <w:r>
        <w:t xml:space="preserve"> </w:t>
      </w:r>
      <w:r>
        <w:t xml:space="preserve">Лидеры рынка, такие как Avito, вкладываются в автоматические системы антифрода. Внутренние сервисы отмечают подозрительное поведение (много схожих объявлений с одного IP, попытки обойти фильтры) и могут</w:t>
      </w:r>
      <w:r>
        <w:t xml:space="preserve"> </w:t>
      </w:r>
      <w:r>
        <w:rPr>
          <w:b/>
          <w:bCs/>
        </w:rPr>
        <w:t xml:space="preserve">автоматически блокировать мошенников</w:t>
      </w:r>
      <w:hyperlink r:id="rId43">
        <w:r>
          <w:rPr>
            <w:rStyle w:val="Hyperlink"/>
          </w:rPr>
          <w:t xml:space="preserve">[22]</w:t>
        </w:r>
      </w:hyperlink>
      <w:r>
        <w:t xml:space="preserve">. В админ-панели модераторам доступен</w:t>
      </w:r>
      <w:r>
        <w:t xml:space="preserve"> </w:t>
      </w:r>
      <w:r>
        <w:rPr>
          <w:i/>
          <w:iCs/>
        </w:rPr>
        <w:t xml:space="preserve">“список подозрительных аккаунтов”</w:t>
      </w:r>
      <w:r>
        <w:t xml:space="preserve"> </w:t>
      </w:r>
      <w:r>
        <w:t xml:space="preserve">– с указанием, что именно обнаружено (например, “подозрение на дубликаты” или “частые отмены сделок”). Это позволяет быстро реагировать на новые схемы мошенничества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Логи безопасности и уведомления.</w:t>
      </w:r>
      <w:r>
        <w:t xml:space="preserve"> </w:t>
      </w:r>
      <w:r>
        <w:t xml:space="preserve">Админка может присылать оповещения ответственным лицам о важных инцидентах: массовая рассылка спама, всплеск жалоб на пользователя, сбой интеграции и т.д.</w:t>
      </w:r>
      <w:hyperlink r:id="rId65">
        <w:r>
          <w:rPr>
            <w:rStyle w:val="Hyperlink"/>
          </w:rPr>
          <w:t xml:space="preserve">[41]</w:t>
        </w:r>
      </w:hyperlink>
      <w:r>
        <w:t xml:space="preserve">. Такие уведомления помогают команде быстро заметить и устранить проблему.</w:t>
      </w:r>
    </w:p>
    <w:p>
      <w:pPr>
        <w:pStyle w:val="FirstParagraph"/>
      </w:pPr>
      <w:r>
        <w:t xml:space="preserve">В итоге, разделы модерации коммуникаций и безопасности работают на поддержание порядка на платформе.</w:t>
      </w:r>
      <w:r>
        <w:t xml:space="preserve"> </w:t>
      </w:r>
      <w:r>
        <w:rPr>
          <w:b/>
          <w:bCs/>
        </w:rPr>
        <w:t xml:space="preserve">Пример:</w:t>
      </w:r>
      <w:r>
        <w:t xml:space="preserve"> </w:t>
      </w:r>
      <w:r>
        <w:t xml:space="preserve">чат-модераторы на крупных площадках используют расширенные инструменты (фильтры по ключевым словам, автоматическое скрытие личных данных в сообщениях, экспорт логов переписки для разбора споров)</w:t>
      </w:r>
      <w:hyperlink r:id="rId66">
        <w:r>
          <w:rPr>
            <w:rStyle w:val="Hyperlink"/>
          </w:rPr>
          <w:t xml:space="preserve">[42]</w:t>
        </w:r>
      </w:hyperlink>
      <w:hyperlink r:id="rId67">
        <w:r>
          <w:rPr>
            <w:rStyle w:val="Hyperlink"/>
          </w:rPr>
          <w:t xml:space="preserve">[43]</w:t>
        </w:r>
      </w:hyperlink>
      <w:r>
        <w:t xml:space="preserve">. Кроме того,</w:t>
      </w:r>
      <w:r>
        <w:t xml:space="preserve"> </w:t>
      </w:r>
      <w:r>
        <w:rPr>
          <w:b/>
          <w:bCs/>
        </w:rPr>
        <w:t xml:space="preserve">многоуровневая система модераторов</w:t>
      </w:r>
      <w:r>
        <w:t xml:space="preserve"> </w:t>
      </w:r>
      <w:r>
        <w:t xml:space="preserve">с разными правами (обычные, старшие, админы) позволяет распределить нагрузку и контролировать друг друга</w:t>
      </w:r>
      <w:hyperlink r:id="rId68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– это тоже часть организации безопасности на уровне админ-панели.</w:t>
      </w:r>
    </w:p>
    <w:bookmarkEnd w:id="69"/>
    <w:bookmarkStart w:id="77" w:name="X2f85fb95f29eaaca1c7928f48c8a7e50ea29c43"/>
    <w:p>
      <w:pPr>
        <w:pStyle w:val="Heading3"/>
      </w:pPr>
      <w:r>
        <w:t xml:space="preserve">Инструменты продвижения и монетизации (тарифы, VIP, реклама)</w:t>
      </w:r>
    </w:p>
    <w:p>
      <w:pPr>
        <w:pStyle w:val="FirstParagraph"/>
      </w:pPr>
      <w:r>
        <w:t xml:space="preserve">Для повышения заработка и удобства пользователей админ-панель включает модуль управления платными услугами и продвижением объявлений. Здесь решаются задачи монетизации сервиса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Управление тарифами и услугами.</w:t>
      </w:r>
      <w:r>
        <w:t xml:space="preserve"> </w:t>
      </w:r>
      <w:r>
        <w:t xml:space="preserve">Администратор может создавать и редактировать</w:t>
      </w:r>
      <w:r>
        <w:t xml:space="preserve"> </w:t>
      </w:r>
      <w:r>
        <w:rPr>
          <w:b/>
          <w:bCs/>
        </w:rPr>
        <w:t xml:space="preserve">тарифные планы</w:t>
      </w:r>
      <w:r>
        <w:t xml:space="preserve"> </w:t>
      </w:r>
      <w:r>
        <w:t xml:space="preserve">для пользователей или разовые услуги. Например, настроить плату за</w:t>
      </w:r>
      <w:r>
        <w:t xml:space="preserve"> </w:t>
      </w:r>
      <w:r>
        <w:rPr>
          <w:i/>
          <w:iCs/>
        </w:rPr>
        <w:t xml:space="preserve">VIP-размещение</w:t>
      </w:r>
      <w:r>
        <w:t xml:space="preserve"> </w:t>
      </w:r>
      <w:r>
        <w:t xml:space="preserve">или запустить новые пакеты для бизнеса. В панели добавляются параметры: цена, длительность действия услуги, привилегии (сколько объявлений можно разместить, какие бонусы)</w:t>
      </w:r>
      <w:hyperlink r:id="rId70">
        <w:r>
          <w:rPr>
            <w:rStyle w:val="Hyperlink"/>
          </w:rPr>
          <w:t xml:space="preserve">[45]</w:t>
        </w:r>
      </w:hyperlink>
      <w:r>
        <w:t xml:space="preserve">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VIP и платные объявления.</w:t>
      </w:r>
      <w:r>
        <w:t xml:space="preserve"> </w:t>
      </w:r>
      <w:r>
        <w:t xml:space="preserve">Один из основных источников дохода – это платные опции для объявлений: поднятие в топ, выделение цветом, размещение в блок “VIP” и др. В админке доступен каталог этих услуг. Можно менять их стоимость, срок действия (например, VIP на 7 дней), а также вручную</w:t>
      </w:r>
      <w:r>
        <w:t xml:space="preserve"> </w:t>
      </w:r>
      <w:r>
        <w:rPr>
          <w:b/>
          <w:bCs/>
        </w:rPr>
        <w:t xml:space="preserve">назначать статус VIP</w:t>
      </w:r>
      <w:r>
        <w:t xml:space="preserve"> </w:t>
      </w:r>
      <w:r>
        <w:t xml:space="preserve">любому объявлению или снимать его</w:t>
      </w:r>
      <w:hyperlink r:id="rId71">
        <w:r>
          <w:rPr>
            <w:rStyle w:val="Hyperlink"/>
          </w:rPr>
          <w:t xml:space="preserve">[46]</w:t>
        </w:r>
      </w:hyperlink>
      <w:r>
        <w:t xml:space="preserve">. Скрипты вроде Elite-Board поддерживают</w:t>
      </w:r>
      <w:r>
        <w:t xml:space="preserve"> </w:t>
      </w:r>
      <w:r>
        <w:rPr>
          <w:i/>
          <w:iCs/>
        </w:rPr>
        <w:t xml:space="preserve">“VIP-объявления”</w:t>
      </w:r>
      <w:r>
        <w:t xml:space="preserve"> </w:t>
      </w:r>
      <w:r>
        <w:t xml:space="preserve">– приоритетный показ поверх всех, с подсветкой и выводом в отдельный блок</w:t>
      </w:r>
      <w:hyperlink r:id="rId72">
        <w:r>
          <w:rPr>
            <w:rStyle w:val="Hyperlink"/>
          </w:rPr>
          <w:t xml:space="preserve">[47]</w:t>
        </w:r>
      </w:hyperlink>
      <w:r>
        <w:t xml:space="preserve">, и все эти параметры контролируются через панель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Рекламные баннеры.</w:t>
      </w:r>
      <w:r>
        <w:t xml:space="preserve"> </w:t>
      </w:r>
      <w:r>
        <w:t xml:space="preserve">Дополнительная монетизация – размещение рекламных баннеров на сайте (от сторонних клиентов или для внутренней рекламы). Админ-панель предоставляет интерфейс для загрузки баннеров (картинок или кода), выбора позиции на сайте и цели (например, показывать только в категории “Авто” или только пользователям из Москвы)</w:t>
      </w:r>
      <w:hyperlink r:id="rId73">
        <w:r>
          <w:rPr>
            <w:rStyle w:val="Hyperlink"/>
          </w:rPr>
          <w:t xml:space="preserve">[48]</w:t>
        </w:r>
      </w:hyperlink>
      <w:r>
        <w:t xml:space="preserve">. Можно задать период показа, считать клики. Это даёт возможность гибко управлять рекламными кампаниями без вмешательства в код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Промокоды и акции.</w:t>
      </w:r>
      <w:r>
        <w:t xml:space="preserve"> </w:t>
      </w:r>
      <w:r>
        <w:t xml:space="preserve">В панели модулей продвижения можно генерировать</w:t>
      </w:r>
      <w:r>
        <w:t xml:space="preserve"> </w:t>
      </w:r>
      <w:r>
        <w:rPr>
          <w:b/>
          <w:bCs/>
        </w:rPr>
        <w:t xml:space="preserve">промокоды</w:t>
      </w:r>
      <w:r>
        <w:t xml:space="preserve"> </w:t>
      </w:r>
      <w:r>
        <w:t xml:space="preserve">на скидку или бесплатные услуги. Менеджер маркетинга создает код, задаёт условия (например, скидка 100% на одно поднятие объявления, действует до такой-то даты) и раздаёт пользователям. Затем можно отслеживать использование этих промокодов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Партнёрские программы.</w:t>
      </w:r>
      <w:r>
        <w:t xml:space="preserve"> </w:t>
      </w:r>
      <w:r>
        <w:t xml:space="preserve">Некоторые платформы запускают реферальные системы или</w:t>
      </w:r>
      <w:r>
        <w:t xml:space="preserve"> </w:t>
      </w:r>
      <w:r>
        <w:rPr>
          <w:b/>
          <w:bCs/>
        </w:rPr>
        <w:t xml:space="preserve">партнёрки</w:t>
      </w:r>
      <w:r>
        <w:t xml:space="preserve">. В админке тогда есть раздел статистики переходов по реферальным ссылкам, начисления вознаграждений партнёрам, настройка условий (процент от платежей, сроки cookie и т.д.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Импорт/экспорт объявлений.</w:t>
      </w:r>
      <w:r>
        <w:t xml:space="preserve"> </w:t>
      </w:r>
      <w:r>
        <w:t xml:space="preserve">Связанная задача – привлечение контента. Через админку можно массово</w:t>
      </w:r>
      <w:r>
        <w:t xml:space="preserve"> </w:t>
      </w:r>
      <w:r>
        <w:rPr>
          <w:b/>
          <w:bCs/>
        </w:rPr>
        <w:t xml:space="preserve">импортировать объявления</w:t>
      </w:r>
      <w:r>
        <w:t xml:space="preserve"> </w:t>
      </w:r>
      <w:r>
        <w:t xml:space="preserve">из файлов CSV или через API</w:t>
      </w:r>
      <w:hyperlink r:id="rId74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(например, миграция с другой платформы). Для OLX/Avito существуют даже парсеры, которые интегрируются в админ-панель и позволяют подтягивать объявления конкурентів</w:t>
      </w:r>
      <w:hyperlink r:id="rId75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– конечно, в рамках легальных инструментов миграции.</w:t>
      </w:r>
    </w:p>
    <w:p>
      <w:pPr>
        <w:pStyle w:val="FirstParagraph"/>
      </w:pPr>
      <w:r>
        <w:t xml:space="preserve">Примеры: Avito и Юла монетизируются за счёт платных услуг для продавцов, поэтому их админки позволяют оперативно</w:t>
      </w:r>
      <w:r>
        <w:t xml:space="preserve"> </w:t>
      </w:r>
      <w:r>
        <w:rPr>
          <w:b/>
          <w:bCs/>
        </w:rPr>
        <w:t xml:space="preserve">менять цены и акционные предложения</w:t>
      </w:r>
      <w:r>
        <w:t xml:space="preserve">. Если Avito запускает новую услугу “Супер-выделение”, сначала в панели на стороне админов добавляют этот продукт, настраивают цену. В скриптах вроде Elite-Board уже есть готовые опции:</w:t>
      </w:r>
      <w:r>
        <w:t xml:space="preserve"> </w:t>
      </w:r>
      <w:r>
        <w:rPr>
          <w:i/>
          <w:iCs/>
        </w:rPr>
        <w:t xml:space="preserve">VIP-объявления</w:t>
      </w:r>
      <w:r>
        <w:t xml:space="preserve"> </w:t>
      </w:r>
      <w:r>
        <w:t xml:space="preserve">(выше в списке, цветом)</w:t>
      </w:r>
      <w:hyperlink r:id="rId72">
        <w:r>
          <w:rPr>
            <w:rStyle w:val="Hyperlink"/>
          </w:rPr>
          <w:t xml:space="preserve">[47]</w:t>
        </w:r>
      </w:hyperlink>
      <w:r>
        <w:t xml:space="preserve">,</w:t>
      </w:r>
      <w:r>
        <w:t xml:space="preserve"> </w:t>
      </w:r>
      <w:r>
        <w:rPr>
          <w:i/>
          <w:iCs/>
        </w:rPr>
        <w:t xml:space="preserve">платное продление публикации</w:t>
      </w:r>
      <w:r>
        <w:t xml:space="preserve">,</w:t>
      </w:r>
      <w:r>
        <w:t xml:space="preserve"> </w:t>
      </w:r>
      <w:r>
        <w:rPr>
          <w:i/>
          <w:iCs/>
        </w:rPr>
        <w:t xml:space="preserve">платная публикация после N бесплатных</w:t>
      </w:r>
      <w:hyperlink r:id="rId53">
        <w:r>
          <w:rPr>
            <w:rStyle w:val="Hyperlink"/>
          </w:rPr>
          <w:t xml:space="preserve">[31]</w:t>
        </w:r>
      </w:hyperlink>
      <w:r>
        <w:t xml:space="preserve"> </w:t>
      </w:r>
      <w:r>
        <w:t xml:space="preserve">и пр. – админ может их включать/выключать. Также, как отмечено в документации OLX Clone,</w:t>
      </w:r>
      <w:r>
        <w:t xml:space="preserve"> </w:t>
      </w:r>
      <w:r>
        <w:rPr>
          <w:b/>
          <w:bCs/>
        </w:rPr>
        <w:t xml:space="preserve">есть возможность новых источков дохода</w:t>
      </w:r>
      <w:r>
        <w:t xml:space="preserve"> </w:t>
      </w:r>
      <w:r>
        <w:t xml:space="preserve">– например, платные баннеры на главной, за размещение которых договоривается администратор</w:t>
      </w:r>
      <w:hyperlink r:id="rId26">
        <w:r>
          <w:rPr>
            <w:rStyle w:val="Hyperlink"/>
          </w:rPr>
          <w:t xml:space="preserve">[51]</w:t>
        </w:r>
      </w:hyperlink>
      <w:hyperlink r:id="rId76">
        <w:r>
          <w:rPr>
            <w:rStyle w:val="Hyperlink"/>
          </w:rPr>
          <w:t xml:space="preserve">[52]</w:t>
        </w:r>
      </w:hyperlink>
      <w:r>
        <w:t xml:space="preserve">. Все эти инструменты собраны в админ-панели, чтобы владельцы площадок могли гибко управлять доходами.</w:t>
      </w:r>
    </w:p>
    <w:bookmarkEnd w:id="77"/>
    <w:bookmarkEnd w:id="78"/>
    <w:bookmarkStart w:id="81" w:name="структура-и-интерфейс-админ-панели"/>
    <w:p>
      <w:pPr>
        <w:pStyle w:val="Heading2"/>
      </w:pPr>
      <w:r>
        <w:t xml:space="preserve">Структура и интерфейс админ-панели</w:t>
      </w:r>
    </w:p>
    <w:p>
      <w:pPr>
        <w:pStyle w:val="FirstParagraph"/>
      </w:pPr>
      <w:r>
        <w:rPr>
          <w:b/>
          <w:bCs/>
        </w:rPr>
        <w:t xml:space="preserve">Навигация и дизайн.</w:t>
      </w:r>
      <w:r>
        <w:t xml:space="preserve"> </w:t>
      </w:r>
      <w:r>
        <w:t xml:space="preserve">Админ-панели крупных сайтов обычно имеют удобную навигацию с разбивкой по вкладкам или секциям. Чаще всего используется боковое меню с разделами (Объявления, Пользователи, Финансы, и т.д.), каждая секция раскрывается в подпункты. Возможна организация вкладок (табы) в верхней части для переключения между подсистемами (например, переключение между разными проектами или между модулем контента и модулем CRM). Главная страница админки –</w:t>
      </w:r>
      <w:r>
        <w:t xml:space="preserve"> </w:t>
      </w:r>
      <w:r>
        <w:rPr>
          <w:b/>
          <w:bCs/>
        </w:rPr>
        <w:t xml:space="preserve">Dashboard (дашборд)</w:t>
      </w:r>
      <w:r>
        <w:t xml:space="preserve"> </w:t>
      </w:r>
      <w:r>
        <w:t xml:space="preserve">– сводный экран, где отображаются основные метрики и ссылки на часто используемые функции. Например, график новых объявлений, счётчик активных пользователей, последние жалобы и т.п. в виде виджетов.</w:t>
      </w:r>
    </w:p>
    <w:p>
      <w:pPr>
        <w:pStyle w:val="BodyText"/>
      </w:pPr>
      <w:r>
        <w:rPr>
          <w:b/>
          <w:bCs/>
        </w:rPr>
        <w:t xml:space="preserve">Представление данных.</w:t>
      </w:r>
      <w:r>
        <w:t xml:space="preserve"> </w:t>
      </w:r>
      <w:r>
        <w:t xml:space="preserve">Большинство административных интерфейсов строятся на таблицах и формах, так как это удобно для работы с большими объёмами данных</w:t>
      </w:r>
      <w:hyperlink r:id="rId23">
        <w:r>
          <w:rPr>
            <w:rStyle w:val="Hyperlink"/>
          </w:rPr>
          <w:t xml:space="preserve">[8]</w:t>
        </w:r>
      </w:hyperlink>
      <w:r>
        <w:t xml:space="preserve">. Например, список объявлений – таблица, где каждая строка – объявление, и в шапке можно сортировать и фильтровать. Фильтры обычно представлены выпадающими списками, полями поиска, диапазонами дат – позволяя отфильтровать контент по нужному критерию.</w:t>
      </w:r>
      <w:r>
        <w:t xml:space="preserve"> </w:t>
      </w:r>
      <w:r>
        <w:rPr>
          <w:b/>
          <w:bCs/>
        </w:rPr>
        <w:t xml:space="preserve">Формы</w:t>
      </w:r>
      <w:r>
        <w:t xml:space="preserve"> </w:t>
      </w:r>
      <w:r>
        <w:t xml:space="preserve">используются для создания и редактирования объектов: например, форма добавления новой категории или редактирования профиля пользователя админом.</w:t>
      </w:r>
    </w:p>
    <w:p>
      <w:pPr>
        <w:pStyle w:val="BodyText"/>
      </w:pPr>
      <w:r>
        <w:rPr>
          <w:b/>
          <w:bCs/>
        </w:rPr>
        <w:t xml:space="preserve">Группировка по типам контента.</w:t>
      </w:r>
      <w:r>
        <w:t xml:space="preserve"> </w:t>
      </w:r>
      <w:r>
        <w:t xml:space="preserve">Интерфейс админки организован так, чтобы разные типы контента (объявления, отзывы, комментарии, тикеты) были разделены и не смешивались. Это достигается разбиением по разделам меню и иногда разными цветами/иконками для разных сущностей. Внутри раздела тоже часто есть подразделы по статусам или категориям. Пример: в модуле объявлений могут быть вкладки “На модерации”, “Опубликованные”, “Заблокированные” – для быстрого переключения между разными списками.</w:t>
      </w:r>
    </w:p>
    <w:p>
      <w:pPr>
        <w:pStyle w:val="BodyText"/>
      </w:pPr>
      <w:r>
        <w:rPr>
          <w:b/>
          <w:bCs/>
        </w:rPr>
        <w:t xml:space="preserve">Поиск и массовые операции.</w:t>
      </w:r>
      <w:r>
        <w:t xml:space="preserve"> </w:t>
      </w:r>
      <w:r>
        <w:t xml:space="preserve">Важный элемент UI –</w:t>
      </w:r>
      <w:r>
        <w:t xml:space="preserve"> </w:t>
      </w:r>
      <w:r>
        <w:rPr>
          <w:b/>
          <w:bCs/>
        </w:rPr>
        <w:t xml:space="preserve">строка поиска</w:t>
      </w:r>
      <w:r>
        <w:t xml:space="preserve"> </w:t>
      </w:r>
      <w:r>
        <w:t xml:space="preserve">или фильтра глобально по панели (например, поиск пользователя по email или поиск объявления по ID прямо с любого места). Кроме того, предусмотрены</w:t>
      </w:r>
      <w:r>
        <w:t xml:space="preserve"> </w:t>
      </w:r>
      <w:r>
        <w:rPr>
          <w:b/>
          <w:bCs/>
        </w:rPr>
        <w:t xml:space="preserve">массовые действия</w:t>
      </w:r>
      <w:r>
        <w:t xml:space="preserve"> </w:t>
      </w:r>
      <w:r>
        <w:t xml:space="preserve">над списками: чекбоксы возле элементов и выпадающий список операций (удалить выбранные, одобрить выбранные, выслать уведомление и т.д.). Это существенно ускоряет работу модераторов с потоками данных</w:t>
      </w:r>
      <w:hyperlink r:id="rId32">
        <w:r>
          <w:rPr>
            <w:rStyle w:val="Hyperlink"/>
          </w:rPr>
          <w:t xml:space="preserve">[12]</w:t>
        </w:r>
      </w:hyperlink>
      <w:hyperlink r:id="rId29">
        <w:r>
          <w:rPr>
            <w:rStyle w:val="Hyperlink"/>
          </w:rPr>
          <w:t xml:space="preserve">[9]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Пример интерфейса:</w:t>
      </w:r>
      <w:r>
        <w:t xml:space="preserve"> </w:t>
      </w:r>
      <w:r>
        <w:t xml:space="preserve">Популярные шаблоны админ-панелей вроде</w:t>
      </w:r>
      <w:r>
        <w:t xml:space="preserve"> </w:t>
      </w:r>
      <w:r>
        <w:rPr>
          <w:b/>
          <w:bCs/>
        </w:rPr>
        <w:t xml:space="preserve">AdminLTE</w:t>
      </w:r>
      <w:r>
        <w:t xml:space="preserve"> </w:t>
      </w:r>
      <w:r>
        <w:t xml:space="preserve">считаются образцовыми – они предлагают лаконичный, удобный интерфейс с множеством готовых виджетов</w:t>
      </w:r>
      <w:hyperlink r:id="rId79">
        <w:r>
          <w:rPr>
            <w:rStyle w:val="Hyperlink"/>
          </w:rPr>
          <w:t xml:space="preserve">[53]</w:t>
        </w:r>
      </w:hyperlink>
      <w:r>
        <w:t xml:space="preserve">. В таком UI слева располагается тёмное меню с иконками разделов, сверху – панель с быстрыми действиями (поиск, профиль админа, переключение языка). Центральная область отводится под таблицы, графики и формы. Цветовые акценты помогают выделить важное (например, красным – ошибки или блокировки, зелёным – одобренное). В сложных админках (например, Bitrix) разделов очень много, поэтому может быть</w:t>
      </w:r>
      <w:r>
        <w:t xml:space="preserve"> </w:t>
      </w:r>
      <w:r>
        <w:rPr>
          <w:b/>
          <w:bCs/>
        </w:rPr>
        <w:t xml:space="preserve">многоуровневое меню</w:t>
      </w:r>
      <w:r>
        <w:t xml:space="preserve"> </w:t>
      </w:r>
      <w:r>
        <w:t xml:space="preserve">и хлебные крошки для навигации.</w:t>
      </w:r>
    </w:p>
    <w:p>
      <w:pPr>
        <w:pStyle w:val="BodyText"/>
      </w:pPr>
      <w:r>
        <w:rPr>
          <w:b/>
          <w:bCs/>
        </w:rPr>
        <w:t xml:space="preserve">Производительность интерфейса.</w:t>
      </w:r>
      <w:r>
        <w:t xml:space="preserve"> </w:t>
      </w:r>
      <w:r>
        <w:t xml:space="preserve">При разработке админ-панели учитывается оптимизация, чтобы она не тормозила при больших данных. Используются пагинация в таблицах, подгрузка данных по AJAX без перезагрузки всей страницы, кеширование часто запрашиваемых списков. Например, система может кешировать результаты частых фильтров или использовать WebSocket для обновления счетчиков в режиме реального времени. Некоторые решения для высоконагруженных проектов внедряют серверное</w:t>
      </w:r>
      <w:r>
        <w:t xml:space="preserve"> </w:t>
      </w:r>
      <w:r>
        <w:rPr>
          <w:b/>
          <w:bCs/>
        </w:rPr>
        <w:t xml:space="preserve">кэширование и использование Memcached</w:t>
      </w:r>
      <w:hyperlink r:id="rId80">
        <w:r>
          <w:rPr>
            <w:rStyle w:val="Hyperlink"/>
          </w:rPr>
          <w:t xml:space="preserve">[54]</w:t>
        </w:r>
      </w:hyperlink>
      <w:r>
        <w:t xml:space="preserve">, чтобы ускорить отображение даже миллионов записей.</w:t>
      </w:r>
    </w:p>
    <w:p>
      <w:pPr>
        <w:pStyle w:val="BodyText"/>
      </w:pPr>
      <w:r>
        <w:t xml:space="preserve">В целом, структура админ-панели ориентирована на</w:t>
      </w:r>
      <w:r>
        <w:t xml:space="preserve"> </w:t>
      </w:r>
      <w:r>
        <w:rPr>
          <w:b/>
          <w:bCs/>
        </w:rPr>
        <w:t xml:space="preserve">максимальную эффективность работы оператора</w:t>
      </w:r>
      <w:r>
        <w:t xml:space="preserve">: все нужные данные – под рукой, интерфейс консистентен во всех разделах, действия подтверждаются всплывающими окнами, есть подсказки и поиск. Хороший пример – панели WordPress и 1C-Битрикс, где хотя функционал очень разный, но основные принципы (меню слева, контент справа, таблицы и формы, уведомления об успехе/ошибке) схожи и понятны даже новичку. Это снижает порог обучения новых модераторов и администраторов системы.</w:t>
      </w:r>
    </w:p>
    <w:bookmarkEnd w:id="81"/>
    <w:bookmarkStart w:id="93" w:name="лучшие-практики-и-подходы-лидеров-рынка"/>
    <w:p>
      <w:pPr>
        <w:pStyle w:val="Heading2"/>
      </w:pPr>
      <w:r>
        <w:t xml:space="preserve">Лучшие практики и подходы лидеров рынка</w:t>
      </w:r>
    </w:p>
    <w:p>
      <w:pPr>
        <w:pStyle w:val="FirstParagraph"/>
      </w:pPr>
      <w:r>
        <w:t xml:space="preserve">Наконец, рассмотрим</w:t>
      </w:r>
      <w:r>
        <w:t xml:space="preserve"> </w:t>
      </w:r>
      <w:r>
        <w:rPr>
          <w:b/>
          <w:bCs/>
        </w:rPr>
        <w:t xml:space="preserve">best practices</w:t>
      </w:r>
      <w:r>
        <w:t xml:space="preserve"> </w:t>
      </w:r>
      <w:r>
        <w:t xml:space="preserve">– принципы, которых придерживаются ведущие платформы (Avito, OLX и др.) при создании и использовании админ-панелей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Интуитивный и лаконичный интерфейс.</w:t>
      </w:r>
      <w:r>
        <w:t xml:space="preserve"> </w:t>
      </w:r>
      <w:r>
        <w:t xml:space="preserve">Админка разрабатывается с учётом того, что ей будут пользоваться люди с разным техническим опытом. Поэтому упор на</w:t>
      </w:r>
      <w:r>
        <w:t xml:space="preserve"> </w:t>
      </w:r>
      <w:r>
        <w:rPr>
          <w:b/>
          <w:bCs/>
        </w:rPr>
        <w:t xml:space="preserve">юзабилити</w:t>
      </w:r>
      <w:r>
        <w:t xml:space="preserve">: понятные названия разделов, минимум лишних шагов, консистентный дизайн элементов. Панель должна быть понятна человеку без глубоких технических знаний</w:t>
      </w:r>
      <w:hyperlink r:id="rId82">
        <w:r>
          <w:rPr>
            <w:rStyle w:val="Hyperlink"/>
          </w:rPr>
          <w:t xml:space="preserve">[55]</w:t>
        </w:r>
      </w:hyperlink>
      <w:r>
        <w:t xml:space="preserve">. Например, вместо сложных терминов – простые (“Объявления”, “Платежи”, “Настройки”) и пояснения при наведении. Это повышает скорость работы и снижает число ошибок модераторов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Гибкость ролей и прав.</w:t>
      </w:r>
      <w:r>
        <w:t xml:space="preserve"> </w:t>
      </w:r>
      <w:r>
        <w:t xml:space="preserve">Как упомянуто,</w:t>
      </w:r>
      <w:r>
        <w:t xml:space="preserve"> </w:t>
      </w:r>
      <w:r>
        <w:rPr>
          <w:b/>
          <w:bCs/>
        </w:rPr>
        <w:t xml:space="preserve">гибкая система доступа</w:t>
      </w:r>
      <w:r>
        <w:t xml:space="preserve"> </w:t>
      </w:r>
      <w:r>
        <w:t xml:space="preserve">– залог безопасности. Лучшие решения позволяют создать произвольные роли с любым набором разрешений</w:t>
      </w:r>
      <w:hyperlink r:id="rId23">
        <w:r>
          <w:rPr>
            <w:rStyle w:val="Hyperlink"/>
          </w:rPr>
          <w:t xml:space="preserve">[3]</w:t>
        </w:r>
      </w:hyperlink>
      <w:r>
        <w:t xml:space="preserve">. Владелец может тонко настроить, кто что видит: например, модераторы – только модуль объявлений и жалоб, финансовый менеджер – только выплаты и отчёты. OLX Clone прямо указывает, что такая возможность (делегировать права субадминам на отдельные разделы) – важный элемент безопасности и управления</w:t>
      </w:r>
      <w:hyperlink r:id="rId26">
        <w:r>
          <w:rPr>
            <w:rStyle w:val="Hyperlink"/>
          </w:rPr>
          <w:t xml:space="preserve">[6]</w:t>
        </w:r>
      </w:hyperlink>
      <w:r>
        <w:t xml:space="preserve">. Также рекомендуется иметь</w:t>
      </w:r>
      <w:r>
        <w:t xml:space="preserve"> </w:t>
      </w:r>
      <w:r>
        <w:rPr>
          <w:i/>
          <w:iCs/>
        </w:rPr>
        <w:t xml:space="preserve">несколько суперадминов</w:t>
      </w:r>
      <w:r>
        <w:t xml:space="preserve"> </w:t>
      </w:r>
      <w:r>
        <w:t xml:space="preserve">(на случай отсутствия одного) и несколько уровней модераторов</w:t>
      </w:r>
      <w:hyperlink r:id="rId68">
        <w:r>
          <w:rPr>
            <w:rStyle w:val="Hyperlink"/>
          </w:rPr>
          <w:t xml:space="preserve">[44]</w:t>
        </w:r>
      </w:hyperlink>
      <w:r>
        <w:t xml:space="preserve">, чтобы распределить нагрузку и ответственность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Высокая производительность и масштабируемость.</w:t>
      </w:r>
      <w:r>
        <w:t xml:space="preserve"> </w:t>
      </w:r>
      <w:r>
        <w:t xml:space="preserve">Лидеры рынка закладывают архитектуру админ-панели, способную выдерживать рост данных и пользователей. Это означает оптимизацию запросов, фоновую обработку тяжелых задач (например, генерация отчёта выполняется асинхронно, чтобы не ждать в интерфейсе), использование CDN для статики. Avito, например, разработала распределённую систему модерации, где большая часть работы автоматизирована, поэтому даже при 20 млн объявлений в день модераторы успевают за 4 минуты проверять объявление</w:t>
      </w:r>
      <w:hyperlink r:id="rId83">
        <w:r>
          <w:rPr>
            <w:rStyle w:val="Hyperlink"/>
          </w:rPr>
          <w:t xml:space="preserve">[56]</w:t>
        </w:r>
      </w:hyperlink>
      <w:hyperlink r:id="rId84">
        <w:r>
          <w:rPr>
            <w:rStyle w:val="Hyperlink"/>
          </w:rPr>
          <w:t xml:space="preserve">[57]</w:t>
        </w:r>
      </w:hyperlink>
      <w:r>
        <w:t xml:space="preserve">. Для внутренних инструментов это эталон: автоматизация рутинных операций и масштабируемость без пропорционального роста штата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Безопасность и контроль доступа.</w:t>
      </w:r>
      <w:r>
        <w:t xml:space="preserve"> </w:t>
      </w:r>
      <w:r>
        <w:t xml:space="preserve">Админ-панель – это “сердце” платформы, имеющее доступ ко всем данным, поэтому применяются повышенные меры защиты. Среди best practices: ограничение доступа по IP (например, вход в админку только из офиса или через VPN)</w:t>
      </w:r>
      <w:hyperlink r:id="rId85">
        <w:r>
          <w:rPr>
            <w:rStyle w:val="Hyperlink"/>
          </w:rPr>
          <w:t xml:space="preserve">[58]</w:t>
        </w:r>
      </w:hyperlink>
      <w:r>
        <w:t xml:space="preserve">, обязательная двухфакторная аутентификация для администраторов</w:t>
      </w:r>
      <w:hyperlink r:id="rId86">
        <w:r>
          <w:rPr>
            <w:rStyle w:val="Hyperlink"/>
          </w:rPr>
          <w:t xml:space="preserve">[59]</w:t>
        </w:r>
      </w:hyperlink>
      <w:r>
        <w:t xml:space="preserve">, разграничение прав, шифрование конфиденциальных данных. Также ведутся логи всех административных действий: каждое удаление или изменение фиксируется, чтобы можно было провести аудит. На Avito даже проводится внутренний</w:t>
      </w:r>
      <w:r>
        <w:t xml:space="preserve"> </w:t>
      </w:r>
      <w:r>
        <w:rPr>
          <w:b/>
          <w:bCs/>
        </w:rPr>
        <w:t xml:space="preserve">Privacy Day</w:t>
      </w:r>
      <w:r>
        <w:t xml:space="preserve">, где обсуждают доверие и комплаенс – это говорит о серьёзном отношении к безопасности админ-инструментов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Отказоустойчивость и бэкапы.</w:t>
      </w:r>
      <w:r>
        <w:t xml:space="preserve"> </w:t>
      </w:r>
      <w:r>
        <w:t xml:space="preserve">В админ-панели критически важны механизмы резервного копирования и восстановления данных</w:t>
      </w:r>
      <w:hyperlink r:id="rId87">
        <w:r>
          <w:rPr>
            <w:rStyle w:val="Hyperlink"/>
          </w:rPr>
          <w:t xml:space="preserve">[60]</w:t>
        </w:r>
      </w:hyperlink>
      <w:r>
        <w:t xml:space="preserve">. Best practice – регулярные автоматические бэкапы базы объявлений и пользователей, с возможностью администраторам инициировать восстановление в случае сбоя. Кроме того, панель должна быть доступна даже при высокой нагрузке на основной сайт (можно выносить её на отдельный поддомен и сервер)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Модульность и расширяемость.</w:t>
      </w:r>
      <w:r>
        <w:t xml:space="preserve"> </w:t>
      </w:r>
      <w:r>
        <w:t xml:space="preserve">Лидирующие платформы строят админ-панель как</w:t>
      </w:r>
      <w:r>
        <w:t xml:space="preserve"> </w:t>
      </w:r>
      <w:r>
        <w:rPr>
          <w:b/>
          <w:bCs/>
        </w:rPr>
        <w:t xml:space="preserve">набор модулей</w:t>
      </w:r>
      <w:r>
        <w:t xml:space="preserve">, что позволяет быстро добавлять новый функционал. Например, Avito при запуске нового сервиса (доставка, платежи) добавляет соответствующие разделы в админке или расширяет существующие. Готовые решения (CMS, скрипты) тоже предлагают плагины: фреймворк Flynax позволяет в один клик устанавливать новые плагины прямо из админки</w:t>
      </w:r>
      <w:hyperlink r:id="rId88">
        <w:r>
          <w:rPr>
            <w:rStyle w:val="Hyperlink"/>
          </w:rPr>
          <w:t xml:space="preserve">[61]</w:t>
        </w:r>
      </w:hyperlink>
      <w:hyperlink r:id="rId89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– это мгновенно расширяет функционал (например, добавить модуль блога или опросов). Такая гибкость считается хорошей практикой, т.к. потребности бизнеса меняются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Учет локальных требований.</w:t>
      </w:r>
      <w:r>
        <w:t xml:space="preserve"> </w:t>
      </w:r>
      <w:r>
        <w:t xml:space="preserve">Международные площадки (OLX, etc.) адаптируют админ-панели под локальные рынки – мультивалютность, многоязычный интерфейс панели для локальных модераторов, разные правила модерации в разных странах. Например, скрипт Elite-Board поддерживает многоязычность админки и интерфейса объявлений</w:t>
      </w:r>
      <w:hyperlink r:id="rId90">
        <w:r>
          <w:rPr>
            <w:rStyle w:val="Hyperlink"/>
          </w:rPr>
          <w:t xml:space="preserve">[63]</w:t>
        </w:r>
      </w:hyperlink>
      <w:r>
        <w:t xml:space="preserve">. Avito интегрировала требования российского законодательства (хранение данных, цензурирование запрещённых товаров) прямо в инструменты модерации. Соответствие локальным законам и практикам – тоже аспект “best practice”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Продуманность UX для сотрудников.</w:t>
      </w:r>
      <w:r>
        <w:t xml:space="preserve"> </w:t>
      </w:r>
      <w:r>
        <w:t xml:space="preserve">Платформы вкладываются в удобство работы админов: проводят обучение, пишут инструкции, а инструменты делают максимально</w:t>
      </w:r>
      <w:r>
        <w:t xml:space="preserve"> </w:t>
      </w:r>
      <w:r>
        <w:rPr>
          <w:b/>
          <w:bCs/>
        </w:rPr>
        <w:t xml:space="preserve">простыми в использовании</w:t>
      </w:r>
      <w:r>
        <w:t xml:space="preserve">. Например, тот же Avito разработал внутренние продукты для службы поддержки, чтобы операторы могли быстрее отвечать</w:t>
      </w:r>
      <w:hyperlink r:id="rId91">
        <w:r>
          <w:rPr>
            <w:rStyle w:val="Hyperlink"/>
          </w:rPr>
          <w:t xml:space="preserve">[64]</w:t>
        </w:r>
      </w:hyperlink>
      <w:hyperlink r:id="rId92">
        <w:r>
          <w:rPr>
            <w:rStyle w:val="Hyperlink"/>
          </w:rPr>
          <w:t xml:space="preserve">[65]</w:t>
        </w:r>
      </w:hyperlink>
      <w:r>
        <w:t xml:space="preserve">. Хорошая админ-панель экономит время сотрудников и снижает человеческий фактор. Однообразные операции автоматизируются (шаблоны ответов, авто-подстановка причин блокировки), интерфейс допускает</w:t>
      </w:r>
      <w:r>
        <w:t xml:space="preserve"> </w:t>
      </w:r>
      <w:r>
        <w:rPr>
          <w:b/>
          <w:bCs/>
        </w:rPr>
        <w:t xml:space="preserve">быстрые правки</w:t>
      </w:r>
      <w:r>
        <w:t xml:space="preserve"> </w:t>
      </w:r>
      <w:r>
        <w:t xml:space="preserve">(ин inline-редактирование поля прямо в таблице без отдельной страницы). Все это повышает эффективность работы команды.</w:t>
      </w:r>
    </w:p>
    <w:p>
      <w:pPr>
        <w:pStyle w:val="FirstParagraph"/>
      </w:pPr>
      <w:r>
        <w:rPr>
          <w:b/>
          <w:bCs/>
        </w:rPr>
        <w:t xml:space="preserve">Заключение.</w:t>
      </w:r>
      <w:r>
        <w:t xml:space="preserve"> </w:t>
      </w:r>
      <w:r>
        <w:t xml:space="preserve">Админ-панель для классифайда – это сложная многофункциональная система, предназначенная одновременно для владельцев (стратегический контроль) и операционных команд (модерация, поддержка). В ней должны сочетаться</w:t>
      </w:r>
      <w:r>
        <w:t xml:space="preserve"> </w:t>
      </w:r>
      <w:r>
        <w:rPr>
          <w:b/>
          <w:bCs/>
        </w:rPr>
        <w:t xml:space="preserve">все необходимые модули</w:t>
      </w:r>
      <w:r>
        <w:t xml:space="preserve">: от контента и пользователей до аналитики и SEO, при этом интерфейс должен оставаться понятным и отзывчивым. Опыт лидеров рынка (Avito, OLX и др.) показывает, что инвестирование в внутренние инструменты окупается повышением качества сервиса: быстрая модерация, довольные пользователи, меньше фрода и устойчивый рост. Собирая админ-панель с учётом перечисленных функций и best practices, можно обеспечить эффективное управление платформой объявлений на мировом уровне.</w:t>
      </w:r>
    </w:p>
    <w:p>
      <w:pPr>
        <w:pStyle w:val="BodyText"/>
      </w:pPr>
      <w:r>
        <w:rPr>
          <w:b/>
          <w:bCs/>
        </w:rPr>
        <w:t xml:space="preserve">Sources:</w:t>
      </w:r>
      <w:r>
        <w:t xml:space="preserve"> </w:t>
      </w:r>
      <w:r>
        <w:t xml:space="preserve">АвитоTech, Habr, Fullestop, Mindster, Appkodes OLX Clone, Flynax, Elite-Board, Atwinta Digital.</w:t>
      </w:r>
    </w:p>
    <w:bookmarkEnd w:id="93"/>
    <w:bookmarkEnd w:id="94"/>
    <w:bookmarkEnd w:id="95"/>
    <w:p>
      <w:r>
        <w:pict>
          <v:rect style="width:0;height:1.5pt" o:hralign="center" o:hrstd="t" o:hr="t"/>
        </w:pict>
      </w:r>
    </w:p>
    <w:bookmarkStart w:id="107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hyperlink r:id="rId23">
        <w:r>
          <w:rPr>
            <w:rStyle w:val="Hyperlink"/>
          </w:rPr>
          <w:t xml:space="preserve">[8]</w:t>
        </w:r>
      </w:hyperlink>
      <w:r>
        <w:t xml:space="preserve"> </w:t>
      </w:r>
      <w:hyperlink r:id="rId48">
        <w:r>
          <w:rPr>
            <w:rStyle w:val="Hyperlink"/>
          </w:rPr>
          <w:t xml:space="preserve">[26]</w:t>
        </w:r>
      </w:hyperlink>
      <w:r>
        <w:t xml:space="preserve"> </w:t>
      </w:r>
      <w:hyperlink r:id="rId55">
        <w:r>
          <w:rPr>
            <w:rStyle w:val="Hyperlink"/>
          </w:rPr>
          <w:t xml:space="preserve">[32]</w:t>
        </w:r>
      </w:hyperlink>
      <w:r>
        <w:t xml:space="preserve"> </w:t>
      </w:r>
      <w:hyperlink r:id="rId65">
        <w:r>
          <w:rPr>
            <w:rStyle w:val="Hyperlink"/>
          </w:rPr>
          <w:t xml:space="preserve">[41]</w:t>
        </w:r>
      </w:hyperlink>
      <w:r>
        <w:t xml:space="preserve"> </w:t>
      </w:r>
      <w:hyperlink r:id="rId82">
        <w:r>
          <w:rPr>
            <w:rStyle w:val="Hyperlink"/>
          </w:rPr>
          <w:t xml:space="preserve">[55]</w:t>
        </w:r>
      </w:hyperlink>
      <w:r>
        <w:t xml:space="preserve"> </w:t>
      </w:r>
      <w:hyperlink r:id="rId85">
        <w:r>
          <w:rPr>
            <w:rStyle w:val="Hyperlink"/>
          </w:rPr>
          <w:t xml:space="preserve">[58]</w:t>
        </w:r>
      </w:hyperlink>
      <w:r>
        <w:t xml:space="preserve"> </w:t>
      </w:r>
      <w:hyperlink r:id="rId86">
        <w:r>
          <w:rPr>
            <w:rStyle w:val="Hyperlink"/>
          </w:rPr>
          <w:t xml:space="preserve">[59]</w:t>
        </w:r>
      </w:hyperlink>
      <w:r>
        <w:t xml:space="preserve"> </w:t>
      </w:r>
      <w:hyperlink r:id="rId87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Что такое админпанель — Digital-агентство Атвинта</w:t>
      </w:r>
    </w:p>
    <w:p>
      <w:pPr>
        <w:pStyle w:val="BodyText"/>
      </w:pPr>
      <w:hyperlink r:id="rId96">
        <w:r>
          <w:rPr>
            <w:rStyle w:val="Hyperlink"/>
          </w:rPr>
          <w:t xml:space="preserve">https://atwinta.ru/material/blog/panel-administratora/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hyperlink r:id="rId25">
        <w:r>
          <w:rPr>
            <w:rStyle w:val="Hyperlink"/>
          </w:rPr>
          <w:t xml:space="preserve">[5]</w:t>
        </w:r>
      </w:hyperlink>
      <w:r>
        <w:t xml:space="preserve"> </w:t>
      </w:r>
      <w:hyperlink r:id="rId24">
        <w:r>
          <w:rPr>
            <w:rStyle w:val="Hyperlink"/>
          </w:rPr>
          <w:t xml:space="preserve">[27]</w:t>
        </w:r>
      </w:hyperlink>
      <w:r>
        <w:t xml:space="preserve"> </w:t>
      </w:r>
      <w:hyperlink r:id="rId51">
        <w:r>
          <w:rPr>
            <w:rStyle w:val="Hyperlink"/>
          </w:rPr>
          <w:t xml:space="preserve">[29]</w:t>
        </w:r>
      </w:hyperlink>
      <w:r>
        <w:t xml:space="preserve"> </w:t>
      </w:r>
      <w:hyperlink r:id="rId24">
        <w:r>
          <w:rPr>
            <w:rStyle w:val="Hyperlink"/>
          </w:rPr>
          <w:t xml:space="preserve">[38]</w:t>
        </w:r>
      </w:hyperlink>
      <w:r>
        <w:t xml:space="preserve"> </w:t>
      </w:r>
      <w:r>
        <w:t xml:space="preserve">Cost and Key Features of Classified App Development</w:t>
      </w:r>
    </w:p>
    <w:p>
      <w:pPr>
        <w:pStyle w:val="BodyText"/>
      </w:pPr>
      <w:hyperlink r:id="rId97">
        <w:r>
          <w:rPr>
            <w:rStyle w:val="Hyperlink"/>
          </w:rPr>
          <w:t xml:space="preserve">https://www.fullestop.com/blog/classified-app-development-cost-and-key-features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[6]</w:t>
        </w:r>
      </w:hyperlink>
      <w:r>
        <w:t xml:space="preserve"> </w:t>
      </w:r>
      <w:hyperlink r:id="rId63">
        <w:r>
          <w:rPr>
            <w:rStyle w:val="Hyperlink"/>
          </w:rPr>
          <w:t xml:space="preserve">[40]</w:t>
        </w:r>
      </w:hyperlink>
      <w:r>
        <w:t xml:space="preserve"> </w:t>
      </w:r>
      <w:hyperlink r:id="rId26">
        <w:r>
          <w:rPr>
            <w:rStyle w:val="Hyperlink"/>
          </w:rPr>
          <w:t xml:space="preserve">[51]</w:t>
        </w:r>
      </w:hyperlink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OLX Clone Script to Build an App Even Better Than OLX!</w:t>
      </w:r>
    </w:p>
    <w:p>
      <w:pPr>
        <w:pStyle w:val="BodyText"/>
      </w:pPr>
      <w:hyperlink r:id="rId98">
        <w:r>
          <w:rPr>
            <w:rStyle w:val="Hyperlink"/>
          </w:rPr>
          <w:t xml:space="preserve">https://appkodes.com/olx-clone/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[7]</w:t>
        </w:r>
      </w:hyperlink>
      <w:r>
        <w:t xml:space="preserve"> </w:t>
      </w:r>
      <w:hyperlink r:id="rId52">
        <w:r>
          <w:rPr>
            <w:rStyle w:val="Hyperlink"/>
          </w:rPr>
          <w:t xml:space="preserve">[30]</w:t>
        </w:r>
      </w:hyperlink>
      <w:r>
        <w:t xml:space="preserve"> </w:t>
      </w:r>
      <w:hyperlink r:id="rId53">
        <w:r>
          <w:rPr>
            <w:rStyle w:val="Hyperlink"/>
          </w:rPr>
          <w:t xml:space="preserve">[31]</w:t>
        </w:r>
      </w:hyperlink>
      <w:r>
        <w:t xml:space="preserve"> </w:t>
      </w:r>
      <w:hyperlink r:id="rId57">
        <w:r>
          <w:rPr>
            <w:rStyle w:val="Hyperlink"/>
          </w:rPr>
          <w:t xml:space="preserve">[34]</w:t>
        </w:r>
      </w:hyperlink>
      <w:r>
        <w:t xml:space="preserve"> </w:t>
      </w:r>
      <w:hyperlink r:id="rId58">
        <w:r>
          <w:rPr>
            <w:rStyle w:val="Hyperlink"/>
          </w:rPr>
          <w:t xml:space="preserve">[35]</w:t>
        </w:r>
      </w:hyperlink>
      <w:r>
        <w:t xml:space="preserve"> </w:t>
      </w:r>
      <w:hyperlink r:id="rId61">
        <w:r>
          <w:rPr>
            <w:rStyle w:val="Hyperlink"/>
          </w:rPr>
          <w:t xml:space="preserve">[37]</w:t>
        </w:r>
      </w:hyperlink>
      <w:r>
        <w:t xml:space="preserve"> </w:t>
      </w:r>
      <w:hyperlink r:id="rId72">
        <w:r>
          <w:rPr>
            <w:rStyle w:val="Hyperlink"/>
          </w:rPr>
          <w:t xml:space="preserve">[47]</w:t>
        </w:r>
      </w:hyperlink>
      <w:r>
        <w:t xml:space="preserve"> </w:t>
      </w:r>
      <w:hyperlink r:id="rId73">
        <w:r>
          <w:rPr>
            <w:rStyle w:val="Hyperlink"/>
          </w:rPr>
          <w:t xml:space="preserve">[48]</w:t>
        </w:r>
      </w:hyperlink>
      <w:r>
        <w:t xml:space="preserve"> </w:t>
      </w:r>
      <w:hyperlink r:id="rId74">
        <w:r>
          <w:rPr>
            <w:rStyle w:val="Hyperlink"/>
          </w:rPr>
          <w:t xml:space="preserve">[49]</w:t>
        </w:r>
      </w:hyperlink>
      <w:r>
        <w:t xml:space="preserve"> </w:t>
      </w:r>
      <w:hyperlink r:id="rId75">
        <w:r>
          <w:rPr>
            <w:rStyle w:val="Hyperlink"/>
          </w:rPr>
          <w:t xml:space="preserve">[50]</w:t>
        </w:r>
      </w:hyperlink>
      <w:r>
        <w:t xml:space="preserve"> </w:t>
      </w:r>
      <w:hyperlink r:id="rId80">
        <w:r>
          <w:rPr>
            <w:rStyle w:val="Hyperlink"/>
          </w:rPr>
          <w:t xml:space="preserve">[54]</w:t>
        </w:r>
      </w:hyperlink>
      <w:r>
        <w:t xml:space="preserve"> </w:t>
      </w:r>
      <w:hyperlink r:id="rId90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Возможности скрипта доски объявлений Elite-Board</w:t>
      </w:r>
    </w:p>
    <w:p>
      <w:pPr>
        <w:pStyle w:val="BodyText"/>
      </w:pPr>
      <w:hyperlink r:id="rId99">
        <w:r>
          <w:rPr>
            <w:rStyle w:val="Hyperlink"/>
          </w:rPr>
          <w:t xml:space="preserve">https://illusionweb.org/capabilities.html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[9]</w:t>
        </w:r>
      </w:hyperlink>
      <w:r>
        <w:t xml:space="preserve"> </w:t>
      </w:r>
      <w:hyperlink r:id="rId34">
        <w:r>
          <w:rPr>
            <w:rStyle w:val="Hyperlink"/>
          </w:rPr>
          <w:t xml:space="preserve">[14]</w:t>
        </w:r>
      </w:hyperlink>
      <w:r>
        <w:t xml:space="preserve"> </w:t>
      </w:r>
      <w:hyperlink r:id="rId35">
        <w:r>
          <w:rPr>
            <w:rStyle w:val="Hyperlink"/>
          </w:rPr>
          <w:t xml:space="preserve">[15]</w:t>
        </w:r>
      </w:hyperlink>
      <w:r>
        <w:t xml:space="preserve"> </w:t>
      </w:r>
      <w:hyperlink r:id="rId56">
        <w:r>
          <w:rPr>
            <w:rStyle w:val="Hyperlink"/>
          </w:rPr>
          <w:t xml:space="preserve">[33]</w:t>
        </w:r>
      </w:hyperlink>
      <w:r>
        <w:t xml:space="preserve"> </w:t>
      </w:r>
      <w:hyperlink r:id="rId59">
        <w:r>
          <w:rPr>
            <w:rStyle w:val="Hyperlink"/>
          </w:rPr>
          <w:t xml:space="preserve">[36]</w:t>
        </w:r>
      </w:hyperlink>
      <w:r>
        <w:t xml:space="preserve"> </w:t>
      </w:r>
      <w:hyperlink r:id="rId62">
        <w:r>
          <w:rPr>
            <w:rStyle w:val="Hyperlink"/>
          </w:rPr>
          <w:t xml:space="preserve">[39]</w:t>
        </w:r>
      </w:hyperlink>
      <w:r>
        <w:t xml:space="preserve"> </w:t>
      </w:r>
      <w:hyperlink r:id="rId70">
        <w:r>
          <w:rPr>
            <w:rStyle w:val="Hyperlink"/>
          </w:rPr>
          <w:t xml:space="preserve">[45]</w:t>
        </w:r>
      </w:hyperlink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hyperlink r:id="rId88">
        <w:r>
          <w:rPr>
            <w:rStyle w:val="Hyperlink"/>
          </w:rPr>
          <w:t xml:space="preserve">[61]</w:t>
        </w:r>
      </w:hyperlink>
      <w:r>
        <w:t xml:space="preserve"> </w:t>
      </w:r>
      <w:hyperlink r:id="rId89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Classifieds Software Features | Classifieds Script Features</w:t>
      </w:r>
    </w:p>
    <w:p>
      <w:pPr>
        <w:pStyle w:val="BodyText"/>
      </w:pPr>
      <w:hyperlink r:id="rId100">
        <w:r>
          <w:rPr>
            <w:rStyle w:val="Hyperlink"/>
          </w:rPr>
          <w:t xml:space="preserve">https://www.flynax.com/features.html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[10]</w:t>
        </w:r>
      </w:hyperlink>
      <w:r>
        <w:t xml:space="preserve"> </w:t>
      </w:r>
      <w:hyperlink r:id="rId31">
        <w:r>
          <w:rPr>
            <w:rStyle w:val="Hyperlink"/>
          </w:rPr>
          <w:t xml:space="preserve">[11]</w:t>
        </w:r>
      </w:hyperlink>
      <w:r>
        <w:t xml:space="preserve"> </w:t>
      </w:r>
      <w:hyperlink r:id="rId36">
        <w:r>
          <w:rPr>
            <w:rStyle w:val="Hyperlink"/>
          </w:rPr>
          <w:t xml:space="preserve">[16]</w:t>
        </w:r>
      </w:hyperlink>
      <w:r>
        <w:t xml:space="preserve"> </w:t>
      </w:r>
      <w:hyperlink r:id="rId83">
        <w:r>
          <w:rPr>
            <w:rStyle w:val="Hyperlink"/>
          </w:rPr>
          <w:t xml:space="preserve">[56]</w:t>
        </w:r>
      </w:hyperlink>
      <w:r>
        <w:t xml:space="preserve"> </w:t>
      </w:r>
      <w:hyperlink r:id="rId84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 </w:t>
      </w:r>
      <w:r>
        <w:t xml:space="preserve">Система автоматической модерации контента на Авито</w:t>
      </w:r>
      <w:r>
        <w:t xml:space="preserve"> </w:t>
      </w:r>
    </w:p>
    <w:p>
      <w:pPr>
        <w:pStyle w:val="BodyText"/>
      </w:pPr>
      <w:hyperlink r:id="rId101">
        <w:r>
          <w:rPr>
            <w:rStyle w:val="Hyperlink"/>
          </w:rPr>
          <w:t xml:space="preserve">https://da.rbc.ru/proposals/152/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[12]</w:t>
        </w:r>
      </w:hyperlink>
      <w:r>
        <w:t xml:space="preserve"> </w:t>
      </w:r>
      <w:hyperlink r:id="rId33">
        <w:r>
          <w:rPr>
            <w:rStyle w:val="Hyperlink"/>
          </w:rPr>
          <w:t xml:space="preserve">[13]</w:t>
        </w:r>
      </w:hyperlink>
      <w:r>
        <w:t xml:space="preserve"> </w:t>
      </w:r>
      <w:hyperlink r:id="rId38">
        <w:r>
          <w:rPr>
            <w:rStyle w:val="Hyperlink"/>
          </w:rPr>
          <w:t xml:space="preserve">[17]</w:t>
        </w:r>
      </w:hyperlink>
      <w:r>
        <w:t xml:space="preserve"> </w:t>
      </w:r>
      <w:hyperlink r:id="rId39">
        <w:r>
          <w:rPr>
            <w:rStyle w:val="Hyperlink"/>
          </w:rPr>
          <w:t xml:space="preserve">[18]</w:t>
        </w:r>
      </w:hyperlink>
      <w:r>
        <w:t xml:space="preserve"> </w:t>
      </w:r>
      <w:hyperlink r:id="rId40">
        <w:r>
          <w:rPr>
            <w:rStyle w:val="Hyperlink"/>
          </w:rPr>
          <w:t xml:space="preserve">[19]</w:t>
        </w:r>
      </w:hyperlink>
      <w:r>
        <w:t xml:space="preserve"> </w:t>
      </w:r>
      <w:hyperlink r:id="rId46">
        <w:r>
          <w:rPr>
            <w:rStyle w:val="Hyperlink"/>
          </w:rPr>
          <w:t xml:space="preserve">[24]</w:t>
        </w:r>
      </w:hyperlink>
      <w:r>
        <w:t xml:space="preserve"> </w:t>
      </w:r>
      <w:hyperlink r:id="rId47">
        <w:r>
          <w:rPr>
            <w:rStyle w:val="Hyperlink"/>
          </w:rPr>
          <w:t xml:space="preserve">[25]</w:t>
        </w:r>
      </w:hyperlink>
      <w:r>
        <w:t xml:space="preserve"> </w:t>
      </w:r>
      <w:hyperlink r:id="rId50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Build Classified App Like OLX Craigslist 2025 | Complete Guide</w:t>
      </w:r>
    </w:p>
    <w:p>
      <w:pPr>
        <w:pStyle w:val="BodyText"/>
      </w:pPr>
      <w:hyperlink r:id="rId102">
        <w:r>
          <w:rPr>
            <w:rStyle w:val="Hyperlink"/>
          </w:rPr>
          <w:t xml:space="preserve">https://mindster.com/mindster-blogs/build-classified-app-like-olx-craigslist/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[20]</w:t>
        </w:r>
      </w:hyperlink>
      <w:r>
        <w:t xml:space="preserve"> </w:t>
      </w:r>
      <w:hyperlink r:id="rId42">
        <w:r>
          <w:rPr>
            <w:rStyle w:val="Hyperlink"/>
          </w:rPr>
          <w:t xml:space="preserve">[21]</w:t>
        </w:r>
      </w:hyperlink>
      <w:r>
        <w:t xml:space="preserve"> </w:t>
      </w:r>
      <w:hyperlink r:id="rId66">
        <w:r>
          <w:rPr>
            <w:rStyle w:val="Hyperlink"/>
          </w:rPr>
          <w:t xml:space="preserve">[42]</w:t>
        </w:r>
      </w:hyperlink>
      <w:r>
        <w:t xml:space="preserve"> </w:t>
      </w:r>
      <w:hyperlink r:id="rId67">
        <w:r>
          <w:rPr>
            <w:rStyle w:val="Hyperlink"/>
          </w:rPr>
          <w:t xml:space="preserve">[43]</w:t>
        </w:r>
      </w:hyperlink>
      <w:r>
        <w:t xml:space="preserve"> </w:t>
      </w:r>
      <w:hyperlink r:id="rId68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What Features Make Chat Moderation Tools Effective?</w:t>
      </w:r>
    </w:p>
    <w:p>
      <w:pPr>
        <w:pStyle w:val="BodyText"/>
      </w:pPr>
      <w:hyperlink r:id="rId103">
        <w:r>
          <w:rPr>
            <w:rStyle w:val="Hyperlink"/>
          </w:rPr>
          <w:t xml:space="preserve">https://rumbletalk.com/blog/index.php/2025/09/21/chat-moderation-tools/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[22]</w:t>
        </w:r>
      </w:hyperlink>
      <w:r>
        <w:t xml:space="preserve"> </w:t>
      </w:r>
      <w:hyperlink r:id="rId44">
        <w:r>
          <w:rPr>
            <w:rStyle w:val="Hyperlink"/>
          </w:rPr>
          <w:t xml:space="preserve">[23]</w:t>
        </w:r>
      </w:hyperlink>
      <w:r>
        <w:t xml:space="preserve"> </w:t>
      </w:r>
      <w:r>
        <w:t xml:space="preserve">How Avito identifies scammers and fights fraud | ProHoster</w:t>
      </w:r>
    </w:p>
    <w:p>
      <w:pPr>
        <w:pStyle w:val="BodyText"/>
      </w:pPr>
      <w:hyperlink r:id="rId104">
        <w:r>
          <w:rPr>
            <w:rStyle w:val="Hyperlink"/>
          </w:rPr>
          <w:t xml:space="preserve">https://prohoster.info/en/blog/administrirovanie/kak-avito-vyyavlyaet-moshennikov-i-boretsya-s-frodom</w:t>
        </w:r>
      </w:hyperlink>
    </w:p>
    <w:p>
      <w:pPr>
        <w:pStyle w:val="BodyText"/>
      </w:pPr>
      <w:hyperlink r:id="rId79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Как должна выглядеть админ-панель сайта? — Хабр Q&amp;A</w:t>
      </w:r>
    </w:p>
    <w:p>
      <w:pPr>
        <w:pStyle w:val="BodyText"/>
      </w:pPr>
      <w:hyperlink r:id="rId105">
        <w:r>
          <w:rPr>
            <w:rStyle w:val="Hyperlink"/>
          </w:rPr>
          <w:t xml:space="preserve">https://qna.habr.com/q/1064588</w:t>
        </w:r>
      </w:hyperlink>
    </w:p>
    <w:p>
      <w:pPr>
        <w:pStyle w:val="BodyText"/>
      </w:pPr>
      <w:hyperlink r:id="rId91">
        <w:r>
          <w:rPr>
            <w:rStyle w:val="Hyperlink"/>
          </w:rPr>
          <w:t xml:space="preserve">[64]</w:t>
        </w:r>
      </w:hyperlink>
      <w:r>
        <w:t xml:space="preserve"> </w:t>
      </w:r>
      <w:hyperlink r:id="rId92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Полный гайд по инструментам службы поддержки в большой компании / Хабр</w:t>
      </w:r>
    </w:p>
    <w:p>
      <w:pPr>
        <w:pStyle w:val="BodyText"/>
      </w:pPr>
      <w:hyperlink r:id="rId106">
        <w:r>
          <w:rPr>
            <w:rStyle w:val="Hyperlink"/>
          </w:rPr>
          <w:t xml:space="preserve">https://habr.com/ru/companies/avito/articles/907404/</w:t>
        </w:r>
      </w:hyperlink>
    </w:p>
    <w:bookmarkEnd w:id="10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8" Target="https://appkodes.com/olx-clone/" TargetMode="External" /><Relationship Type="http://schemas.openxmlformats.org/officeDocument/2006/relationships/hyperlink" Id="rId26" Target="https://appkodes.com/olx-clone/#:~:text=" TargetMode="External" /><Relationship Type="http://schemas.openxmlformats.org/officeDocument/2006/relationships/hyperlink" Id="rId63" Target="https://appkodes.com/olx-clone/#:~:text=,Loop" TargetMode="External" /><Relationship Type="http://schemas.openxmlformats.org/officeDocument/2006/relationships/hyperlink" Id="rId76" Target="https://appkodes.com/olx-clone/#:~:text=Admins%20can%20generate%20revenue%20through,and%20development%20of%20the%20platform" TargetMode="External" /><Relationship Type="http://schemas.openxmlformats.org/officeDocument/2006/relationships/hyperlink" Id="rId96" Target="https://atwinta.ru/material/blog/panel-administratora/" TargetMode="External" /><Relationship Type="http://schemas.openxmlformats.org/officeDocument/2006/relationships/hyperlink" Id="rId87" Target="https://atwinta.ru/material/blog/panel-administratora/#:~:text=%2A%20%D0%9D%D0%B0%D1%81%D1%82%D1%80%D0%BE%D0%B9%D0%BA%D0%B8%20%D0%B2%D0%B5%D0%B1,%D0%BD%D0%B0%20%D1%81%D0%B0%D0%B9%D1%82%D0%B5%20%D0%B8%20%D0%B4%D1%80%D1%83%D0%B3%D0%B8%D1%85%20%D0%BF%D1%80%D0%BE%D1%86%D0%B5%D1%81%D1%81%D0%B0%D1%85" TargetMode="External" /><Relationship Type="http://schemas.openxmlformats.org/officeDocument/2006/relationships/hyperlink" Id="rId22" Target="https://atwinta.ru/material/blog/panel-administratora/#:~:text=%D0%94%D0%BE%D1%81%D1%82%D1%83%D0%BF%20%D0%BA%20%D0%B0%D0%B4%D0%BC%D0%B8%D0%BD%D0%BF%D0%B0%D0%BD%D0%B5%D0%BB%D0%B8%20%D0%B8%D0%BC%D0%B5%D1%8E%D1%82%20%D1%82%D0%BE%D0%BB%D1%8C%D0%BA%D0%BE,%D0%B1%D0%B0%D0%B7%D0%BE%D0%B2%D1%8B%D0%B9%2C%20%D1%82%D0%B0%D0%BA%20%D0%B8%20%D1%80%D0%B0%D1%81%D1%88%D0%B8%D1%80%D0%B5%D0%BD%D0%BD%D1%8B%D0%B9%20%D1%84%D1%83%D0%BD%D0%BA%D1%86%D0%B8%D0%BE%D0%BD%D0%B0%D0%BB" TargetMode="External" /><Relationship Type="http://schemas.openxmlformats.org/officeDocument/2006/relationships/hyperlink" Id="rId21" Target="https://atwinta.ru/material/blog/panel-administratora/#:~:text=%D0%A7%D1%82%D0%BE%20%D1%82%D0%B0%D0%BA%D0%BE%D0%B5%20%D0%B0%D0%B4%D0%BC%D0%B8%D0%BD%D0%BF%D0%B0%D0%BD%D0%B5%D0%BB%D1%8C" TargetMode="External" /><Relationship Type="http://schemas.openxmlformats.org/officeDocument/2006/relationships/hyperlink" Id="rId55" Target="https://atwinta.ru/material/blog/panel-administratora/#:~:text=%D0%AF%D0%BD%D0%B4%D0%B5%D0%BA%D1%81,%D0%B8%D1%85%20%D0%B2%D0%BE%D1%81%D1%81%D1%82%D0%B0%D0%BD%D0%BE%D0%B2%D0%BB%D0%B5%D0%BD%D0%B8%D1%8F%20%D0%B2%20%D1%81%D0%BB%D1%83%D1%87%D0%B0%D0%B5%20%D0%BD%D0%B5%D0%BF%D1%80%D0%B5%D0%B4%D0%B2%D0%B8%D0%B4%D0%B5%D0%BD%D0%BD%D1%8B%D1%85" TargetMode="External" /><Relationship Type="http://schemas.openxmlformats.org/officeDocument/2006/relationships/hyperlink" Id="rId48" Target="https://atwinta.ru/material/blog/panel-administratora/#:~:text=%D0%BD%D0%B0%D0%BF%D1%80%D0%B8%D0%BC%D0%B5%D1%80%2C%20%D0%B0%D0%B4%D0%BC%D0%B8%D0%BD%D0%B8%D1%81%D1%82%D1%80%D0%B0%D1%82%D0%BE%D1%80%2C%20%D0%BC%D0%BE%D0%B4%D0%B5%D1%80%D0%B0%D1%82%D0%BE%D1%80%2C%20%D0%BC%D0%B5%D0%BD%D0%B5%D0%B4%D0%B6%D0%B5%D1%80%2C%20%D1%80%D0%B5%D0%B4%D0%B0%D0%BA%D1%82%D0%BE%D1%80,%D0%B2%D0%B8%D0%B4%D0%B8%D0%BC%D0%BE%D1%81%D1%82%D1%8C%20%D1%81%D0%B0%D0%B9%D1%82%D0%B0%20%D0%B2%20%D0%BF%D0%BE%D0%B8%D1%81%D0%BA%D0%BE%D0%B2%D1%8B%D1%85%20%D1%81%D0%B8%D1%81%D1%82%D0%B5%D0%BC%D0%B0%D1%85" TargetMode="External" /><Relationship Type="http://schemas.openxmlformats.org/officeDocument/2006/relationships/hyperlink" Id="rId85" Target="https://atwinta.ru/material/blog/panel-administratora/#:~:text=%D0%BE%D0%B1%D1%80%D0%B0%D0%B1%D0%BE%D1%82%D0%BA%D0%B8%20%D0%B4%D0%B0%D0%BD%D0%BD%D1%8B%D1%85%20%D0%BF%D0%BE%D0%BB%D1%8C%D0%B7%D0%BE%D0%B2%D0%B0%D1%82%D0%B5%D0%BB%D0%B5%D0%B9.%20,%D1%80%D0%B5%D1%81%D1%83%D1%80%D1%81%D0%B0%D0%BC%D0%B8" TargetMode="External" /><Relationship Type="http://schemas.openxmlformats.org/officeDocument/2006/relationships/hyperlink" Id="rId65" Target="https://atwinta.ru/material/blog/panel-administratora/#:~:text=%D0%BE%D1%88%D0%B8%D0%B1%D0%BE%D0%BA.%20,%D0%BD%D0%B0%20%D1%81%D0%B0%D0%B9%D1%82%D0%B5%20%D0%B8%20%D0%B4%D1%80%D1%83%D0%B3%D0%B8%D1%85%20%D0%BF%D1%80%D0%BE%D1%86%D0%B5%D1%81%D1%81%D0%B0%D1%85" TargetMode="External" /><Relationship Type="http://schemas.openxmlformats.org/officeDocument/2006/relationships/hyperlink" Id="rId86" Target="https://atwinta.ru/material/blog/panel-administratora/#:~:text=%D1%81%D0%BE%D0%B1%D1%8B%D1%82%D0%B8%D1%8F%D1%85%20%E2%80%94%20%D0%BD%D0%BE%D0%B2%D1%8B%D1%85%20%D0%B7%D0%B0%D0%BA%D0%B0%D0%B7%D0%B0%D1%85%2C%20%D1%80%D0%B5%D0%B3%D0%B8%D1%81%D1%82%D1%80%D0%B0%D1%86%D0%B8%D1%8F%D1%85,%D0%B8%20%D1%81%D0%B8%D1%81%D1%82%D0%B5%D0%BC%D1%8B%20%D0%B7%D0%B0%D1%89%D0%B8%D1%82%D1%8B%20%D0%BE%D1%82%20%D0%B2%D0%B7%D0%BB%D0%BE%D0%BC%D0%BE%D0%B2" TargetMode="External" /><Relationship Type="http://schemas.openxmlformats.org/officeDocument/2006/relationships/hyperlink" Id="rId23" Target="https://atwinta.ru/material/blog/panel-administratora/#:~:text=,%D0%B8%D0%BD%D1%82%D0%B5%D0%B3%D1%80%D0%B0%D1%86%D0%B8%D1%8E%20%D1%81%20%D1%81%D0%B5%D1%80%D0%B2%D0%B8%D1%81%D0%B0%D0%BC%D0%B8%20%D0%B0%D0%BD%D0%B0%D0%BB%D0%B8%D1%82%D0%B8%D0%BA%D0%B8%20%E2%80%94" TargetMode="External" /><Relationship Type="http://schemas.openxmlformats.org/officeDocument/2006/relationships/hyperlink" Id="rId82" Target="https://atwinta.ru/material/blog/panel-administratora/#:~:text=,%D0%BF%D0%BE%D0%B4%D1%85%D0%BE%D0%B4%D0%B8%D1%82%20%D0%B4%D0%BB%D1%8F%20%D1%83%D0%BF%D1%80%D0%B0%D0%B2%D0%BB%D0%B5%D0%BD%D0%B8%D1%8F%20%D0%BB%D1%8E%D0%B1%D1%8B%D0%BC%D0%B8%20%D1%82%D0%B8%D0%BF%D0%B0%D0%BC%D0%B8" TargetMode="External" /><Relationship Type="http://schemas.openxmlformats.org/officeDocument/2006/relationships/hyperlink" Id="rId101" Target="https://da.rbc.ru/proposals/152/" TargetMode="External" /><Relationship Type="http://schemas.openxmlformats.org/officeDocument/2006/relationships/hyperlink" Id="rId31" Target="https://da.rbc.ru/proposals/152/#:~:text=%D0%9A%D0%BB%D1%8E%D1%87%D0%B5%D0%B2%D1%8B%D0%B5%20%D0%BE%D1%81%D0%BE%D0%B1%D0%B5%D0%BD%D0%BD%D0%BE%D1%81%D1%82%D0%B8%3A%20,%D0%B8%D1%81%D0%BF%D0%BE%D0%BB%D1%8C%D0%B7%D1%83%D0%B5%D1%82%20%D0%B0%D0%BB%D0%B3%D0%BE%D1%80%D0%B8%D1%82%D0%BC%D1%8B%20%D0%B4%D0%BB%D1%8F%20%D0%B5%D0%B3%D0%BE%20%D1%83%D0%B4%D0%B0%D0%BB%D0%B5%D0%BD%D0%B8%D1%8F" TargetMode="External" /><Relationship Type="http://schemas.openxmlformats.org/officeDocument/2006/relationships/hyperlink" Id="rId83" Target="https://da.rbc.ru/proposals/152/#:~:text=%D0%A0%D0%B5%D0%B7%D1%83%D0%BB%D1%8C%D1%82%D0%B0%D1%82%D1%8B%3A%20%D0%9A%D0%BE%D0%BB%D0%B8%D1%87%D0%B5%D1%81%D1%82%D0%B2%D0%B5%D0%BD%D0%BD%D1%8B%D0%B5%20%D0%BF%D0%BE%D0%BA%D0%B0%D0%B7%D0%B0%D1%82%D0%B5%D0%BB%D0%B8%3A%20,%D0%A1%D0%BE%D0%BA%D1%80%D0%B0%D1%89%D0%B5%D0%BD%D0%B8%D0%B5%20%D1%87%D0%B8%D1%81%D0%BB%D0%B0%20%D0%BD%D0%B5%D0%BA%D0%BE%D1%80%D1%80%D0%B5%D0%BA%D1%82%D0%BD%D0%BE%20%D0%BE%D1%82%D0%BA%D0%BB%D0%BE%D0%BD%D0%B5%D0%BD%D0%BD%D1%8B%D1%85%20%D0%BE%D0%B1%D1%8A%D1%8F%D0%B2%D0%BB%D0%B5%D0%BD%D0%B8%D0%B9" TargetMode="External" /><Relationship Type="http://schemas.openxmlformats.org/officeDocument/2006/relationships/hyperlink" Id="rId36" Target="https://da.rbc.ru/proposals/152/#:~:text=%D0%A0%D0%B5%D1%88%D0%B5%D0%BD%D0%B8%D0%B5%3A%20%D0%A0%D0%B0%D0%B7%D1%80%D0%B0%D0%B1%D0%BE%D1%82%D0%B0%D0%BD%D0%B0%20%D0%BC%D0%BD%D0%BE%D0%B3%D0%BE%D1%83%D1%80%D0%BE%D0%B2%D0%BD%D0%B5%D0%B2%D0%B0%D1%8F%20%D1%81%D0%B8%D1%81%D1%82%D0%B5%D0%BC%D0%B0%20%D0%B0%D0%B2%D1%82%D0%BE%D0%BC%D0%BE%D0%B4%D0%B5%D1%80%D0%B0%D1%86%D0%B8%D0%B8,%D0%B2%D0%B8%D0%B4%D0%B5%D0%BE%2C%20%D0%B2%D1%8B%D1%8F%D0%B2%D0%BB%D1%8F%D1%8E%D1%82%20%D0%BF%D0%BE%D0%B4%D0%BE%D0%B7%D1%80%D0%B8%D1%82%D0%B5%D0%BB%D1%8C%D0%BD%D1%8B%D0%B5%20%D0%B8%20%D0%BC%D0%BE%D1%88%D0%B5%D0%BD%D0%BD%D0%B8%D1%87%D0%B5%D1%81%D0%BA%D0%B8%D0%B5" TargetMode="External" /><Relationship Type="http://schemas.openxmlformats.org/officeDocument/2006/relationships/hyperlink" Id="rId30" Target="https://da.rbc.ru/proposals/152/#:~:text=%D0%A1%D0%B8%D1%81%D1%82%D0%B5%D0%BC%D0%B0%20%D0%B0%D0%B2%D1%82%D0%BE%D0%BC%D0%B0%D1%82%D0%B8%D1%87%D0%B5%D1%81%D0%BA%D0%BE%D0%B9%20%D0%BC%D0%BE%D0%B4%D0%B5%D1%80%D0%B0%D1%86%D0%B8%D0%B8%20%D0%BD%D0%B0%20%D0%90%D0%B2%D0%B8%D1%82%D0%BE,%D0%B2%D0%BD%D0%B5%D1%88%D0%BD%D0%B5%D0%B3%D0%BE%20API%20%D0%B4%D0%BB%D1%8F%20%D0%B4%D1%80%D1%83%D0%B3%D0%B8%D1%85%20%D0%BA%D0%BE%D0%BC%D0%BF%D0%B0%D0%BD%D0%B8%D0%B9" TargetMode="External" /><Relationship Type="http://schemas.openxmlformats.org/officeDocument/2006/relationships/hyperlink" Id="rId84" Target="https://da.rbc.ru/proposals/152/#:~:text=%D0%AD%D1%84%D1%84%D0%B5%D0%BA%D1%82%D0%B8%D0%B2%D0%BD%D0%BE%D1%81%D1%82%D1%8C%20%D0%B4%D0%BB%D1%8F%20%D0%B1%D0%B8%D0%B7%D0%BD%D0%B5%D1%81%D0%B0" TargetMode="External" /><Relationship Type="http://schemas.openxmlformats.org/officeDocument/2006/relationships/hyperlink" Id="rId106" Target="https://habr.com/ru/companies/avito/articles/907404/" TargetMode="External" /><Relationship Type="http://schemas.openxmlformats.org/officeDocument/2006/relationships/hyperlink" Id="rId92" Target="https://habr.com/ru/companies/avito/articles/907404/#:~:text=%D0%92%20%D1%81%D1%82%D0%B0%D1%82%D1%8C%D0%B5%20%D1%8F%20%D0%BD%D0%B5%20%D0%B1%D1%83%D0%B4%D1%83,%D1%81%C2%A0%D0%BA%D0%BE%D1%82%D0%BE%D1%80%D1%8B%D0%BC%D0%B8%20%D1%80%D0%B0%D0%B1%D0%BE%D1%82%D0%B0%D1%8E%D1%82%20%D0%B6%D0%B8%D0%B2%D1%8B%D0%B5%20%D1%81%D0%BE%D1%82%D1%80%D1%83%D0%B4%D0%BD%D0%B8%D0%BA%D0%B8%20%D0%BF%D0%BE%D0%B4%D0%B4%D0%B5%D1%80%D0%B6%D0%BA%D0%B8" TargetMode="External" /><Relationship Type="http://schemas.openxmlformats.org/officeDocument/2006/relationships/hyperlink" Id="rId91" Target="https://habr.com/ru/companies/avito/articles/907404/#:~:text=%D0%9F%D1%80%D0%B8%D0%B2%D0%B5%D1%82%21%20%D0%9C%D0%B5%D0%BD%D1%8F%20%D0%B7%D0%BE%D0%B2%D1%83%D1%82%20%D0%94%D0%BC%D0%B8%D1%82%D1%80%D0%B8%D0%B9%20%D0%9A%D1%80%D1%83%D0%BF%D0%B5%D0%BD%D0%B8%D0%BD%2C,%D0%B2%D0%BD%D1%83%D1%82%D1%80%D0%B5%D0%BD%D0%BD%D0%B8%D0%B5%20%D0%BF%D1%80%D0%BE%D0%B4%D1%83%D0%BA%D1%82%D1%8B%20%D0%B4%D0%BB%D1%8F%20%D0%BE%D0%BF%D0%B5%D1%80%D0%B0%D1%82%D0%BE%D1%80%D0%BE%D0%B2%20%D0%BF%D0%BE%D0%B4%D0%B4%D0%B5%D1%80%D0%B6%D0%BA%D0%B8" TargetMode="External" /><Relationship Type="http://schemas.openxmlformats.org/officeDocument/2006/relationships/hyperlink" Id="rId99" Target="https://illusionweb.org/capabilities.html" TargetMode="External" /><Relationship Type="http://schemas.openxmlformats.org/officeDocument/2006/relationships/hyperlink" Id="rId52" Target="https://illusionweb.org/capabilities.html#:~:text=%D0%90%D0%B2%D1%82%D0%BE%D0%BC%D0%B0%D1%82%D0%B8%D1%87%D0%B5%D1%81%D0%BA%D0%B8%D0%B9%20%D0%BF%D1%80%D0%B8%D1%91%D0%BC%20%D0%BF%D0%BB%D0%B0%D1%82%D0%B5%D0%B6%D0%B5%D0%B9" TargetMode="External" /><Relationship Type="http://schemas.openxmlformats.org/officeDocument/2006/relationships/hyperlink" Id="rId27" Target="https://illusionweb.org/capabilities.html#:~:text=%D0%90%D0%B4%D0%BC%D0%B8%D0%BD%D0%B8%D1%81%D1%82%D1%80%D0%B0%D1%82%D0%BE%D1%80%D1%8B%20%D0%B8%20%D0%BC%D0%BE%D0%B4%D0%B5%D1%80%D0%B0%D1%82%D0%BE%D1%80%D1%8B" TargetMode="External" /><Relationship Type="http://schemas.openxmlformats.org/officeDocument/2006/relationships/hyperlink" Id="rId74" Target="https://illusionweb.org/capabilities.html#:~:text=%D0%98%D0%BC%D0%BF%D0%BE%D1%80%D1%82%20%D0%BE%D0%B1%D1%8A%D1%8F%D0%B2%D0%BB%D0%B5%D0%BD%D0%B8%D0%B9%2C%20%D0%B7%D0%B0%D0%B3%D1%80%D1%83%D0%B7%D0%BA%D0%B0%20%D0%B8%D0%B7%20CSV" TargetMode="External" /><Relationship Type="http://schemas.openxmlformats.org/officeDocument/2006/relationships/hyperlink" Id="rId57" Target="https://illusionweb.org/capabilities.html#:~:text=%D0%98%D1%81%D0%BF%D0%BE%D0%BB%D1%8C%D0%B7%D0%BE%D0%B2%D0%B0%D0%BD%D0%B8%D0%B5%20%D0%A7%D0%9F%D0%A3%20" TargetMode="External" /><Relationship Type="http://schemas.openxmlformats.org/officeDocument/2006/relationships/hyperlink" Id="rId80" Target="https://illusionweb.org/capabilities.html#:~:text=%D0%9A%D1%8D%D1%88%D0%B8%D1%80%D0%BE%D0%B2%D0%B0%D0%BD%D0%B8%D0%B5%20%D0%B8%20Memcached" TargetMode="External" /><Relationship Type="http://schemas.openxmlformats.org/officeDocument/2006/relationships/hyperlink" Id="rId75" Target="https://illusionweb.org/capabilities.html#:~:text=%D0%9F%D0%B0%D1%80%D1%81%D0%B5%D1%80%20%D0%BE%D0%B1%D1%8A%D1%8F%D0%B2%D0%BB%D0%B5%D0%BD%D0%B8%D0%B9%20%D0%90%D0%B2%D0%B8%D1%82%D0%BE%2C%20OLX%2C%20%D0%92%D0%BA%D0%BE%D0%BD%D1%82%D0%B0%D0%BA%D1%82%D0%B5" TargetMode="External" /><Relationship Type="http://schemas.openxmlformats.org/officeDocument/2006/relationships/hyperlink" Id="rId53" Target="https://illusionweb.org/capabilities.html#:~:text=%D0%9F%D0%BB%D0%B0%D1%82%D0%BD%D0%B0%D1%8F%20%D0%BF%D1%83%D0%B1%D0%BB%D0%B8%D0%BA%D0%B0%D1%86%D0%B8%D1%8F" TargetMode="External" /><Relationship Type="http://schemas.openxmlformats.org/officeDocument/2006/relationships/hyperlink" Id="rId90" Target="https://illusionweb.org/capabilities.html#:~:text=%D0%9F%D0%BE%D0%BB%D1%8C%D0%B7%D0%BE%D0%B2%D0%B0%D1%82%D0%B5%D0%BB%D0%B8%20%D0%BC%D0%BE%D0%B3%D1%83%D1%82%20%D1%81%D0%BE%D0%B7%D0%B4%D0%B0%D0%B2%D0%B0%D1%82%D1%8C%2C%20%D0%BD%D0%B0%D0%B7%D0%BD%D0%B0%D1%87%D0%B0%D1%82%D1%8C%20%D1%82%D0%B5%D0%B3%D0%B8,%D0%B8%20%D0%B4%D0%B5%D0%BB%D0%B0%D1%82%D1%8C%20%D0%BF%D0%BE%20%D0%BD%D0%B8%D0%BC%20%D0%BE%D1%82%D0%B1%D0%BE%D1%80" TargetMode="External" /><Relationship Type="http://schemas.openxmlformats.org/officeDocument/2006/relationships/hyperlink" Id="rId58" Target="https://illusionweb.org/capabilities.html#:~:text=%D0%A0%D0%B5%D0%B3%D0%B8%D0%BE%D0%BD%D0%B0%D0%BB%D1%8C%D0%BD%D1%8B%D0%B5%20%D0%BF%D0%BE%D0%B4%D0%B4%D0%BE%D0%BC%D0%B5%D0%BD%D1%8B" TargetMode="External" /><Relationship Type="http://schemas.openxmlformats.org/officeDocument/2006/relationships/hyperlink" Id="rId73" Target="https://illusionweb.org/capabilities.html#:~:text=%D0%A0%D0%B5%D0%BA%D0%BB%D0%B0%D0%BC%D0%BD%D1%8B%D0%B5%20%D0%B1%D0%BB%D0%BE%D0%BA%D0%B8%20" TargetMode="External" /><Relationship Type="http://schemas.openxmlformats.org/officeDocument/2006/relationships/hyperlink" Id="rId61" Target="https://illusionweb.org/capabilities.html#:~:text=Email%20%D1%80%D0%B0%D1%81%D1%81%D1%8B%D0%BB%D0%BA%D0%B0" TargetMode="External" /><Relationship Type="http://schemas.openxmlformats.org/officeDocument/2006/relationships/hyperlink" Id="rId72" Target="https://illusionweb.org/capabilities.html#:~:text=VIP%20%D0%BE%D0%B1%D1%8A%D1%8F%D0%B2%D0%BB%D0%B5%D0%BD%D0%B8%D1%8F" TargetMode="External" /><Relationship Type="http://schemas.openxmlformats.org/officeDocument/2006/relationships/hyperlink" Id="rId102" Target="https://mindster.com/mindster-blogs/build-classified-app-like-olx-craigslist/" TargetMode="External" /><Relationship Type="http://schemas.openxmlformats.org/officeDocument/2006/relationships/hyperlink" Id="rId50" Target="https://mindster.com/mindster-blogs/build-classified-app-like-olx-craigslist/#:~:text=,Commission%20rate%20settings" TargetMode="External" /><Relationship Type="http://schemas.openxmlformats.org/officeDocument/2006/relationships/hyperlink" Id="rId39" Target="https://mindster.com/mindster-blogs/build-classified-app-like-olx-craigslist/#:~:text=,login%20patterns%20and%20transaction%20history" TargetMode="External" /><Relationship Type="http://schemas.openxmlformats.org/officeDocument/2006/relationships/hyperlink" Id="rId33" Target="https://mindster.com/mindster-blogs/build-classified-app-like-olx-craigslist/#:~:text=,scale%20management" TargetMode="External" /><Relationship Type="http://schemas.openxmlformats.org/officeDocument/2006/relationships/hyperlink" Id="rId47" Target="https://mindster.com/mindster-blogs/build-classified-app-like-olx-craigslist/#:~:text=,user%20distribution%20and%20activity%20hotspots" TargetMode="External" /><Relationship Type="http://schemas.openxmlformats.org/officeDocument/2006/relationships/hyperlink" Id="rId46" Target="https://mindster.com/mindster-blogs/build-classified-app-like-olx-craigslist/#:~:text=Analytics%20features%20include%3A" TargetMode="External" /><Relationship Type="http://schemas.openxmlformats.org/officeDocument/2006/relationships/hyperlink" Id="rId32" Target="https://mindster.com/mindster-blogs/build-classified-app-like-olx-craigslist/#:~:text=Content%20management%20capabilities%20include%3A" TargetMode="External" /><Relationship Type="http://schemas.openxmlformats.org/officeDocument/2006/relationships/hyperlink" Id="rId40" Target="https://mindster.com/mindster-blogs/build-classified-app-like-olx-craigslist/#:~:text=User%20Management" TargetMode="External" /><Relationship Type="http://schemas.openxmlformats.org/officeDocument/2006/relationships/hyperlink" Id="rId38" Target="https://mindster.com/mindster-blogs/build-classified-app-like-olx-craigslist/#:~:text=User%20management%20features%20include%3A" TargetMode="External" /><Relationship Type="http://schemas.openxmlformats.org/officeDocument/2006/relationships/hyperlink" Id="rId104" Target="https://prohoster.info/en/blog/administrirovanie/kak-avito-vyyavlyaet-moshennikov-i-boretsya-s-frodom" TargetMode="External" /><Relationship Type="http://schemas.openxmlformats.org/officeDocument/2006/relationships/hyperlink" Id="rId44" Target="https://prohoster.info/en/blog/administrirovanie/kak-avito-vyyavlyaet-moshennikov-i-boretsya-s-frodom#:~:text=We%20block%20suspicious%20sellers,else%27s%20account%20on%20the%20shadow" TargetMode="External" /><Relationship Type="http://schemas.openxmlformats.org/officeDocument/2006/relationships/hyperlink" Id="rId43" Target="https://prohoster.info/en/blog/administrirovanie/kak-avito-vyyavlyaet-moshennikov-i-boretsya-s-frodom#:~:text=We%20block%20suspicious%20sellers,time%20income%20from%20deceiving%20users" TargetMode="External" /><Relationship Type="http://schemas.openxmlformats.org/officeDocument/2006/relationships/hyperlink" Id="rId105" Target="https://qna.habr.com/q/1064588" TargetMode="External" /><Relationship Type="http://schemas.openxmlformats.org/officeDocument/2006/relationships/hyperlink" Id="rId79" Target="https://qna.habr.com/q/1064588#:~:text=%D0%9F%D0%BE%D1%81%D1%82%D0%B0%D0%B2%D1%8C%D1%82%D0%B5%20%D1%81%D0%B5%D0%B1%D0%B5%20%D0%B2%D0%BE%D1%80%D0%B4%D0%BF%D1%80%D0%B5%D1%81%D1%81%2C%20%D0%BA%D0%B0%D0%BA%D0%BE%D0%B9%20%D0%BD%D0%B8%D0%B1%D1%83%D0%B4%D1%8C,%D0%BF%D0%BE%D1%81%D0%BC%D0%BE%D1%82%D1%80%D0%B8%D1%82%D0%B5%20%D0%B8%D1%85%20%D0%BE%D0%B1%D0%B7%D0%BE%D1%80%D1%8B" TargetMode="External" /><Relationship Type="http://schemas.openxmlformats.org/officeDocument/2006/relationships/hyperlink" Id="rId103" Target="https://rumbletalk.com/blog/index.php/2025/09/21/chat-moderation-tools/" TargetMode="External" /><Relationship Type="http://schemas.openxmlformats.org/officeDocument/2006/relationships/hyperlink" Id="rId42" Target="https://rumbletalk.com/blog/index.php/2025/09/21/chat-moderation-tools/#:~:text=,who%20want%20a%20safe%20space" TargetMode="External" /><Relationship Type="http://schemas.openxmlformats.org/officeDocument/2006/relationships/hyperlink" Id="rId41" Target="https://rumbletalk.com/blog/index.php/2025/09/21/chat-moderation-tools/#:~:text=1,Address" TargetMode="External" /><Relationship Type="http://schemas.openxmlformats.org/officeDocument/2006/relationships/hyperlink" Id="rId66" Target="https://rumbletalk.com/blog/index.php/2025/09/21/chat-moderation-tools/#:~:text=3" TargetMode="External" /><Relationship Type="http://schemas.openxmlformats.org/officeDocument/2006/relationships/hyperlink" Id="rId68" Target="https://rumbletalk.com/blog/index.php/2025/09/21/chat-moderation-tools/#:~:text=Role" TargetMode="External" /><Relationship Type="http://schemas.openxmlformats.org/officeDocument/2006/relationships/hyperlink" Id="rId67" Target="https://rumbletalk.com/blog/index.php/2025/09/21/chat-moderation-tools/#:~:text=User%20Reporting%20and%20Community%20Self" TargetMode="External" /><Relationship Type="http://schemas.openxmlformats.org/officeDocument/2006/relationships/hyperlink" Id="rId100" Target="https://www.flynax.com/features.html" TargetMode="External" /><Relationship Type="http://schemas.openxmlformats.org/officeDocument/2006/relationships/hyperlink" Id="rId29" Target="https://www.flynax.com/features.html#:~:text=Approval%20of%20new%20listings" TargetMode="External" /><Relationship Type="http://schemas.openxmlformats.org/officeDocument/2006/relationships/hyperlink" Id="rId35" Target="https://www.flynax.com/features.html#:~:text=Field%20Manager" TargetMode="External" /><Relationship Type="http://schemas.openxmlformats.org/officeDocument/2006/relationships/hyperlink" Id="rId34" Target="https://www.flynax.com/features.html#:~:text=Form%20Builder" TargetMode="External" /><Relationship Type="http://schemas.openxmlformats.org/officeDocument/2006/relationships/hyperlink" Id="rId59" Target="https://www.flynax.com/features.html#:~:text=Google%20and%20Yahoo%20Sitemaps" TargetMode="External" /><Relationship Type="http://schemas.openxmlformats.org/officeDocument/2006/relationships/hyperlink" Id="rId56" Target="https://www.flynax.com/features.html#:~:text=Metadata%20patterns%20for%20ads%20and,accounts" TargetMode="External" /><Relationship Type="http://schemas.openxmlformats.org/officeDocument/2006/relationships/hyperlink" Id="rId62" Target="https://www.flynax.com/features.html#:~:text=Notification%20for%20every%20event" TargetMode="External" /><Relationship Type="http://schemas.openxmlformats.org/officeDocument/2006/relationships/hyperlink" Id="rId88" Target="https://www.flynax.com/features.html#:~:text=One" TargetMode="External" /><Relationship Type="http://schemas.openxmlformats.org/officeDocument/2006/relationships/hyperlink" Id="rId70" Target="https://www.flynax.com/features.html#:~:text=Plan%20Manager" TargetMode="External" /><Relationship Type="http://schemas.openxmlformats.org/officeDocument/2006/relationships/hyperlink" Id="rId71" Target="https://www.flynax.com/features.html#:~:text=Upgrading%2FDowngrading%20Ads" TargetMode="External" /><Relationship Type="http://schemas.openxmlformats.org/officeDocument/2006/relationships/hyperlink" Id="rId89" Target="https://www.flynax.com/features.html#:~:text=your%20users" TargetMode="External" /><Relationship Type="http://schemas.openxmlformats.org/officeDocument/2006/relationships/hyperlink" Id="rId97" Target="https://www.fullestop.com/blog/classified-app-development-cost-and-key-features" TargetMode="External" /><Relationship Type="http://schemas.openxmlformats.org/officeDocument/2006/relationships/hyperlink" Id="rId24" Target="https://www.fullestop.com/blog/classified-app-development-cost-and-key-features#:~:text=" TargetMode="External" /><Relationship Type="http://schemas.openxmlformats.org/officeDocument/2006/relationships/hyperlink" Id="rId25" Target="https://www.fullestop.com/blog/classified-app-development-cost-and-key-features#:~:text=,Support" TargetMode="External" /><Relationship Type="http://schemas.openxmlformats.org/officeDocument/2006/relationships/hyperlink" Id="rId51" Target="https://www.fullestop.com/blog/classified-app-development-cost-and-key-features#:~:text=Commiss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8" Target="https://appkodes.com/olx-clone/" TargetMode="External" /><Relationship Type="http://schemas.openxmlformats.org/officeDocument/2006/relationships/hyperlink" Id="rId26" Target="https://appkodes.com/olx-clone/#:~:text=" TargetMode="External" /><Relationship Type="http://schemas.openxmlformats.org/officeDocument/2006/relationships/hyperlink" Id="rId63" Target="https://appkodes.com/olx-clone/#:~:text=,Loop" TargetMode="External" /><Relationship Type="http://schemas.openxmlformats.org/officeDocument/2006/relationships/hyperlink" Id="rId76" Target="https://appkodes.com/olx-clone/#:~:text=Admins%20can%20generate%20revenue%20through,and%20development%20of%20the%20platform" TargetMode="External" /><Relationship Type="http://schemas.openxmlformats.org/officeDocument/2006/relationships/hyperlink" Id="rId96" Target="https://atwinta.ru/material/blog/panel-administratora/" TargetMode="External" /><Relationship Type="http://schemas.openxmlformats.org/officeDocument/2006/relationships/hyperlink" Id="rId87" Target="https://atwinta.ru/material/blog/panel-administratora/#:~:text=%2A%20%D0%9D%D0%B0%D1%81%D1%82%D1%80%D0%BE%D0%B9%D0%BA%D0%B8%20%D0%B2%D0%B5%D0%B1,%D0%BD%D0%B0%20%D1%81%D0%B0%D0%B9%D1%82%D0%B5%20%D0%B8%20%D0%B4%D1%80%D1%83%D0%B3%D0%B8%D1%85%20%D0%BF%D1%80%D0%BE%D1%86%D0%B5%D1%81%D1%81%D0%B0%D1%85" TargetMode="External" /><Relationship Type="http://schemas.openxmlformats.org/officeDocument/2006/relationships/hyperlink" Id="rId22" Target="https://atwinta.ru/material/blog/panel-administratora/#:~:text=%D0%94%D0%BE%D1%81%D1%82%D1%83%D0%BF%20%D0%BA%20%D0%B0%D0%B4%D0%BC%D0%B8%D0%BD%D0%BF%D0%B0%D0%BD%D0%B5%D0%BB%D0%B8%20%D0%B8%D0%BC%D0%B5%D1%8E%D1%82%20%D1%82%D0%BE%D0%BB%D1%8C%D0%BA%D0%BE,%D0%B1%D0%B0%D0%B7%D0%BE%D0%B2%D1%8B%D0%B9%2C%20%D1%82%D0%B0%D0%BA%20%D0%B8%20%D1%80%D0%B0%D1%81%D1%88%D0%B8%D1%80%D0%B5%D0%BD%D0%BD%D1%8B%D0%B9%20%D1%84%D1%83%D0%BD%D0%BA%D1%86%D0%B8%D0%BE%D0%BD%D0%B0%D0%BB" TargetMode="External" /><Relationship Type="http://schemas.openxmlformats.org/officeDocument/2006/relationships/hyperlink" Id="rId21" Target="https://atwinta.ru/material/blog/panel-administratora/#:~:text=%D0%A7%D1%82%D0%BE%20%D1%82%D0%B0%D0%BA%D0%BE%D0%B5%20%D0%B0%D0%B4%D0%BC%D0%B8%D0%BD%D0%BF%D0%B0%D0%BD%D0%B5%D0%BB%D1%8C" TargetMode="External" /><Relationship Type="http://schemas.openxmlformats.org/officeDocument/2006/relationships/hyperlink" Id="rId55" Target="https://atwinta.ru/material/blog/panel-administratora/#:~:text=%D0%AF%D0%BD%D0%B4%D0%B5%D0%BA%D1%81,%D0%B8%D1%85%20%D0%B2%D0%BE%D1%81%D1%81%D1%82%D0%B0%D0%BD%D0%BE%D0%B2%D0%BB%D0%B5%D0%BD%D0%B8%D1%8F%20%D0%B2%20%D1%81%D0%BB%D1%83%D1%87%D0%B0%D0%B5%20%D0%BD%D0%B5%D0%BF%D1%80%D0%B5%D0%B4%D0%B2%D0%B8%D0%B4%D0%B5%D0%BD%D0%BD%D1%8B%D1%85" TargetMode="External" /><Relationship Type="http://schemas.openxmlformats.org/officeDocument/2006/relationships/hyperlink" Id="rId48" Target="https://atwinta.ru/material/blog/panel-administratora/#:~:text=%D0%BD%D0%B0%D0%BF%D1%80%D0%B8%D0%BC%D0%B5%D1%80%2C%20%D0%B0%D0%B4%D0%BC%D0%B8%D0%BD%D0%B8%D1%81%D1%82%D1%80%D0%B0%D1%82%D0%BE%D1%80%2C%20%D0%BC%D0%BE%D0%B4%D0%B5%D1%80%D0%B0%D1%82%D0%BE%D1%80%2C%20%D0%BC%D0%B5%D0%BD%D0%B5%D0%B4%D0%B6%D0%B5%D1%80%2C%20%D1%80%D0%B5%D0%B4%D0%B0%D0%BA%D1%82%D0%BE%D1%80,%D0%B2%D0%B8%D0%B4%D0%B8%D0%BC%D0%BE%D1%81%D1%82%D1%8C%20%D1%81%D0%B0%D0%B9%D1%82%D0%B0%20%D0%B2%20%D0%BF%D0%BE%D0%B8%D1%81%D0%BA%D0%BE%D0%B2%D1%8B%D1%85%20%D1%81%D0%B8%D1%81%D1%82%D0%B5%D0%BC%D0%B0%D1%85" TargetMode="External" /><Relationship Type="http://schemas.openxmlformats.org/officeDocument/2006/relationships/hyperlink" Id="rId85" Target="https://atwinta.ru/material/blog/panel-administratora/#:~:text=%D0%BE%D0%B1%D1%80%D0%B0%D0%B1%D0%BE%D1%82%D0%BA%D0%B8%20%D0%B4%D0%B0%D0%BD%D0%BD%D1%8B%D1%85%20%D0%BF%D0%BE%D0%BB%D1%8C%D0%B7%D0%BE%D0%B2%D0%B0%D1%82%D0%B5%D0%BB%D0%B5%D0%B9.%20,%D1%80%D0%B5%D1%81%D1%83%D1%80%D1%81%D0%B0%D0%BC%D0%B8" TargetMode="External" /><Relationship Type="http://schemas.openxmlformats.org/officeDocument/2006/relationships/hyperlink" Id="rId65" Target="https://atwinta.ru/material/blog/panel-administratora/#:~:text=%D0%BE%D1%88%D0%B8%D0%B1%D0%BE%D0%BA.%20,%D0%BD%D0%B0%20%D1%81%D0%B0%D0%B9%D1%82%D0%B5%20%D0%B8%20%D0%B4%D1%80%D1%83%D0%B3%D0%B8%D1%85%20%D0%BF%D1%80%D0%BE%D1%86%D0%B5%D1%81%D1%81%D0%B0%D1%85" TargetMode="External" /><Relationship Type="http://schemas.openxmlformats.org/officeDocument/2006/relationships/hyperlink" Id="rId86" Target="https://atwinta.ru/material/blog/panel-administratora/#:~:text=%D1%81%D0%BE%D0%B1%D1%8B%D1%82%D0%B8%D1%8F%D1%85%20%E2%80%94%20%D0%BD%D0%BE%D0%B2%D1%8B%D1%85%20%D0%B7%D0%B0%D0%BA%D0%B0%D0%B7%D0%B0%D1%85%2C%20%D1%80%D0%B5%D0%B3%D0%B8%D1%81%D1%82%D1%80%D0%B0%D1%86%D0%B8%D1%8F%D1%85,%D0%B8%20%D1%81%D0%B8%D1%81%D1%82%D0%B5%D0%BC%D1%8B%20%D0%B7%D0%B0%D1%89%D0%B8%D1%82%D1%8B%20%D0%BE%D1%82%20%D0%B2%D0%B7%D0%BB%D0%BE%D0%BC%D0%BE%D0%B2" TargetMode="External" /><Relationship Type="http://schemas.openxmlformats.org/officeDocument/2006/relationships/hyperlink" Id="rId23" Target="https://atwinta.ru/material/blog/panel-administratora/#:~:text=,%D0%B8%D0%BD%D1%82%D0%B5%D0%B3%D1%80%D0%B0%D1%86%D0%B8%D1%8E%20%D1%81%20%D1%81%D0%B5%D1%80%D0%B2%D0%B8%D1%81%D0%B0%D0%BC%D0%B8%20%D0%B0%D0%BD%D0%B0%D0%BB%D0%B8%D1%82%D0%B8%D0%BA%D0%B8%20%E2%80%94" TargetMode="External" /><Relationship Type="http://schemas.openxmlformats.org/officeDocument/2006/relationships/hyperlink" Id="rId82" Target="https://atwinta.ru/material/blog/panel-administratora/#:~:text=,%D0%BF%D0%BE%D0%B4%D1%85%D0%BE%D0%B4%D0%B8%D1%82%20%D0%B4%D0%BB%D1%8F%20%D1%83%D0%BF%D1%80%D0%B0%D0%B2%D0%BB%D0%B5%D0%BD%D0%B8%D1%8F%20%D0%BB%D1%8E%D0%B1%D1%8B%D0%BC%D0%B8%20%D1%82%D0%B8%D0%BF%D0%B0%D0%BC%D0%B8" TargetMode="External" /><Relationship Type="http://schemas.openxmlformats.org/officeDocument/2006/relationships/hyperlink" Id="rId101" Target="https://da.rbc.ru/proposals/152/" TargetMode="External" /><Relationship Type="http://schemas.openxmlformats.org/officeDocument/2006/relationships/hyperlink" Id="rId31" Target="https://da.rbc.ru/proposals/152/#:~:text=%D0%9A%D0%BB%D1%8E%D1%87%D0%B5%D0%B2%D1%8B%D0%B5%20%D0%BE%D1%81%D0%BE%D0%B1%D0%B5%D0%BD%D0%BD%D0%BE%D1%81%D1%82%D0%B8%3A%20,%D0%B8%D1%81%D0%BF%D0%BE%D0%BB%D1%8C%D0%B7%D1%83%D0%B5%D1%82%20%D0%B0%D0%BB%D0%B3%D0%BE%D1%80%D0%B8%D1%82%D0%BC%D1%8B%20%D0%B4%D0%BB%D1%8F%20%D0%B5%D0%B3%D0%BE%20%D1%83%D0%B4%D0%B0%D0%BB%D0%B5%D0%BD%D0%B8%D1%8F" TargetMode="External" /><Relationship Type="http://schemas.openxmlformats.org/officeDocument/2006/relationships/hyperlink" Id="rId83" Target="https://da.rbc.ru/proposals/152/#:~:text=%D0%A0%D0%B5%D0%B7%D1%83%D0%BB%D1%8C%D1%82%D0%B0%D1%82%D1%8B%3A%20%D0%9A%D0%BE%D0%BB%D0%B8%D1%87%D0%B5%D1%81%D1%82%D0%B2%D0%B5%D0%BD%D0%BD%D1%8B%D0%B5%20%D0%BF%D0%BE%D0%BA%D0%B0%D0%B7%D0%B0%D1%82%D0%B5%D0%BB%D0%B8%3A%20,%D0%A1%D0%BE%D0%BA%D1%80%D0%B0%D1%89%D0%B5%D0%BD%D0%B8%D0%B5%20%D1%87%D0%B8%D1%81%D0%BB%D0%B0%20%D0%BD%D0%B5%D0%BA%D0%BE%D1%80%D1%80%D0%B5%D0%BA%D1%82%D0%BD%D0%BE%20%D0%BE%D1%82%D0%BA%D0%BB%D0%BE%D0%BD%D0%B5%D0%BD%D0%BD%D1%8B%D1%85%20%D0%BE%D0%B1%D1%8A%D1%8F%D0%B2%D0%BB%D0%B5%D0%BD%D0%B8%D0%B9" TargetMode="External" /><Relationship Type="http://schemas.openxmlformats.org/officeDocument/2006/relationships/hyperlink" Id="rId36" Target="https://da.rbc.ru/proposals/152/#:~:text=%D0%A0%D0%B5%D1%88%D0%B5%D0%BD%D0%B8%D0%B5%3A%20%D0%A0%D0%B0%D0%B7%D1%80%D0%B0%D0%B1%D0%BE%D1%82%D0%B0%D0%BD%D0%B0%20%D0%BC%D0%BD%D0%BE%D0%B3%D0%BE%D1%83%D1%80%D0%BE%D0%B2%D0%BD%D0%B5%D0%B2%D0%B0%D1%8F%20%D1%81%D0%B8%D1%81%D1%82%D0%B5%D0%BC%D0%B0%20%D0%B0%D0%B2%D1%82%D0%BE%D0%BC%D0%BE%D0%B4%D0%B5%D1%80%D0%B0%D1%86%D0%B8%D0%B8,%D0%B2%D0%B8%D0%B4%D0%B5%D0%BE%2C%20%D0%B2%D1%8B%D1%8F%D0%B2%D0%BB%D1%8F%D1%8E%D1%82%20%D0%BF%D0%BE%D0%B4%D0%BE%D0%B7%D1%80%D0%B8%D1%82%D0%B5%D0%BB%D1%8C%D0%BD%D1%8B%D0%B5%20%D0%B8%20%D0%BC%D0%BE%D1%88%D0%B5%D0%BD%D0%BD%D0%B8%D1%87%D0%B5%D1%81%D0%BA%D0%B8%D0%B5" TargetMode="External" /><Relationship Type="http://schemas.openxmlformats.org/officeDocument/2006/relationships/hyperlink" Id="rId30" Target="https://da.rbc.ru/proposals/152/#:~:text=%D0%A1%D0%B8%D1%81%D1%82%D0%B5%D0%BC%D0%B0%20%D0%B0%D0%B2%D1%82%D0%BE%D0%BC%D0%B0%D1%82%D0%B8%D1%87%D0%B5%D1%81%D0%BA%D0%BE%D0%B9%20%D0%BC%D0%BE%D0%B4%D0%B5%D1%80%D0%B0%D1%86%D0%B8%D0%B8%20%D0%BD%D0%B0%20%D0%90%D0%B2%D0%B8%D1%82%D0%BE,%D0%B2%D0%BD%D0%B5%D1%88%D0%BD%D0%B5%D0%B3%D0%BE%20API%20%D0%B4%D0%BB%D1%8F%20%D0%B4%D1%80%D1%83%D0%B3%D0%B8%D1%85%20%D0%BA%D0%BE%D0%BC%D0%BF%D0%B0%D0%BD%D0%B8%D0%B9" TargetMode="External" /><Relationship Type="http://schemas.openxmlformats.org/officeDocument/2006/relationships/hyperlink" Id="rId84" Target="https://da.rbc.ru/proposals/152/#:~:text=%D0%AD%D1%84%D1%84%D0%B5%D0%BA%D1%82%D0%B8%D0%B2%D0%BD%D0%BE%D1%81%D1%82%D1%8C%20%D0%B4%D0%BB%D1%8F%20%D0%B1%D0%B8%D0%B7%D0%BD%D0%B5%D1%81%D0%B0" TargetMode="External" /><Relationship Type="http://schemas.openxmlformats.org/officeDocument/2006/relationships/hyperlink" Id="rId106" Target="https://habr.com/ru/companies/avito/articles/907404/" TargetMode="External" /><Relationship Type="http://schemas.openxmlformats.org/officeDocument/2006/relationships/hyperlink" Id="rId92" Target="https://habr.com/ru/companies/avito/articles/907404/#:~:text=%D0%92%20%D1%81%D1%82%D0%B0%D1%82%D1%8C%D0%B5%20%D1%8F%20%D0%BD%D0%B5%20%D0%B1%D1%83%D0%B4%D1%83,%D1%81%C2%A0%D0%BA%D0%BE%D1%82%D0%BE%D1%80%D1%8B%D0%BC%D0%B8%20%D1%80%D0%B0%D0%B1%D0%BE%D1%82%D0%B0%D1%8E%D1%82%20%D0%B6%D0%B8%D0%B2%D1%8B%D0%B5%20%D1%81%D0%BE%D1%82%D1%80%D1%83%D0%B4%D0%BD%D0%B8%D0%BA%D0%B8%20%D0%BF%D0%BE%D0%B4%D0%B4%D0%B5%D1%80%D0%B6%D0%BA%D0%B8" TargetMode="External" /><Relationship Type="http://schemas.openxmlformats.org/officeDocument/2006/relationships/hyperlink" Id="rId91" Target="https://habr.com/ru/companies/avito/articles/907404/#:~:text=%D0%9F%D1%80%D0%B8%D0%B2%D0%B5%D1%82%21%20%D0%9C%D0%B5%D0%BD%D1%8F%20%D0%B7%D0%BE%D0%B2%D1%83%D1%82%20%D0%94%D0%BC%D0%B8%D1%82%D1%80%D0%B8%D0%B9%20%D0%9A%D1%80%D1%83%D0%BF%D0%B5%D0%BD%D0%B8%D0%BD%2C,%D0%B2%D0%BD%D1%83%D1%82%D1%80%D0%B5%D0%BD%D0%BD%D0%B8%D0%B5%20%D0%BF%D1%80%D0%BE%D0%B4%D1%83%D0%BA%D1%82%D1%8B%20%D0%B4%D0%BB%D1%8F%20%D0%BE%D0%BF%D0%B5%D1%80%D0%B0%D1%82%D0%BE%D1%80%D0%BE%D0%B2%20%D0%BF%D0%BE%D0%B4%D0%B4%D0%B5%D1%80%D0%B6%D0%BA%D0%B8" TargetMode="External" /><Relationship Type="http://schemas.openxmlformats.org/officeDocument/2006/relationships/hyperlink" Id="rId99" Target="https://illusionweb.org/capabilities.html" TargetMode="External" /><Relationship Type="http://schemas.openxmlformats.org/officeDocument/2006/relationships/hyperlink" Id="rId52" Target="https://illusionweb.org/capabilities.html#:~:text=%D0%90%D0%B2%D1%82%D0%BE%D0%BC%D0%B0%D1%82%D0%B8%D1%87%D0%B5%D1%81%D0%BA%D0%B8%D0%B9%20%D0%BF%D1%80%D0%B8%D1%91%D0%BC%20%D0%BF%D0%BB%D0%B0%D1%82%D0%B5%D0%B6%D0%B5%D0%B9" TargetMode="External" /><Relationship Type="http://schemas.openxmlformats.org/officeDocument/2006/relationships/hyperlink" Id="rId27" Target="https://illusionweb.org/capabilities.html#:~:text=%D0%90%D0%B4%D0%BC%D0%B8%D0%BD%D0%B8%D1%81%D1%82%D1%80%D0%B0%D1%82%D0%BE%D1%80%D1%8B%20%D0%B8%20%D0%BC%D0%BE%D0%B4%D0%B5%D1%80%D0%B0%D1%82%D0%BE%D1%80%D1%8B" TargetMode="External" /><Relationship Type="http://schemas.openxmlformats.org/officeDocument/2006/relationships/hyperlink" Id="rId74" Target="https://illusionweb.org/capabilities.html#:~:text=%D0%98%D0%BC%D0%BF%D0%BE%D1%80%D1%82%20%D0%BE%D0%B1%D1%8A%D1%8F%D0%B2%D0%BB%D0%B5%D0%BD%D0%B8%D0%B9%2C%20%D0%B7%D0%B0%D0%B3%D1%80%D1%83%D0%B7%D0%BA%D0%B0%20%D0%B8%D0%B7%20CSV" TargetMode="External" /><Relationship Type="http://schemas.openxmlformats.org/officeDocument/2006/relationships/hyperlink" Id="rId57" Target="https://illusionweb.org/capabilities.html#:~:text=%D0%98%D1%81%D0%BF%D0%BE%D0%BB%D1%8C%D0%B7%D0%BE%D0%B2%D0%B0%D0%BD%D0%B8%D0%B5%20%D0%A7%D0%9F%D0%A3%20" TargetMode="External" /><Relationship Type="http://schemas.openxmlformats.org/officeDocument/2006/relationships/hyperlink" Id="rId80" Target="https://illusionweb.org/capabilities.html#:~:text=%D0%9A%D1%8D%D1%88%D0%B8%D1%80%D0%BE%D0%B2%D0%B0%D0%BD%D0%B8%D0%B5%20%D0%B8%20Memcached" TargetMode="External" /><Relationship Type="http://schemas.openxmlformats.org/officeDocument/2006/relationships/hyperlink" Id="rId75" Target="https://illusionweb.org/capabilities.html#:~:text=%D0%9F%D0%B0%D1%80%D1%81%D0%B5%D1%80%20%D0%BE%D0%B1%D1%8A%D1%8F%D0%B2%D0%BB%D0%B5%D0%BD%D0%B8%D0%B9%20%D0%90%D0%B2%D0%B8%D1%82%D0%BE%2C%20OLX%2C%20%D0%92%D0%BA%D0%BE%D0%BD%D1%82%D0%B0%D0%BA%D1%82%D0%B5" TargetMode="External" /><Relationship Type="http://schemas.openxmlformats.org/officeDocument/2006/relationships/hyperlink" Id="rId53" Target="https://illusionweb.org/capabilities.html#:~:text=%D0%9F%D0%BB%D0%B0%D1%82%D0%BD%D0%B0%D1%8F%20%D0%BF%D1%83%D0%B1%D0%BB%D0%B8%D0%BA%D0%B0%D1%86%D0%B8%D1%8F" TargetMode="External" /><Relationship Type="http://schemas.openxmlformats.org/officeDocument/2006/relationships/hyperlink" Id="rId90" Target="https://illusionweb.org/capabilities.html#:~:text=%D0%9F%D0%BE%D0%BB%D1%8C%D0%B7%D0%BE%D0%B2%D0%B0%D1%82%D0%B5%D0%BB%D0%B8%20%D0%BC%D0%BE%D0%B3%D1%83%D1%82%20%D1%81%D0%BE%D0%B7%D0%B4%D0%B0%D0%B2%D0%B0%D1%82%D1%8C%2C%20%D0%BD%D0%B0%D0%B7%D0%BD%D0%B0%D1%87%D0%B0%D1%82%D1%8C%20%D1%82%D0%B5%D0%B3%D0%B8,%D0%B8%20%D0%B4%D0%B5%D0%BB%D0%B0%D1%82%D1%8C%20%D0%BF%D0%BE%20%D0%BD%D0%B8%D0%BC%20%D0%BE%D1%82%D0%B1%D0%BE%D1%80" TargetMode="External" /><Relationship Type="http://schemas.openxmlformats.org/officeDocument/2006/relationships/hyperlink" Id="rId58" Target="https://illusionweb.org/capabilities.html#:~:text=%D0%A0%D0%B5%D0%B3%D0%B8%D0%BE%D0%BD%D0%B0%D0%BB%D1%8C%D0%BD%D1%8B%D0%B5%20%D0%BF%D0%BE%D0%B4%D0%B4%D0%BE%D0%BC%D0%B5%D0%BD%D1%8B" TargetMode="External" /><Relationship Type="http://schemas.openxmlformats.org/officeDocument/2006/relationships/hyperlink" Id="rId73" Target="https://illusionweb.org/capabilities.html#:~:text=%D0%A0%D0%B5%D0%BA%D0%BB%D0%B0%D0%BC%D0%BD%D1%8B%D0%B5%20%D0%B1%D0%BB%D0%BE%D0%BA%D0%B8%20" TargetMode="External" /><Relationship Type="http://schemas.openxmlformats.org/officeDocument/2006/relationships/hyperlink" Id="rId61" Target="https://illusionweb.org/capabilities.html#:~:text=Email%20%D1%80%D0%B0%D1%81%D1%81%D1%8B%D0%BB%D0%BA%D0%B0" TargetMode="External" /><Relationship Type="http://schemas.openxmlformats.org/officeDocument/2006/relationships/hyperlink" Id="rId72" Target="https://illusionweb.org/capabilities.html#:~:text=VIP%20%D0%BE%D0%B1%D1%8A%D1%8F%D0%B2%D0%BB%D0%B5%D0%BD%D0%B8%D1%8F" TargetMode="External" /><Relationship Type="http://schemas.openxmlformats.org/officeDocument/2006/relationships/hyperlink" Id="rId102" Target="https://mindster.com/mindster-blogs/build-classified-app-like-olx-craigslist/" TargetMode="External" /><Relationship Type="http://schemas.openxmlformats.org/officeDocument/2006/relationships/hyperlink" Id="rId50" Target="https://mindster.com/mindster-blogs/build-classified-app-like-olx-craigslist/#:~:text=,Commission%20rate%20settings" TargetMode="External" /><Relationship Type="http://schemas.openxmlformats.org/officeDocument/2006/relationships/hyperlink" Id="rId39" Target="https://mindster.com/mindster-blogs/build-classified-app-like-olx-craigslist/#:~:text=,login%20patterns%20and%20transaction%20history" TargetMode="External" /><Relationship Type="http://schemas.openxmlformats.org/officeDocument/2006/relationships/hyperlink" Id="rId33" Target="https://mindster.com/mindster-blogs/build-classified-app-like-olx-craigslist/#:~:text=,scale%20management" TargetMode="External" /><Relationship Type="http://schemas.openxmlformats.org/officeDocument/2006/relationships/hyperlink" Id="rId47" Target="https://mindster.com/mindster-blogs/build-classified-app-like-olx-craigslist/#:~:text=,user%20distribution%20and%20activity%20hotspots" TargetMode="External" /><Relationship Type="http://schemas.openxmlformats.org/officeDocument/2006/relationships/hyperlink" Id="rId46" Target="https://mindster.com/mindster-blogs/build-classified-app-like-olx-craigslist/#:~:text=Analytics%20features%20include%3A" TargetMode="External" /><Relationship Type="http://schemas.openxmlformats.org/officeDocument/2006/relationships/hyperlink" Id="rId32" Target="https://mindster.com/mindster-blogs/build-classified-app-like-olx-craigslist/#:~:text=Content%20management%20capabilities%20include%3A" TargetMode="External" /><Relationship Type="http://schemas.openxmlformats.org/officeDocument/2006/relationships/hyperlink" Id="rId40" Target="https://mindster.com/mindster-blogs/build-classified-app-like-olx-craigslist/#:~:text=User%20Management" TargetMode="External" /><Relationship Type="http://schemas.openxmlformats.org/officeDocument/2006/relationships/hyperlink" Id="rId38" Target="https://mindster.com/mindster-blogs/build-classified-app-like-olx-craigslist/#:~:text=User%20management%20features%20include%3A" TargetMode="External" /><Relationship Type="http://schemas.openxmlformats.org/officeDocument/2006/relationships/hyperlink" Id="rId104" Target="https://prohoster.info/en/blog/administrirovanie/kak-avito-vyyavlyaet-moshennikov-i-boretsya-s-frodom" TargetMode="External" /><Relationship Type="http://schemas.openxmlformats.org/officeDocument/2006/relationships/hyperlink" Id="rId44" Target="https://prohoster.info/en/blog/administrirovanie/kak-avito-vyyavlyaet-moshennikov-i-boretsya-s-frodom#:~:text=We%20block%20suspicious%20sellers,else%27s%20account%20on%20the%20shadow" TargetMode="External" /><Relationship Type="http://schemas.openxmlformats.org/officeDocument/2006/relationships/hyperlink" Id="rId43" Target="https://prohoster.info/en/blog/administrirovanie/kak-avito-vyyavlyaet-moshennikov-i-boretsya-s-frodom#:~:text=We%20block%20suspicious%20sellers,time%20income%20from%20deceiving%20users" TargetMode="External" /><Relationship Type="http://schemas.openxmlformats.org/officeDocument/2006/relationships/hyperlink" Id="rId105" Target="https://qna.habr.com/q/1064588" TargetMode="External" /><Relationship Type="http://schemas.openxmlformats.org/officeDocument/2006/relationships/hyperlink" Id="rId79" Target="https://qna.habr.com/q/1064588#:~:text=%D0%9F%D0%BE%D1%81%D1%82%D0%B0%D0%B2%D1%8C%D1%82%D0%B5%20%D1%81%D0%B5%D0%B1%D0%B5%20%D0%B2%D0%BE%D1%80%D0%B4%D0%BF%D1%80%D0%B5%D1%81%D1%81%2C%20%D0%BA%D0%B0%D0%BA%D0%BE%D0%B9%20%D0%BD%D0%B8%D0%B1%D1%83%D0%B4%D1%8C,%D0%BF%D0%BE%D1%81%D0%BC%D0%BE%D1%82%D1%80%D0%B8%D1%82%D0%B5%20%D0%B8%D1%85%20%D0%BE%D0%B1%D0%B7%D0%BE%D1%80%D1%8B" TargetMode="External" /><Relationship Type="http://schemas.openxmlformats.org/officeDocument/2006/relationships/hyperlink" Id="rId103" Target="https://rumbletalk.com/blog/index.php/2025/09/21/chat-moderation-tools/" TargetMode="External" /><Relationship Type="http://schemas.openxmlformats.org/officeDocument/2006/relationships/hyperlink" Id="rId42" Target="https://rumbletalk.com/blog/index.php/2025/09/21/chat-moderation-tools/#:~:text=,who%20want%20a%20safe%20space" TargetMode="External" /><Relationship Type="http://schemas.openxmlformats.org/officeDocument/2006/relationships/hyperlink" Id="rId41" Target="https://rumbletalk.com/blog/index.php/2025/09/21/chat-moderation-tools/#:~:text=1,Address" TargetMode="External" /><Relationship Type="http://schemas.openxmlformats.org/officeDocument/2006/relationships/hyperlink" Id="rId66" Target="https://rumbletalk.com/blog/index.php/2025/09/21/chat-moderation-tools/#:~:text=3" TargetMode="External" /><Relationship Type="http://schemas.openxmlformats.org/officeDocument/2006/relationships/hyperlink" Id="rId68" Target="https://rumbletalk.com/blog/index.php/2025/09/21/chat-moderation-tools/#:~:text=Role" TargetMode="External" /><Relationship Type="http://schemas.openxmlformats.org/officeDocument/2006/relationships/hyperlink" Id="rId67" Target="https://rumbletalk.com/blog/index.php/2025/09/21/chat-moderation-tools/#:~:text=User%20Reporting%20and%20Community%20Self" TargetMode="External" /><Relationship Type="http://schemas.openxmlformats.org/officeDocument/2006/relationships/hyperlink" Id="rId100" Target="https://www.flynax.com/features.html" TargetMode="External" /><Relationship Type="http://schemas.openxmlformats.org/officeDocument/2006/relationships/hyperlink" Id="rId29" Target="https://www.flynax.com/features.html#:~:text=Approval%20of%20new%20listings" TargetMode="External" /><Relationship Type="http://schemas.openxmlformats.org/officeDocument/2006/relationships/hyperlink" Id="rId35" Target="https://www.flynax.com/features.html#:~:text=Field%20Manager" TargetMode="External" /><Relationship Type="http://schemas.openxmlformats.org/officeDocument/2006/relationships/hyperlink" Id="rId34" Target="https://www.flynax.com/features.html#:~:text=Form%20Builder" TargetMode="External" /><Relationship Type="http://schemas.openxmlformats.org/officeDocument/2006/relationships/hyperlink" Id="rId59" Target="https://www.flynax.com/features.html#:~:text=Google%20and%20Yahoo%20Sitemaps" TargetMode="External" /><Relationship Type="http://schemas.openxmlformats.org/officeDocument/2006/relationships/hyperlink" Id="rId56" Target="https://www.flynax.com/features.html#:~:text=Metadata%20patterns%20for%20ads%20and,accounts" TargetMode="External" /><Relationship Type="http://schemas.openxmlformats.org/officeDocument/2006/relationships/hyperlink" Id="rId62" Target="https://www.flynax.com/features.html#:~:text=Notification%20for%20every%20event" TargetMode="External" /><Relationship Type="http://schemas.openxmlformats.org/officeDocument/2006/relationships/hyperlink" Id="rId88" Target="https://www.flynax.com/features.html#:~:text=One" TargetMode="External" /><Relationship Type="http://schemas.openxmlformats.org/officeDocument/2006/relationships/hyperlink" Id="rId70" Target="https://www.flynax.com/features.html#:~:text=Plan%20Manager" TargetMode="External" /><Relationship Type="http://schemas.openxmlformats.org/officeDocument/2006/relationships/hyperlink" Id="rId71" Target="https://www.flynax.com/features.html#:~:text=Upgrading%2FDowngrading%20Ads" TargetMode="External" /><Relationship Type="http://schemas.openxmlformats.org/officeDocument/2006/relationships/hyperlink" Id="rId89" Target="https://www.flynax.com/features.html#:~:text=your%20users" TargetMode="External" /><Relationship Type="http://schemas.openxmlformats.org/officeDocument/2006/relationships/hyperlink" Id="rId97" Target="https://www.fullestop.com/blog/classified-app-development-cost-and-key-features" TargetMode="External" /><Relationship Type="http://schemas.openxmlformats.org/officeDocument/2006/relationships/hyperlink" Id="rId24" Target="https://www.fullestop.com/blog/classified-app-development-cost-and-key-features#:~:text=" TargetMode="External" /><Relationship Type="http://schemas.openxmlformats.org/officeDocument/2006/relationships/hyperlink" Id="rId25" Target="https://www.fullestop.com/blog/classified-app-development-cost-and-key-features#:~:text=,Support" TargetMode="External" /><Relationship Type="http://schemas.openxmlformats.org/officeDocument/2006/relationships/hyperlink" Id="rId51" Target="https://www.fullestop.com/blog/classified-app-development-cost-and-key-features#:~:text=Commiss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</dc:language>
  <cp:keywords/>
  <dcterms:created xsi:type="dcterms:W3CDTF">2025-09-23T13:45:43Z</dcterms:created>
  <dcterms:modified xsi:type="dcterms:W3CDTF">2025-09-23T13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